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5EBF606B" w14:textId="77777777" w:rsidR="00360BE3" w:rsidRDefault="00360BE3" w:rsidP="00283EF6">
      <w:pPr>
        <w:pStyle w:val="TitleJIP"/>
        <w:jc w:val="center"/>
      </w:pPr>
    </w:p>
    <w:p w14:paraId="6EE2D6B7" w14:textId="19742101" w:rsidR="001D3718" w:rsidRDefault="000C3DDA" w:rsidP="00283EF6">
      <w:pPr>
        <w:pStyle w:val="TitleJIP"/>
        <w:jc w:val="center"/>
      </w:pPr>
      <w:r w:rsidRPr="000C3DDA">
        <w:t>Linguistic Ambivalence in Contemporary Indonesian Language Education</w:t>
      </w:r>
    </w:p>
    <w:p w14:paraId="6F25F036" w14:textId="28B4769E" w:rsidR="005A433C" w:rsidRPr="001D3718" w:rsidRDefault="005A433C" w:rsidP="005A433C">
      <w:pPr>
        <w:pStyle w:val="Author"/>
        <w:rPr>
          <w:lang w:eastAsia="zh-CN"/>
        </w:rPr>
      </w:pPr>
      <w:r w:rsidRPr="004E75A9">
        <w:t>Christina Purwanti</w:t>
      </w:r>
      <w:r>
        <w:rPr>
          <w:vertAlign w:val="superscript"/>
        </w:rPr>
        <w:t>a,</w:t>
      </w:r>
      <w:r w:rsidRPr="004E75A9">
        <w:rPr>
          <w:vertAlign w:val="superscript"/>
        </w:rPr>
        <w:t>1</w:t>
      </w:r>
      <w:r w:rsidRPr="004E75A9">
        <w:t>, Nyimas Kayla Nadja Eisha</w:t>
      </w:r>
      <w:r>
        <w:rPr>
          <w:vertAlign w:val="superscript"/>
        </w:rPr>
        <w:t>b,</w:t>
      </w:r>
      <w:r w:rsidRPr="004E75A9">
        <w:rPr>
          <w:vertAlign w:val="superscript"/>
        </w:rPr>
        <w:t>2</w:t>
      </w:r>
    </w:p>
    <w:p w14:paraId="1D7D3577" w14:textId="77777777" w:rsidR="005A433C" w:rsidRPr="00537B9A" w:rsidRDefault="005A433C" w:rsidP="005A433C">
      <w:pPr>
        <w:pStyle w:val="AuthorAffiliation"/>
        <w:rPr>
          <w:i w:val="0"/>
          <w:szCs w:val="18"/>
        </w:rPr>
      </w:pPr>
      <w:r w:rsidRPr="00537B9A">
        <w:rPr>
          <w:szCs w:val="18"/>
          <w:vertAlign w:val="superscript"/>
        </w:rPr>
        <w:t xml:space="preserve">a </w:t>
      </w:r>
      <w:r w:rsidRPr="004E75A9">
        <w:rPr>
          <w:szCs w:val="18"/>
        </w:rPr>
        <w:t>Universitas Pelita Harapan, Boulevard Diponegoro No.1100, Klp. Dua, Banten 15811 Indonesia</w:t>
      </w:r>
    </w:p>
    <w:p w14:paraId="6778D4A5" w14:textId="2A2FC9A9" w:rsidR="005A433C" w:rsidRDefault="005A433C" w:rsidP="005A433C">
      <w:pPr>
        <w:pStyle w:val="AuthorAffiliation"/>
        <w:rPr>
          <w:i w:val="0"/>
          <w:szCs w:val="18"/>
        </w:rPr>
      </w:pPr>
      <w:r w:rsidRPr="00537B9A">
        <w:rPr>
          <w:szCs w:val="18"/>
          <w:vertAlign w:val="superscript"/>
        </w:rPr>
        <w:t>b</w:t>
      </w:r>
      <w:r w:rsidRPr="00537B9A">
        <w:rPr>
          <w:szCs w:val="18"/>
        </w:rPr>
        <w:t xml:space="preserve"> </w:t>
      </w:r>
      <w:r w:rsidRPr="004E75A9">
        <w:rPr>
          <w:szCs w:val="18"/>
        </w:rPr>
        <w:t xml:space="preserve">University of Groningen, </w:t>
      </w:r>
      <w:r w:rsidR="006D0A42" w:rsidRPr="006D0A42">
        <w:rPr>
          <w:szCs w:val="18"/>
        </w:rPr>
        <w:t>Broerstraat 5, 9712 CP Groningen, Netherlands</w:t>
      </w:r>
    </w:p>
    <w:p w14:paraId="7D9388B1" w14:textId="35BF718A" w:rsidR="00856998" w:rsidRDefault="005A433C" w:rsidP="005A433C">
      <w:pPr>
        <w:pStyle w:val="AuthorAffiliation"/>
        <w:rPr>
          <w:i w:val="0"/>
          <w:szCs w:val="18"/>
        </w:rPr>
      </w:pPr>
      <w:r w:rsidRPr="0027672B">
        <w:rPr>
          <w:szCs w:val="18"/>
          <w:vertAlign w:val="superscript"/>
        </w:rPr>
        <w:t>1</w:t>
      </w:r>
      <w:r w:rsidRPr="004E75A9">
        <w:rPr>
          <w:szCs w:val="18"/>
        </w:rPr>
        <w:t>christina.purwanti@uph.edu</w:t>
      </w:r>
      <w:r>
        <w:rPr>
          <w:szCs w:val="18"/>
        </w:rPr>
        <w:t xml:space="preserve">*; </w:t>
      </w:r>
      <w:r w:rsidRPr="0027672B">
        <w:rPr>
          <w:szCs w:val="18"/>
          <w:vertAlign w:val="superscript"/>
        </w:rPr>
        <w:t>2</w:t>
      </w:r>
      <w:r w:rsidRPr="004E75A9">
        <w:rPr>
          <w:szCs w:val="18"/>
        </w:rPr>
        <w:t>n.k.n.eisha@student.rug.nl</w:t>
      </w:r>
    </w:p>
    <w:p w14:paraId="1FEFF7B9" w14:textId="77777777" w:rsidR="001D3718" w:rsidRDefault="00856998" w:rsidP="00283EF6">
      <w:pPr>
        <w:pStyle w:val="AuthorAffiliation"/>
        <w:rPr>
          <w:szCs w:val="18"/>
        </w:rPr>
      </w:pPr>
      <w:r w:rsidRPr="00856998">
        <w:rPr>
          <w:szCs w:val="18"/>
        </w:rPr>
        <w:t>* correspond</w:t>
      </w:r>
      <w:r w:rsidR="00142C0F">
        <w:rPr>
          <w:szCs w:val="18"/>
        </w:rPr>
        <w:t>ing</w:t>
      </w:r>
      <w:r w:rsidRPr="00856998">
        <w:rPr>
          <w:szCs w:val="18"/>
        </w:rPr>
        <w:t xml:space="preserve"> author</w:t>
      </w:r>
    </w:p>
    <w:p w14:paraId="53FF2CA1" w14:textId="77777777" w:rsidR="002E5062" w:rsidRPr="002E5062" w:rsidRDefault="002E5062" w:rsidP="002E5062"/>
    <w:tbl>
      <w:tblPr>
        <w:tblpPr w:leftFromText="187" w:rightFromText="187" w:bottomFromText="187" w:vertAnchor="text" w:tblpXSpec="center" w:tblpY="1"/>
        <w:tblW w:w="4847" w:type="pct"/>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Layout w:type="fixed"/>
        <w:tblLook w:val="0000" w:firstRow="0" w:lastRow="0" w:firstColumn="0" w:lastColumn="0" w:noHBand="0" w:noVBand="0"/>
      </w:tblPr>
      <w:tblGrid>
        <w:gridCol w:w="2250"/>
        <w:gridCol w:w="7887"/>
      </w:tblGrid>
      <w:tr w:rsidR="00BB2C55" w:rsidRPr="00770151" w14:paraId="1413677B" w14:textId="77777777" w:rsidTr="006C30E1">
        <w:trPr>
          <w:trHeight w:val="730"/>
        </w:trPr>
        <w:tc>
          <w:tcPr>
            <w:tcW w:w="1110" w:type="pct"/>
            <w:shd w:val="clear" w:color="auto" w:fill="B4C6E7"/>
          </w:tcPr>
          <w:p w14:paraId="7F5FEDB5" w14:textId="77777777" w:rsidR="00BB2C55" w:rsidRPr="006C30E1" w:rsidRDefault="00BB2C55" w:rsidP="006C30E1">
            <w:pPr>
              <w:pStyle w:val="ArticleinfoHead"/>
              <w:rPr>
                <w:noProof/>
                <w:color w:val="000000"/>
                <w:sz w:val="18"/>
                <w:szCs w:val="18"/>
              </w:rPr>
            </w:pPr>
            <w:r w:rsidRPr="006C30E1">
              <w:rPr>
                <w:noProof/>
                <w:color w:val="000000"/>
                <w:sz w:val="18"/>
                <w:szCs w:val="18"/>
              </w:rPr>
              <w:t>ARTICLE INFO</w:t>
            </w:r>
          </w:p>
        </w:tc>
        <w:tc>
          <w:tcPr>
            <w:tcW w:w="3890" w:type="pct"/>
            <w:shd w:val="clear" w:color="auto" w:fill="A1B8E1"/>
          </w:tcPr>
          <w:p w14:paraId="1E2F3510" w14:textId="77777777" w:rsidR="00BB2C55" w:rsidRPr="006C30E1" w:rsidRDefault="00BB2C55" w:rsidP="006C30E1">
            <w:pPr>
              <w:pStyle w:val="ArticleinfoHead"/>
              <w:rPr>
                <w:b/>
                <w:color w:val="000000"/>
                <w:sz w:val="18"/>
                <w:szCs w:val="18"/>
              </w:rPr>
            </w:pPr>
            <w:r w:rsidRPr="006C30E1">
              <w:rPr>
                <w:color w:val="000000"/>
                <w:sz w:val="18"/>
                <w:szCs w:val="18"/>
              </w:rPr>
              <w:t>ABSTRACT</w:t>
            </w:r>
          </w:p>
        </w:tc>
      </w:tr>
      <w:tr w:rsidR="00BB2C55" w:rsidRPr="00770151" w14:paraId="6341BA86" w14:textId="77777777" w:rsidTr="006C30E1">
        <w:trPr>
          <w:trHeight w:val="1082"/>
        </w:trPr>
        <w:tc>
          <w:tcPr>
            <w:tcW w:w="1110" w:type="pct"/>
            <w:shd w:val="clear" w:color="auto" w:fill="B4C6E7"/>
          </w:tcPr>
          <w:p w14:paraId="477583CB" w14:textId="77777777" w:rsidR="00BB2C55" w:rsidRPr="006C30E1" w:rsidRDefault="00BB2C55" w:rsidP="006C30E1">
            <w:pPr>
              <w:pStyle w:val="Articlehistory"/>
              <w:rPr>
                <w:b/>
                <w:color w:val="000000"/>
              </w:rPr>
            </w:pPr>
          </w:p>
          <w:p w14:paraId="024DDFBC" w14:textId="77777777" w:rsidR="00BB2C55" w:rsidRPr="006C30E1" w:rsidRDefault="00BB2C55" w:rsidP="006C30E1">
            <w:pPr>
              <w:pStyle w:val="ArticlehistoryHead"/>
              <w:framePr w:hSpace="0" w:wrap="auto" w:vAnchor="margin" w:yAlign="inline"/>
              <w:suppressOverlap w:val="0"/>
              <w:rPr>
                <w:color w:val="000000"/>
              </w:rPr>
            </w:pPr>
            <w:r w:rsidRPr="006C30E1">
              <w:rPr>
                <w:color w:val="000000"/>
              </w:rPr>
              <w:t>Article history</w:t>
            </w:r>
          </w:p>
          <w:p w14:paraId="008CF2BD" w14:textId="726A18F7" w:rsidR="00B456B2" w:rsidRPr="006932A5" w:rsidRDefault="00B456B2" w:rsidP="00B456B2">
            <w:pPr>
              <w:pStyle w:val="Articlehistory"/>
              <w:rPr>
                <w:color w:val="000000"/>
              </w:rPr>
            </w:pPr>
            <w:r w:rsidRPr="006932A5">
              <w:rPr>
                <w:color w:val="000000"/>
              </w:rPr>
              <w:t xml:space="preserve">Received </w:t>
            </w:r>
            <w:r w:rsidR="00CA4070">
              <w:rPr>
                <w:color w:val="000000"/>
              </w:rPr>
              <w:t>April</w:t>
            </w:r>
            <w:r w:rsidRPr="006932A5">
              <w:rPr>
                <w:color w:val="000000"/>
              </w:rPr>
              <w:t xml:space="preserve"> </w:t>
            </w:r>
            <w:r w:rsidR="00CA4070">
              <w:rPr>
                <w:color w:val="000000"/>
              </w:rPr>
              <w:t>2</w:t>
            </w:r>
            <w:r>
              <w:rPr>
                <w:color w:val="000000"/>
              </w:rPr>
              <w:t>1</w:t>
            </w:r>
            <w:r w:rsidRPr="006932A5">
              <w:rPr>
                <w:color w:val="000000"/>
              </w:rPr>
              <w:t>, 202</w:t>
            </w:r>
            <w:r>
              <w:rPr>
                <w:color w:val="000000"/>
              </w:rPr>
              <w:t>6</w:t>
            </w:r>
          </w:p>
          <w:p w14:paraId="3A48DC0F" w14:textId="77777777" w:rsidR="00B456B2" w:rsidRPr="006932A5" w:rsidRDefault="00B456B2" w:rsidP="00B456B2">
            <w:pPr>
              <w:pStyle w:val="Articlehistory"/>
              <w:rPr>
                <w:color w:val="000000"/>
              </w:rPr>
            </w:pPr>
            <w:r w:rsidRPr="006932A5">
              <w:rPr>
                <w:color w:val="000000"/>
              </w:rPr>
              <w:t xml:space="preserve">Revised </w:t>
            </w:r>
            <w:r>
              <w:rPr>
                <w:color w:val="000000"/>
              </w:rPr>
              <w:t>June</w:t>
            </w:r>
            <w:r w:rsidRPr="006932A5">
              <w:rPr>
                <w:color w:val="000000"/>
              </w:rPr>
              <w:t xml:space="preserve"> </w:t>
            </w:r>
            <w:r>
              <w:rPr>
                <w:color w:val="000000"/>
              </w:rPr>
              <w:t>08</w:t>
            </w:r>
            <w:r w:rsidRPr="006932A5">
              <w:rPr>
                <w:color w:val="000000"/>
              </w:rPr>
              <w:t>, 202</w:t>
            </w:r>
            <w:r>
              <w:rPr>
                <w:color w:val="000000"/>
              </w:rPr>
              <w:t>6</w:t>
            </w:r>
          </w:p>
          <w:p w14:paraId="182EFA0C" w14:textId="6B585F86" w:rsidR="00BB2C55" w:rsidRPr="006C30E1" w:rsidRDefault="00B456B2" w:rsidP="00B456B2">
            <w:pPr>
              <w:pStyle w:val="Articlehistory"/>
              <w:rPr>
                <w:i w:val="0"/>
                <w:color w:val="000000"/>
              </w:rPr>
            </w:pPr>
            <w:r w:rsidRPr="006932A5">
              <w:rPr>
                <w:color w:val="000000"/>
              </w:rPr>
              <w:t xml:space="preserve">Accepted </w:t>
            </w:r>
            <w:r>
              <w:rPr>
                <w:color w:val="000000"/>
              </w:rPr>
              <w:t>June</w:t>
            </w:r>
            <w:r w:rsidRPr="006932A5">
              <w:rPr>
                <w:color w:val="000000"/>
              </w:rPr>
              <w:t xml:space="preserve"> </w:t>
            </w:r>
            <w:r w:rsidR="00CA4070">
              <w:rPr>
                <w:color w:val="000000"/>
              </w:rPr>
              <w:t>25</w:t>
            </w:r>
            <w:r w:rsidRPr="006932A5">
              <w:rPr>
                <w:color w:val="000000"/>
              </w:rPr>
              <w:t>, 202</w:t>
            </w:r>
            <w:r>
              <w:rPr>
                <w:color w:val="000000"/>
              </w:rPr>
              <w:t>6</w:t>
            </w:r>
          </w:p>
        </w:tc>
        <w:tc>
          <w:tcPr>
            <w:tcW w:w="3890" w:type="pct"/>
            <w:vMerge w:val="restart"/>
            <w:shd w:val="clear" w:color="auto" w:fill="ECF1F9"/>
          </w:tcPr>
          <w:p w14:paraId="47FE8D92" w14:textId="27AEF2C8" w:rsidR="004F4AAB" w:rsidRPr="004C398D" w:rsidRDefault="004C398D" w:rsidP="006C30E1">
            <w:pPr>
              <w:pStyle w:val="AbstractText"/>
              <w:rPr>
                <w:color w:val="000000"/>
                <w:lang w:val="en-ID"/>
              </w:rPr>
            </w:pPr>
            <w:r w:rsidRPr="004C398D">
              <w:rPr>
                <w:color w:val="000000"/>
                <w:lang w:val="en-ID"/>
              </w:rPr>
              <w:t>This study examines the phenomenon of linguistic ambivalence among Indonesian learners, where positive attitudes toward standard Indonesian coexist with the pragmatic use of non-standard varieties, slang, and English code-switching in daily communication. Using a qualitative case study design, data were collected through classroom observations, interviews with teachers, lecturers, and students, as well as document analysis. The analysis followed Miles, Huberman, and Saldaña’s interactive model, ensuring trustworthiness through triangulation and member checking.</w:t>
            </w:r>
            <w:r>
              <w:rPr>
                <w:color w:val="000000"/>
                <w:lang w:val="en-ID"/>
              </w:rPr>
              <w:t xml:space="preserve"> </w:t>
            </w:r>
            <w:r w:rsidRPr="004C398D">
              <w:rPr>
                <w:color w:val="000000"/>
                <w:lang w:val="en-ID"/>
              </w:rPr>
              <w:t xml:space="preserve">Findings reveal that linguistic ambivalence reflects a dual orientation: educators and students cognitively recognize standard Indonesian as the language of academic literacy, professionalism, and national identity, while pragmatically employing informal Indonesian and English for social interaction. This phenomenon is driven by digital communication, the prestige of English in globalization, and the limited integration of authentic language practices in the curriculum. It affects language assessment, students’ motivation to master formal language, and contextual communicative competence. The study concludes that linguistic ambivalence is not merely individual inconsistency but a structurally reproduced educational phenomenon. Consequently, Indonesian language education should adopt a contextual, </w:t>
            </w:r>
            <w:proofErr w:type="spellStart"/>
            <w:r w:rsidRPr="004C398D">
              <w:rPr>
                <w:color w:val="000000"/>
                <w:lang w:val="en-ID"/>
              </w:rPr>
              <w:t>sociolinguistically</w:t>
            </w:r>
            <w:proofErr w:type="spellEnd"/>
            <w:r w:rsidRPr="004C398D">
              <w:rPr>
                <w:color w:val="000000"/>
                <w:lang w:val="en-ID"/>
              </w:rPr>
              <w:t xml:space="preserve"> informed, and digitally responsive pedagogy that strengthens standard Indonesian while fostering multilingual competence and contextual awareness</w:t>
            </w:r>
            <w:r w:rsidR="004F4AAB" w:rsidRPr="006C30E1">
              <w:rPr>
                <w:color w:val="000000"/>
              </w:rPr>
              <w:t>.</w:t>
            </w:r>
          </w:p>
          <w:p w14:paraId="0B89E57F" w14:textId="77777777" w:rsidR="00BB2C55" w:rsidRPr="006C30E1" w:rsidRDefault="000E586B" w:rsidP="006C30E1">
            <w:pPr>
              <w:pStyle w:val="Copyright0"/>
              <w:framePr w:hSpace="0" w:wrap="auto" w:vAnchor="margin" w:yAlign="inline"/>
              <w:ind w:right="149"/>
              <w:suppressOverlap w:val="0"/>
              <w:rPr>
                <w:color w:val="000000"/>
              </w:rPr>
            </w:pPr>
            <w:r>
              <w:rPr>
                <w:noProof/>
                <w:color w:val="000000"/>
              </w:rPr>
              <w:drawing>
                <wp:anchor distT="0" distB="0" distL="114300" distR="114300" simplePos="0" relativeHeight="251657728" behindDoc="0" locked="0" layoutInCell="1" allowOverlap="0" wp14:anchorId="19A6BBAE" wp14:editId="11D5011B">
                  <wp:simplePos x="0" y="0"/>
                  <wp:positionH relativeFrom="column">
                    <wp:posOffset>4043045</wp:posOffset>
                  </wp:positionH>
                  <wp:positionV relativeFrom="paragraph">
                    <wp:posOffset>205105</wp:posOffset>
                  </wp:positionV>
                  <wp:extent cx="840105" cy="293370"/>
                  <wp:effectExtent l="0" t="0" r="0" b="0"/>
                  <wp:wrapTopAndBottom/>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4010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2C55" w:rsidRPr="006C30E1">
              <w:rPr>
                <w:color w:val="000000"/>
              </w:rPr>
              <w:t xml:space="preserve">This is an open access article under the </w:t>
            </w:r>
            <w:hyperlink r:id="rId10" w:history="1">
              <w:r w:rsidR="00BB2C55" w:rsidRPr="00770151">
                <w:rPr>
                  <w:rStyle w:val="Hyperlink"/>
                </w:rPr>
                <w:t>CC–BY</w:t>
              </w:r>
            </w:hyperlink>
            <w:r w:rsidR="005E63A3">
              <w:rPr>
                <w:rStyle w:val="Hyperlink"/>
              </w:rPr>
              <w:t xml:space="preserve"> </w:t>
            </w:r>
            <w:r w:rsidR="00BB2C55" w:rsidRPr="006C30E1">
              <w:rPr>
                <w:color w:val="000000"/>
              </w:rPr>
              <w:t>license.</w:t>
            </w:r>
          </w:p>
          <w:p w14:paraId="4435E93E" w14:textId="77777777" w:rsidR="00BB2C55" w:rsidRPr="006C30E1" w:rsidRDefault="00BB2C55" w:rsidP="006C30E1">
            <w:pPr>
              <w:pStyle w:val="Copyright0"/>
              <w:framePr w:hSpace="0" w:wrap="auto" w:vAnchor="margin" w:yAlign="inline"/>
              <w:ind w:right="144"/>
              <w:suppressOverlap w:val="0"/>
              <w:rPr>
                <w:color w:val="000000"/>
              </w:rPr>
            </w:pPr>
            <w:r w:rsidRPr="006C30E1">
              <w:rPr>
                <w:color w:val="000000"/>
              </w:rPr>
              <w:t xml:space="preserve">   </w:t>
            </w:r>
          </w:p>
        </w:tc>
      </w:tr>
      <w:tr w:rsidR="00BB2C55" w:rsidRPr="00770151" w14:paraId="0852FEB1" w14:textId="77777777" w:rsidTr="006C30E1">
        <w:trPr>
          <w:trHeight w:val="1427"/>
        </w:trPr>
        <w:tc>
          <w:tcPr>
            <w:tcW w:w="1110" w:type="pct"/>
            <w:shd w:val="clear" w:color="auto" w:fill="B4C6E7"/>
          </w:tcPr>
          <w:p w14:paraId="6B9DA010" w14:textId="77777777" w:rsidR="00BB2C55" w:rsidRPr="006C30E1" w:rsidRDefault="00BB2C55" w:rsidP="006C30E1">
            <w:pPr>
              <w:pStyle w:val="KeywordHead"/>
              <w:rPr>
                <w:b w:val="0"/>
                <w:color w:val="000000"/>
              </w:rPr>
            </w:pPr>
          </w:p>
          <w:p w14:paraId="1912698B" w14:textId="77777777" w:rsidR="00BB2C55" w:rsidRPr="006C30E1" w:rsidRDefault="00BB2C55" w:rsidP="006C30E1">
            <w:pPr>
              <w:pStyle w:val="KeywordHead"/>
              <w:rPr>
                <w:color w:val="000000"/>
              </w:rPr>
            </w:pPr>
            <w:r w:rsidRPr="006C30E1">
              <w:rPr>
                <w:color w:val="000000"/>
              </w:rPr>
              <w:t>Keywords</w:t>
            </w:r>
          </w:p>
          <w:p w14:paraId="42BCD0F7" w14:textId="77777777" w:rsidR="000C3DDA" w:rsidRPr="000C3DDA" w:rsidRDefault="000C3DDA" w:rsidP="000C3DDA">
            <w:pPr>
              <w:pStyle w:val="KeywordHead"/>
              <w:rPr>
                <w:b w:val="0"/>
                <w:bCs/>
                <w:color w:val="000000"/>
              </w:rPr>
            </w:pPr>
            <w:r w:rsidRPr="000C3DDA">
              <w:rPr>
                <w:b w:val="0"/>
                <w:bCs/>
                <w:color w:val="000000"/>
              </w:rPr>
              <w:t>Linguistic ambivalence</w:t>
            </w:r>
          </w:p>
          <w:p w14:paraId="60A96134" w14:textId="77777777" w:rsidR="000C3DDA" w:rsidRPr="000C3DDA" w:rsidRDefault="000C3DDA" w:rsidP="000C3DDA">
            <w:pPr>
              <w:pStyle w:val="KeywordHead"/>
              <w:rPr>
                <w:b w:val="0"/>
                <w:bCs/>
                <w:color w:val="000000"/>
              </w:rPr>
            </w:pPr>
            <w:r w:rsidRPr="000C3DDA">
              <w:rPr>
                <w:b w:val="0"/>
                <w:bCs/>
                <w:color w:val="000000"/>
              </w:rPr>
              <w:t>Indonesian language education</w:t>
            </w:r>
          </w:p>
          <w:p w14:paraId="5D03010C" w14:textId="77777777" w:rsidR="000C3DDA" w:rsidRPr="000C3DDA" w:rsidRDefault="000C3DDA" w:rsidP="000C3DDA">
            <w:pPr>
              <w:pStyle w:val="KeywordHead"/>
              <w:rPr>
                <w:b w:val="0"/>
                <w:bCs/>
                <w:color w:val="000000"/>
              </w:rPr>
            </w:pPr>
            <w:r w:rsidRPr="000C3DDA">
              <w:rPr>
                <w:b w:val="0"/>
                <w:bCs/>
                <w:color w:val="000000"/>
              </w:rPr>
              <w:t>Sociolinguistics</w:t>
            </w:r>
          </w:p>
          <w:p w14:paraId="577A7DA1" w14:textId="574C1E8C" w:rsidR="00BB2C55" w:rsidRPr="000C3DDA" w:rsidRDefault="000C3DDA" w:rsidP="000C3DDA">
            <w:pPr>
              <w:pStyle w:val="Keyword"/>
              <w:rPr>
                <w:bCs/>
                <w:color w:val="000000"/>
              </w:rPr>
            </w:pPr>
            <w:r w:rsidRPr="000C3DDA">
              <w:rPr>
                <w:bCs/>
                <w:color w:val="000000"/>
              </w:rPr>
              <w:t>Language identity</w:t>
            </w:r>
          </w:p>
          <w:p w14:paraId="113266DA" w14:textId="77777777" w:rsidR="00BB2C55" w:rsidRPr="006C30E1" w:rsidRDefault="00BB2C55" w:rsidP="006C30E1">
            <w:pPr>
              <w:pStyle w:val="Keyword"/>
              <w:rPr>
                <w:color w:val="000000"/>
              </w:rPr>
            </w:pPr>
          </w:p>
        </w:tc>
        <w:tc>
          <w:tcPr>
            <w:tcW w:w="3890" w:type="pct"/>
            <w:vMerge/>
            <w:shd w:val="clear" w:color="auto" w:fill="A1B8E1"/>
          </w:tcPr>
          <w:p w14:paraId="55A0791C" w14:textId="77777777" w:rsidR="00BB2C55" w:rsidRPr="006C30E1" w:rsidRDefault="00BB2C55" w:rsidP="006C30E1">
            <w:pPr>
              <w:spacing w:after="80" w:line="200" w:lineRule="exact"/>
              <w:rPr>
                <w:rFonts w:ascii="Junicode" w:eastAsia="Times New Roman" w:hAnsi="Junicode"/>
                <w:color w:val="000000"/>
              </w:rPr>
            </w:pPr>
          </w:p>
        </w:tc>
      </w:tr>
    </w:tbl>
    <w:p w14:paraId="730185C5" w14:textId="77777777" w:rsidR="004F4AAB" w:rsidRDefault="004F4AAB" w:rsidP="002E5062">
      <w:pPr>
        <w:pStyle w:val="Heading1"/>
        <w:sectPr w:rsidR="004F4AAB" w:rsidSect="00D80003">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720" w:footer="720" w:gutter="0"/>
          <w:pgNumType w:start="117"/>
          <w:cols w:space="720"/>
          <w:titlePg/>
          <w:docGrid w:linePitch="360"/>
        </w:sectPr>
      </w:pPr>
    </w:p>
    <w:p w14:paraId="1C75BC9F" w14:textId="77777777" w:rsidR="00537B9A" w:rsidRPr="00302CF4" w:rsidRDefault="00537B9A" w:rsidP="002E5062">
      <w:pPr>
        <w:pStyle w:val="Heading1"/>
      </w:pPr>
      <w:r w:rsidRPr="00302CF4">
        <w:t>Introduction</w:t>
      </w:r>
    </w:p>
    <w:p w14:paraId="007C142C" w14:textId="77777777" w:rsidR="000C3DDA" w:rsidRDefault="000C3DDA" w:rsidP="000C3DDA">
      <w:pPr>
        <w:pStyle w:val="BodyText"/>
      </w:pPr>
      <w:r>
        <w:t>Indonesian language not only functions as a means of communication but also as a pillar supporting national identity and a unifying vehicle for a diverse nation. Since it was officially recognized as the country's official language and the language of unity, the role of Indonesian in the education system has become fundamental, ensuring that every citizen has equal access to knowledge and governance (Moeliono, 2017). Educational institutions, from elementary levels to higher education, bear the primary responsibility of transmitting and maintaining standard language rules.</w:t>
      </w:r>
    </w:p>
    <w:p w14:paraId="331E942F" w14:textId="0EDC64C0" w:rsidR="000C3DDA" w:rsidRDefault="000C3DDA" w:rsidP="000C3DDA">
      <w:pPr>
        <w:pStyle w:val="BodyText"/>
      </w:pPr>
      <w:r>
        <w:t xml:space="preserve">However, over time, the normative function of the Indonesian language as the standard language in the educational sphere now faces complexities </w:t>
      </w:r>
      <w:r>
        <w:t>never</w:t>
      </w:r>
      <w:r>
        <w:t xml:space="preserve"> seen. Social transformation, the explosion of information technology, and waves of globalization have drastically changed the communication landscape. These changes not only affect how society communicates but also reshape their perceptions of the values and hierarchies of the various languages used daily.</w:t>
      </w:r>
    </w:p>
    <w:p w14:paraId="2F345B9C" w14:textId="77777777" w:rsidR="004C398D" w:rsidRDefault="004C398D" w:rsidP="000C3DDA">
      <w:pPr>
        <w:pStyle w:val="BodyText"/>
      </w:pPr>
    </w:p>
    <w:p w14:paraId="7252CDBA" w14:textId="77777777" w:rsidR="004C398D" w:rsidRDefault="004C398D" w:rsidP="000C3DDA">
      <w:pPr>
        <w:pStyle w:val="BodyText"/>
      </w:pPr>
    </w:p>
    <w:p w14:paraId="37278B65" w14:textId="6DAB51E0" w:rsidR="000C3DDA" w:rsidRDefault="000C3DDA" w:rsidP="004C398D">
      <w:pPr>
        <w:pStyle w:val="BodyText"/>
      </w:pPr>
      <w:r>
        <w:t>Contemporary Indonesian Language Education (PBI) stands at the crossroads between maintaining the purity of rules and responding to the dynamic sociolinguistic reality (</w:t>
      </w:r>
      <w:proofErr w:type="spellStart"/>
      <w:r>
        <w:t>Chaer</w:t>
      </w:r>
      <w:proofErr w:type="spellEnd"/>
      <w:r>
        <w:t xml:space="preserve"> &amp; Agustina, 2020). Educational curricula explicitly demand mastery of formal language varieties, both spoken and written, as a primary prerequisite for academic and professional literacy. While this demand is ideal, it often clashes with students' language practices. Young generations, as the main subjects of PBI, live in a highly rich and fluid communication ecosystem. They actively engage in innovative language use, which often involves code-mixing, code-switching, and the adoption of lexicons from regional languages and foreign languages. This phenomenon creates a wide gap between the Indonesian language taught in the classroom and the language they use to build social connections and personal identity.</w:t>
      </w:r>
    </w:p>
    <w:p w14:paraId="031B6924" w14:textId="71CD7032" w:rsidR="000C3DDA" w:rsidRDefault="000C3DDA" w:rsidP="000C3DDA">
      <w:pPr>
        <w:pStyle w:val="BodyText"/>
      </w:pPr>
      <w:r>
        <w:t>In this context, the concept of linguistic ambivalence becomes relevant to study. Ambivalence, psychologically, refers to the coexistence of two opposing attitudes or feelings toward the same object (</w:t>
      </w:r>
      <w:proofErr w:type="spellStart"/>
      <w:r>
        <w:t>Rakhmat</w:t>
      </w:r>
      <w:proofErr w:type="spellEnd"/>
      <w:r>
        <w:t xml:space="preserve"> &amp; </w:t>
      </w:r>
      <w:proofErr w:type="spellStart"/>
      <w:r>
        <w:t>Qohar</w:t>
      </w:r>
      <w:proofErr w:type="spellEnd"/>
      <w:r>
        <w:t xml:space="preserve">, 2024). When applied to linguistics, it describes a dual or contradictory attitude toward a language or language variety. Linguistic ambivalence in PBI can be understood </w:t>
      </w:r>
      <w:r>
        <w:lastRenderedPageBreak/>
        <w:t>as a situation where educators and learners cognitively acknowledge the importance and superiority of standard Indonesian, but at the same time, affectively and practically, they show a preference or dependence on non-standard or foreign language varieties. This is a dilemma between normative idealism and communicative pragmatism.</w:t>
      </w:r>
    </w:p>
    <w:p w14:paraId="4D9D31DD" w14:textId="77777777" w:rsidR="000C3DDA" w:rsidRDefault="000C3DDA" w:rsidP="000C3DDA">
      <w:pPr>
        <w:pStyle w:val="BodyText"/>
      </w:pPr>
      <w:r>
        <w:t xml:space="preserve"> Historically, this ambivalence is not new. Indonesian has long struggled to achieve stability in its rules amid the dominance of regional languages and, during the colonial period, Dutch. However, contemporary ambivalence has different sources of pressure, primarily driven by the rapid dissemination of digital media and the globalization of pop culture. Social media, streaming platforms, and internet culture have become the main linguistic environment for students, resulting in a new lingua franca that changes quickly and fundamentally challenges the authority of standard rules. Slang and </w:t>
      </w:r>
      <w:proofErr w:type="spellStart"/>
      <w:r>
        <w:t>prokem</w:t>
      </w:r>
      <w:proofErr w:type="spellEnd"/>
      <w:r>
        <w:t xml:space="preserve"> language varieties gain high social validity, positioning them as markers of being up-to-date and inclusive of groups, in contrast to the image of standard language, which is considered stiff and formal.</w:t>
      </w:r>
    </w:p>
    <w:p w14:paraId="228ED670" w14:textId="77777777" w:rsidR="000C3DDA" w:rsidRDefault="000C3DDA" w:rsidP="000C3DDA">
      <w:pPr>
        <w:pStyle w:val="BodyText"/>
      </w:pPr>
      <w:r>
        <w:t>The most evident manifestation of this ambivalence is the contradiction between a prescriptive curriculum (which sets rules) and a descriptive language environment (which depicts reality). Teachers are forced to enforce rules that students rarely use outside of narrow academic contexts.</w:t>
      </w:r>
    </w:p>
    <w:p w14:paraId="5CC5476D" w14:textId="66B2CE44" w:rsidR="000C3DDA" w:rsidRDefault="000C3DDA" w:rsidP="000C3DDA">
      <w:pPr>
        <w:pStyle w:val="BodyText"/>
      </w:pPr>
      <w:r>
        <w:t xml:space="preserve">Furthermore, ambivalence is also evident in attitudes toward foreign languages, especially English. The presence of </w:t>
      </w:r>
      <w:proofErr w:type="spellStart"/>
      <w:r>
        <w:t>xenoglossophilia</w:t>
      </w:r>
      <w:proofErr w:type="spellEnd"/>
      <w:r>
        <w:t xml:space="preserve"> among elites and professionals, who excessively admire foreign languages, creates the perception that mastery of English is more important for social and economic mobility than mastery of standard Indonesian (Setiawan, 2023). Code-mixing and code-switching practices, particularly the use of English terms in everyday and semi-formal conversations, have become the norm. While code-mixing can be a marker of functional bilingualism, in the context of PBI, it often blurs the boundaries between the two linguistic systems and hampers the process of establishing a proper Indonesian lexicon.</w:t>
      </w:r>
    </w:p>
    <w:p w14:paraId="1751F80B" w14:textId="77777777" w:rsidR="000C3DDA" w:rsidRDefault="000C3DDA" w:rsidP="000C3DDA">
      <w:pPr>
        <w:pStyle w:val="BodyText"/>
      </w:pPr>
      <w:r>
        <w:t>This dilemma then spread to the classroom. Teachers are faced with an impossible task: how to channel the spirit of language nationalism while preparing students to compete in a global market dominated by certain languages. Inability to adequately respond to this challenge can lead to pedagogical dilemmas. This pedagogical dilemma stems from educators' inability to integrate students' language realities into a rigid learning framework (</w:t>
      </w:r>
      <w:proofErr w:type="spellStart"/>
      <w:r>
        <w:t>Kridalaksana</w:t>
      </w:r>
      <w:proofErr w:type="spellEnd"/>
      <w:r>
        <w:t>, 2008). If teachers strictly enforce standard rules, students may lose interest and feel alienated from the material. Conversely, if teachers are too permissive, the curriculum's goal of producing linguistically competent users will fail to be achieved.</w:t>
      </w:r>
    </w:p>
    <w:p w14:paraId="3EA57080" w14:textId="55AC8E50" w:rsidR="000C3DDA" w:rsidRDefault="000C3DDA" w:rsidP="000C3DDA">
      <w:pPr>
        <w:pStyle w:val="BodyText"/>
      </w:pPr>
      <w:r>
        <w:t>As a result, this linguistic ambivalence contributes to inconsistency in the assessment process. Often, students' ability to convey innovative ideas is valued, even though their language structure is far from standard rules. On the other hand, work that adheres to the rules but lacks ideas may receive a similar grade. This inconsistency sends an ambiguous message to students about the priorities of language mastery. They learn that normative compliance is secondary compared to the speed of conveying information or communication efficiency in the real world, which in turn reduces their motivation to study more in-depth language aspects, such as morphology, syntax, or lexical semantics.</w:t>
      </w:r>
    </w:p>
    <w:p w14:paraId="6BD9A24F" w14:textId="5415E303" w:rsidR="000C3DDA" w:rsidRDefault="000C3DDA" w:rsidP="000C3DDA">
      <w:pPr>
        <w:pStyle w:val="BodyText"/>
      </w:pPr>
      <w:r>
        <w:t xml:space="preserve">On a broader scale, this ambivalence threatens the efforts of language conservation and the development of the Indonesian language itself. When the standard language is seen only as a ceremonial language isolated from everyday life, it has the potential to stagnate, lose its adaptability, and become less relevant in the eyes of young speakers. Although this sociolinguistic phenomenon has been widely discussed (for example, studies on bilingualism or interference), research that specifically examines the psycholinguistic and pedagogical impacts of linguistic ambivalence in the contemporary Indonesian language environment remains limited (Wibowo &amp; </w:t>
      </w:r>
      <w:proofErr w:type="spellStart"/>
      <w:r>
        <w:t>Handayani</w:t>
      </w:r>
      <w:proofErr w:type="spellEnd"/>
      <w:r>
        <w:t>, 2022). There has yet to be an in-depth analysis of how stakeholders, especially teachers and policymakers, navigate this internal contradiction.</w:t>
      </w:r>
    </w:p>
    <w:p w14:paraId="1734994D" w14:textId="2563C0FF" w:rsidR="000C3DDA" w:rsidRDefault="000C3DDA" w:rsidP="000C3DDA">
      <w:pPr>
        <w:pStyle w:val="BodyText"/>
      </w:pPr>
      <w:r>
        <w:t xml:space="preserve">Therefore, this study aims to fill that gap by providing a comprehensive analytical framework regarding how linguistic ambivalence manifests and influences the effectiveness of PBI. The </w:t>
      </w:r>
      <w:r>
        <w:t>focus</w:t>
      </w:r>
      <w:r>
        <w:t xml:space="preserve"> is on the subjective experiences of teachers and students </w:t>
      </w:r>
      <w:r>
        <w:t>as</w:t>
      </w:r>
      <w:r>
        <w:t xml:space="preserve"> </w:t>
      </w:r>
      <w:r>
        <w:t>they balance</w:t>
      </w:r>
      <w:r>
        <w:t xml:space="preserve"> the demands </w:t>
      </w:r>
      <w:r>
        <w:t>of</w:t>
      </w:r>
      <w:r>
        <w:t xml:space="preserve"> the idealism of standard language </w:t>
      </w:r>
      <w:r>
        <w:t>with</w:t>
      </w:r>
      <w:r>
        <w:t xml:space="preserve"> the pragmatism of modern communication. Based on the background and urgency described above, the primary objectives of this research are: (1) to describe the specific forms of linguistic ambivalence that arise in the practice of teaching Indonesian language in schools/colleges, and (2) to analyze the impact of this ambivalence on the learning process, student motivation, and language competency outcomes.</w:t>
      </w:r>
    </w:p>
    <w:p w14:paraId="59258F64" w14:textId="0FFE503B" w:rsidR="000C3DDA" w:rsidRDefault="000C3DDA" w:rsidP="000C3DDA">
      <w:pPr>
        <w:pStyle w:val="BodyText"/>
      </w:pPr>
      <w:r w:rsidRPr="000C3DDA">
        <w:t xml:space="preserve">Theoretical debates highlight tensions between fluid language practices and the ideology of fixed, named languages. </w:t>
      </w:r>
      <w:r w:rsidRPr="000C3DDA">
        <w:t>Deconstructivism</w:t>
      </w:r>
      <w:r w:rsidRPr="000C3DDA">
        <w:t xml:space="preserve"> researchers challenge the colonial origins of standardized languages (Makoni &amp; Pennycook, 2007), whereas MacSwan (2017, 2020) proposes a multilingual paradigm that respects individual linguistic proficiency without discarding empirical understandings of bilingualism. Although García’s paradigm challenges monolingual conventions, opponents argue that excessive fluidity may obscure sociolinguistic realities and hinder English language education (Jaspers &amp; Madsen, 2019; Kubota, 2016; Ruuska, 2019). In the Indonesian context, Bahasa Indonesia serves both as a unifying national language and as a vehicle for </w:t>
      </w:r>
      <w:r w:rsidRPr="000C3DDA">
        <w:lastRenderedPageBreak/>
        <w:t>postcolonial identity (Errington, 2000; Sneddon, 2003). Despite the country’s vast linguistic diversity, standard Indonesian functions as a lingua franca among ethnic groups, supported by constitutional and educational frameworks (</w:t>
      </w:r>
      <w:proofErr w:type="spellStart"/>
      <w:r w:rsidRPr="000C3DDA">
        <w:t>Winardi</w:t>
      </w:r>
      <w:proofErr w:type="spellEnd"/>
      <w:r w:rsidRPr="000C3DDA">
        <w:t>, Fadilah, &amp; Kurniawan, 2025).</w:t>
      </w:r>
    </w:p>
    <w:p w14:paraId="4382B1B0" w14:textId="5A7982EB" w:rsidR="000C3DDA" w:rsidRDefault="006329F9" w:rsidP="000C3DDA">
      <w:pPr>
        <w:pStyle w:val="BodyText"/>
      </w:pPr>
      <w:r w:rsidRPr="006329F9">
        <w:t xml:space="preserve">At the same time, regional languages protect ethnic identities, while foreign languages fulfill global demands (Fadilah, 2018; </w:t>
      </w:r>
      <w:proofErr w:type="spellStart"/>
      <w:r w:rsidRPr="006329F9">
        <w:t>Tamtomo</w:t>
      </w:r>
      <w:proofErr w:type="spellEnd"/>
      <w:r w:rsidRPr="006329F9">
        <w:t>, 2019). Rejecting the notion of speech communities, as some poststructuralists advocate, risks compromising language rights and marginalizing minority voices (Habermas, 1984; MacSwan, 2020). Furthermore, a balanced vision embracing both linguistic fluidity and fixity is crucial for equitable language policy and pedagogy, particularly in multilingual societies balancing national identity, global integration, and educational inclusion. Multiple ethnographic studies conducted in varied settings such as families, schools, workplaces, and metropolitan regions offer extensive insights into the phenomenon of translanguaging (Callaghan et al., 2018; Creese et al., 2010). These studies demonstrate how bilingual people successfully and creatively exploit their linguistic resources to communicate in multilingual situations. Rasman (2018) proposes promoting translanguaging in Indonesian English as a Foreign Language (EFL) schools for greater linguistic flexibility. Despite Zein et al.’s (2020) support, the dearth of comprehensive data limits the active use of full semiotic repertoires, sometimes leading to a code-switching concept instead</w:t>
      </w:r>
      <w:r>
        <w:t xml:space="preserve"> </w:t>
      </w:r>
      <w:r w:rsidRPr="006329F9">
        <w:t>a concept not fully acknowledged by proponents of translanguaging (Jaspers &amp; Madsen, 2019).</w:t>
      </w:r>
    </w:p>
    <w:p w14:paraId="45E1C9A6" w14:textId="585BA80E" w:rsidR="00537B9A" w:rsidRDefault="006329F9" w:rsidP="000C3DDA">
      <w:pPr>
        <w:pStyle w:val="BodyText"/>
      </w:pPr>
      <w:r w:rsidRPr="006329F9">
        <w:t>While translanguaging pedagogy garners tremendous support, obstacles persist in its successful implementation, as evidenced by research from current studies. Charalambous et al. (2016) analyzed elementary schools and found barriers deriving from essentialist notions and linkages between Turkish identity and imagined enemy groups. In a Canadian English for Academic Purposes (EAP) classroom, Galante (2020) observed an overreliance on students’ local languages, which hindered translanguaging usage. Wang (2019) highlighted diverse teacher attitudes, with some favoring translanguaging while others rejected it, resulting in ongoing monolingual practices in Chinese courses. Deroo and Ponzio (2019) identified problems spanning preconceived beliefs, institutional regulations, insufficient assistance, conceptual inconsistencies, and individual language preferences, all of which hinder the mainstream implementation of translanguaging in schools (</w:t>
      </w:r>
      <w:proofErr w:type="spellStart"/>
      <w:r w:rsidRPr="006329F9">
        <w:t>Winardi</w:t>
      </w:r>
      <w:proofErr w:type="spellEnd"/>
      <w:r w:rsidRPr="006329F9">
        <w:t xml:space="preserve">, Fadilah, &amp; Kurniawan, 2025). Additionally, challenges originate from educators’ emphasis on grammatical standards, causing a contradiction between the purpose of translanguaging and the reality of English teaching. This mismatch correlates with Jaspers (2018) and MacSwan’s (2017) multilingual competency model, revealing translanguaging as a metalinguistic tool and underscoring a contradiction between the promotion of linguistic </w:t>
      </w:r>
      <w:r w:rsidRPr="006329F9">
        <w:t>fluidity and the persistence of linguistic fixity in normal classes (Fadilah et al., 2021).</w:t>
      </w:r>
    </w:p>
    <w:p w14:paraId="0201BE06" w14:textId="77777777" w:rsidR="00537B9A" w:rsidRPr="00302CF4" w:rsidRDefault="0065280A" w:rsidP="0027672B">
      <w:pPr>
        <w:pStyle w:val="Heading1"/>
      </w:pPr>
      <w:r>
        <w:t>Method</w:t>
      </w:r>
    </w:p>
    <w:p w14:paraId="5F2F8C5E" w14:textId="66B108F2" w:rsidR="00696D73" w:rsidRDefault="00696D73" w:rsidP="00696D73">
      <w:pPr>
        <w:pStyle w:val="BodyText"/>
      </w:pPr>
      <w:r>
        <w:t>This study employed a qualitative descriptive case study design to explore the manifestations and pedagogical implications of linguistic ambivalence in contemporary Indonesian language education. A qualitative approach was selected because linguistic ambivalence is a complex sociolinguistic phenomenon that requires an in-depth understanding of participants’ language attitudes, perceptions, and communicative practices within authentic educational contexts (Creswell &amp; Poth, 2018; Stake, 1995). The case study design enabled the researchers to investigate how linguistic ambivalence is experienced and negotiated by educators and students in real classroom settings.</w:t>
      </w:r>
    </w:p>
    <w:p w14:paraId="3E28EBE8" w14:textId="77777777" w:rsidR="00696D73" w:rsidRDefault="00696D73" w:rsidP="00696D73">
      <w:pPr>
        <w:pStyle w:val="BodyText"/>
      </w:pPr>
      <w:r>
        <w:t>The study was conducted in three secondary schools and two universities located in West Java, Indonesia, selected because they actively implement the national Indonesian language curriculum while integrating digital learning environments. Participants were recruited using purposive sampling (Patton, 2015) based on the following inclusion criteria: (1) Indonesian language teachers or lecturers with at least three years of teaching experience, (2) undergraduate students or secondary school students who regularly participated in Indonesian language learning, and (3) participants willing to share their classroom experiences regarding language use. The study involved eight Indonesian language teachers, four university lecturers, and twenty-four students, resulting in a total of thirty-six participants.</w:t>
      </w:r>
    </w:p>
    <w:p w14:paraId="66DB55EB" w14:textId="62BC23AA" w:rsidR="00696D73" w:rsidRDefault="00696D73" w:rsidP="00696D73">
      <w:pPr>
        <w:pStyle w:val="BodyText"/>
      </w:pPr>
      <w:r>
        <w:t>Data were collected between March and April 2025 using three complementary techniques to enhance methodological triangulation (Denzin &amp; Lincoln, 2005).</w:t>
      </w:r>
    </w:p>
    <w:p w14:paraId="3C0FF05F" w14:textId="2C30AF27" w:rsidR="00696D73" w:rsidRDefault="00696D73" w:rsidP="00696D73">
      <w:pPr>
        <w:pStyle w:val="BodyText"/>
      </w:pPr>
      <w:r>
        <w:t>First, non-participant classroom observations were conducted in twelve Indonesian language classes. The observations focused on language choice, code-switching practices, teacher-student interactions, corrective feedback, and classroom communication patterns. Field notes were recorded systematically using an observation protocol developed from the theoretical dimensions of linguistic ambivalence.</w:t>
      </w:r>
    </w:p>
    <w:p w14:paraId="75D1BD66" w14:textId="5F1AD144" w:rsidR="00696D73" w:rsidRDefault="00696D73" w:rsidP="00696D73">
      <w:pPr>
        <w:pStyle w:val="BodyText"/>
      </w:pPr>
      <w:r>
        <w:t>Second, semi-structured interviews were conducted individually with all teachers and lecturers and with twelve purposively selected students representing different educational levels. Each interview lasted approximately 40–60 minutes and explored participants’ perceptions of standard Indonesian, non-standard language varieties, code-mixing, digital</w:t>
      </w:r>
      <w:r w:rsidR="006F6871">
        <w:t xml:space="preserve"> </w:t>
      </w:r>
      <w:r>
        <w:t>communication, language assessment, and classroom language practices. Interviews were audio-recorded with participants’ consent and transcribed verbatim for analysis.</w:t>
      </w:r>
    </w:p>
    <w:p w14:paraId="038969D1" w14:textId="4C95679E" w:rsidR="00696D73" w:rsidRDefault="00696D73" w:rsidP="00696D73">
      <w:pPr>
        <w:pStyle w:val="BodyText"/>
      </w:pPr>
      <w:r>
        <w:lastRenderedPageBreak/>
        <w:t>Third, document analysis was conducted on curriculum documents, lesson plans (RPP), assessment rubrics, and selected student assignments to examine how standard language norms were formally represented and assessed in educational practice. These documents provided additional evidence for interpreting the consistency between curriculum expectations and classroom implementation.</w:t>
      </w:r>
    </w:p>
    <w:p w14:paraId="10A880F8" w14:textId="1BF978A1" w:rsidR="00696D73" w:rsidRDefault="00696D73" w:rsidP="00696D73">
      <w:pPr>
        <w:pStyle w:val="BodyText"/>
      </w:pPr>
      <w:r>
        <w:t>The collected data were analyzed using the interactive model of Miles, Huberman, and Saldaña (2014) consisting of four interconnected stages: data condensation, data display, conclusion drawing, and verification. The analysis began with open coding to identify meaningful units related to linguistic ambivalence. Similar codes were subsequently grouped into broader categories through axial coding before being synthesized into major themes representing the manifestations, contributing factors, pedagogical implications, and mitigation strategies of linguistic ambivalence. Throughout the analytical process, data from observations, interviews, and documents were continuously compared to identify recurring patterns and discrepancies.</w:t>
      </w:r>
    </w:p>
    <w:p w14:paraId="5CB828C5" w14:textId="628B7AF8" w:rsidR="00696D73" w:rsidRDefault="00696D73" w:rsidP="00696D73">
      <w:pPr>
        <w:pStyle w:val="BodyText"/>
      </w:pPr>
      <w:r>
        <w:t>To ensure the trustworthiness of the findings, this study adopted the criteria proposed by Lincoln and Guba (1985). Credibility was established through methodological triangulation, prolonged engagement during classroom observations, and member checking by returning interview summaries to participants for confirmation. Dependability was strengthened by maintaining detailed documentation of the research procedures and coding decisions. Confirmability was ensured through reflective memos and an audit trail documenting analytical decisions, while transferability was supported by providing rich descriptions of the research context and participant characteristics.</w:t>
      </w:r>
    </w:p>
    <w:p w14:paraId="54050559" w14:textId="2001078D" w:rsidR="00537B9A" w:rsidRDefault="00696D73" w:rsidP="00696D73">
      <w:pPr>
        <w:pStyle w:val="BodyText"/>
      </w:pPr>
      <w:r>
        <w:t>Prior to data collection, all participants voluntarily agreed to participate in the study and provided informed consent. Participants’ identities were anonymized using pseudonyms to protect confidentiality throughout the research process.</w:t>
      </w:r>
    </w:p>
    <w:p w14:paraId="5FAB0BA9" w14:textId="77777777" w:rsidR="00537B9A" w:rsidRDefault="0065280A" w:rsidP="00537B9A">
      <w:pPr>
        <w:pStyle w:val="Heading1"/>
      </w:pPr>
      <w:r>
        <w:t>Results and Discussion</w:t>
      </w:r>
    </w:p>
    <w:p w14:paraId="23728C08" w14:textId="490FBFA6" w:rsidR="006329F9" w:rsidRPr="0057298D" w:rsidRDefault="0057298D" w:rsidP="0057298D">
      <w:pPr>
        <w:pStyle w:val="Heading2"/>
        <w:rPr>
          <w:lang w:val="en-ID"/>
        </w:rPr>
      </w:pPr>
      <w:r w:rsidRPr="0057298D">
        <w:rPr>
          <w:lang w:val="en-ID"/>
        </w:rPr>
        <w:t>Manifestations and Contributing Factors of Linguistic Ambivalence</w:t>
      </w:r>
    </w:p>
    <w:p w14:paraId="20D60865" w14:textId="6BC643F2" w:rsidR="0057298D" w:rsidRDefault="0057298D" w:rsidP="0057298D">
      <w:pPr>
        <w:pStyle w:val="BodyText"/>
      </w:pPr>
      <w:r>
        <w:t xml:space="preserve">Classroom observations, interviews, and document analysis consistently revealed that linguistic ambivalence was experienced by both educators and students in contemporary Indonesian language education. The phenomenon was characterized by the coexistence of two contrasting orientations: a cognitive commitment to standard Indonesian as the legitimate language of academic communication and a pragmatic reliance on non-standard language varieties in everyday interaction. This dual orientation was evident across formal classroom </w:t>
      </w:r>
      <w:r>
        <w:t>activities, digital communication, and language assessment practices.</w:t>
      </w:r>
    </w:p>
    <w:p w14:paraId="5A724316" w14:textId="04945CB2" w:rsidR="0057298D" w:rsidRDefault="0057298D" w:rsidP="0057298D">
      <w:pPr>
        <w:pStyle w:val="BodyText"/>
      </w:pPr>
      <w:r>
        <w:t>Document analysis of lesson plans (RPP) indicated that teachers consistently incorporated learning objectives emphasizing mastery of standard Indonesian, particularly in writing, speaking, and academic literacy. Likewise, interview data showed that both teachers and lecturers regarded standard Indonesian as an essential component of professional competence and national identity. Nevertheless, classroom observations demonstrated that these same educators frequently shifted to informal Indonesian, slang expressions, and English lexical items during spontaneous classroom interaction and communication through digital platforms such as WhatsApp.</w:t>
      </w:r>
    </w:p>
    <w:p w14:paraId="30BE942D" w14:textId="449E5D30" w:rsidR="0057298D" w:rsidRDefault="0057298D" w:rsidP="0057298D">
      <w:pPr>
        <w:pStyle w:val="BodyText"/>
      </w:pPr>
      <w:r>
        <w:t>This contradiction was further confirmed through interview data. One senior high school teacher explained:</w:t>
      </w:r>
    </w:p>
    <w:p w14:paraId="3A362253" w14:textId="57DC6F00" w:rsidR="0057298D" w:rsidRPr="0057298D" w:rsidRDefault="0057298D" w:rsidP="0057298D">
      <w:pPr>
        <w:pStyle w:val="BodyText"/>
        <w:jc w:val="center"/>
        <w:rPr>
          <w:i/>
          <w:iCs/>
        </w:rPr>
      </w:pPr>
      <w:r w:rsidRPr="0057298D">
        <w:rPr>
          <w:i/>
          <w:iCs/>
        </w:rPr>
        <w:t>“I often use slang in the class WhatsApp group because students feel more relaxed, but inside the classroom I still enforce standard Indonesian.” (Teacher A, Interview, March 14, 2025)</w:t>
      </w:r>
      <w:r w:rsidRPr="0057298D">
        <w:rPr>
          <w:i/>
          <w:iCs/>
        </w:rPr>
        <w:t>.</w:t>
      </w:r>
    </w:p>
    <w:p w14:paraId="3B1B783E" w14:textId="16A2F4C1" w:rsidR="0057298D" w:rsidRDefault="0057298D" w:rsidP="0057298D">
      <w:pPr>
        <w:pStyle w:val="BodyText"/>
      </w:pPr>
      <w:r>
        <w:t>Another participant expressed a similar perception:</w:t>
      </w:r>
    </w:p>
    <w:p w14:paraId="73900E7D" w14:textId="302989F6" w:rsidR="0057298D" w:rsidRPr="0057298D" w:rsidRDefault="0057298D" w:rsidP="0057298D">
      <w:pPr>
        <w:pStyle w:val="BodyText"/>
        <w:jc w:val="center"/>
        <w:rPr>
          <w:i/>
          <w:iCs/>
        </w:rPr>
      </w:pPr>
      <w:r w:rsidRPr="0057298D">
        <w:rPr>
          <w:i/>
          <w:iCs/>
        </w:rPr>
        <w:t>“If I’m too strict with language rules during informal conversations, students become distant and less willing to communicate.” (Teacher B, Interview, March 21, 2025)</w:t>
      </w:r>
    </w:p>
    <w:p w14:paraId="32FE0FDF" w14:textId="2CFFC8C7" w:rsidR="0057298D" w:rsidRDefault="0057298D" w:rsidP="0057298D">
      <w:pPr>
        <w:pStyle w:val="BodyText"/>
      </w:pPr>
      <w:r>
        <w:t>These findings suggest that educators consciously differentiate between formal and informal communicative contexts. Standard Indonesian is maintained to fulfil institutional and curricular expectations, whereas non-standard language is strategically employed to establish rapport, reduce social distance, and encourage student participation. Consequently, teachers experience a pedagogical dilemma in balancing their normative responsibility as guardians of language standards with their practical responsibility as facilitators of meaningful classroom interaction.</w:t>
      </w:r>
    </w:p>
    <w:p w14:paraId="220BD59D" w14:textId="042C27CE" w:rsidR="0057298D" w:rsidRDefault="0057298D" w:rsidP="0057298D">
      <w:pPr>
        <w:pStyle w:val="BodyText"/>
      </w:pPr>
      <w:r>
        <w:t>Students demonstrated a similar pattern of linguistic ambivalence. Interview data indicated that standard Indonesian was primarily associated with examinations, formal assignments, and ceremonial activities, whereas informal Indonesian, regional expressions, and English code-switching dominated peer interaction and digital communication. One undergraduate student stated:</w:t>
      </w:r>
    </w:p>
    <w:p w14:paraId="3E701439" w14:textId="65658F02" w:rsidR="0057298D" w:rsidRPr="0057298D" w:rsidRDefault="0057298D" w:rsidP="0057298D">
      <w:pPr>
        <w:pStyle w:val="BodyText"/>
        <w:jc w:val="center"/>
        <w:rPr>
          <w:i/>
          <w:iCs/>
        </w:rPr>
      </w:pPr>
      <w:r w:rsidRPr="0057298D">
        <w:rPr>
          <w:i/>
          <w:iCs/>
        </w:rPr>
        <w:t>“For assignments I always use proper Indonesian, but when I chat with lecturers or friends, I naturally mix Indonesian with English.” (Student B, Interview, March 20, 2025)</w:t>
      </w:r>
    </w:p>
    <w:p w14:paraId="4E0D2558" w14:textId="7912E845" w:rsidR="0057298D" w:rsidRDefault="0057298D" w:rsidP="0057298D">
      <w:pPr>
        <w:pStyle w:val="BodyText"/>
      </w:pPr>
      <w:r>
        <w:t>This functional compartmentalization indicates that students no longer perceive standard Indonesian as the default language of communication but rather as a language reserved for institutional purposes. Meanwhile, informal varieties function as symbols of solidarity, group identity, and communicative efficiency.</w:t>
      </w:r>
    </w:p>
    <w:p w14:paraId="68552BF9" w14:textId="0D1EFE6A" w:rsidR="0057298D" w:rsidRDefault="0057298D" w:rsidP="0057298D">
      <w:pPr>
        <w:pStyle w:val="BodyText"/>
      </w:pPr>
      <w:r>
        <w:lastRenderedPageBreak/>
        <w:t>The thematic analysis identified three major factors contributing to the emergence of linguistic ambivalence. The first factor was the rapid expansion of digital communication. Classroom observations showed that students regularly incorporated abbreviations, internet slang, emojis, and English vocabulary into academic interaction. Teachers acknowledged that these practices had become increasingly normalized because students spent much of their daily communication within digital environments where language norms were considerably more flexible than those promoted in schools.</w:t>
      </w:r>
    </w:p>
    <w:p w14:paraId="526CD4C7" w14:textId="6A94D987" w:rsidR="0057298D" w:rsidRDefault="0057298D" w:rsidP="0057298D">
      <w:pPr>
        <w:pStyle w:val="BodyText"/>
      </w:pPr>
      <w:r>
        <w:t xml:space="preserve">The second contributing factor was globalization and the growing prestige of English. Interview participants consistently associated English proficiency with academic achievement, international mobility, and future career opportunities. </w:t>
      </w:r>
      <w:r>
        <w:t>Therefore</w:t>
      </w:r>
      <w:r>
        <w:t xml:space="preserve">, English lexical items frequently appeared in classroom interaction, not merely because of linguistic interference but as deliberate markers of educational status and global orientation. This finding supports the concept of </w:t>
      </w:r>
      <w:proofErr w:type="spellStart"/>
      <w:r>
        <w:t>xenoglossophilia</w:t>
      </w:r>
      <w:proofErr w:type="spellEnd"/>
      <w:r>
        <w:t xml:space="preserve">, in which foreign languages are </w:t>
      </w:r>
      <w:r w:rsidR="006F6871">
        <w:t>accorded great</w:t>
      </w:r>
      <w:r>
        <w:t>er symbolic value than the national language.</w:t>
      </w:r>
    </w:p>
    <w:p w14:paraId="0A1F64E4" w14:textId="2DD13C17" w:rsidR="0057298D" w:rsidRDefault="0057298D" w:rsidP="0057298D">
      <w:pPr>
        <w:pStyle w:val="BodyText"/>
      </w:pPr>
      <w:r>
        <w:t>The third factor emerged from curriculum implementation. Although the curriculum strongly emphasizes mastery of standard Indonesian, teachers reported limited pedagogical guidance for integrating students’ authentic language practices into classroom instruction. Consequently, many educators perceived a mismatch between curricular expectations and sociolinguistic realities. Rather than completely rejecting students’ informal language practices, teachers often negotiated between institutional demands and communicative effectiveness, thereby reproducing linguistic ambivalence within classroom practice.</w:t>
      </w:r>
    </w:p>
    <w:p w14:paraId="062D9F5B" w14:textId="532A6E6F" w:rsidR="006329F9" w:rsidRDefault="0057298D" w:rsidP="0057298D">
      <w:pPr>
        <w:pStyle w:val="BodyText"/>
      </w:pPr>
      <w:r>
        <w:t xml:space="preserve">Overall, the findings demonstrate that linguistic ambivalence is not merely an individual psychological </w:t>
      </w:r>
      <w:r w:rsidR="0008424F">
        <w:t>disposition,</w:t>
      </w:r>
      <w:r>
        <w:t xml:space="preserve"> but a structurally reproduced phenomenon shaped by the interaction of digital communication, globalization, and educational policy. These factors collectively influence how educators and students negotiate language choice across different communicative contexts.</w:t>
      </w:r>
      <w:r w:rsidR="006F6871">
        <w:t xml:space="preserve"> </w:t>
      </w:r>
      <w:r w:rsidR="006F6871" w:rsidRPr="006F6871">
        <w:t xml:space="preserve">Thematic </w:t>
      </w:r>
      <w:r w:rsidR="006F6871" w:rsidRPr="006F6871">
        <w:t xml:space="preserve">model of linguistic ambivalence in </w:t>
      </w:r>
      <w:r w:rsidR="006F6871">
        <w:t>I</w:t>
      </w:r>
      <w:r w:rsidR="006F6871" w:rsidRPr="006F6871">
        <w:t>ndonesian language education</w:t>
      </w:r>
      <w:r w:rsidR="006F6871">
        <w:t xml:space="preserve"> is shown in Figure 1.</w:t>
      </w:r>
    </w:p>
    <w:p w14:paraId="2E83D225" w14:textId="77777777" w:rsidR="006F6871" w:rsidRDefault="006F6871" w:rsidP="006F6871">
      <w:pPr>
        <w:pStyle w:val="Heading2"/>
      </w:pPr>
      <w:r>
        <w:t>Factors Driving Ambivalence: Sociolinguistics, Globalization, and Technology</w:t>
      </w:r>
    </w:p>
    <w:p w14:paraId="44D8E6DC" w14:textId="77407D3A" w:rsidR="006F6871" w:rsidRDefault="006F6871" w:rsidP="001B4751">
      <w:pPr>
        <w:pStyle w:val="BodyText"/>
      </w:pPr>
      <w:r>
        <w:t xml:space="preserve">Linguistic ambivalence in contemporary Indonesian (PBI) does not appear in a vacuum but is driven by three main sociolinguistic forces. The first factor is the digital communication revolution. Social media and streaming platforms have become the primary language environments for learners, creating a new lingua franca that is highly dynamic, often rapidly changing, and short-lived. Static and authoritative standard rules clash sharply with the fluid, flexible, and anonymous nature of digital language. These platforms, which lack language guardians </w:t>
      </w:r>
      <w:r>
        <w:t>like dictionaries or official language guidelines (such as PUEBI), confer the highest social validity on non-standard language varieties.</w:t>
      </w:r>
    </w:p>
    <w:p w14:paraId="5B8C3120" w14:textId="01451D54" w:rsidR="001B4751" w:rsidRDefault="001B4751" w:rsidP="006F6871">
      <w:pPr>
        <w:pStyle w:val="figure"/>
      </w:pPr>
      <w:r>
        <w:rPr>
          <w:noProof/>
        </w:rPr>
        <w:drawing>
          <wp:inline distT="0" distB="0" distL="0" distR="0" wp14:anchorId="5382BDC9" wp14:editId="23606C41">
            <wp:extent cx="2115047" cy="2663253"/>
            <wp:effectExtent l="0" t="0" r="6350" b="3810"/>
            <wp:docPr id="10479093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909354" name="Picture 1047909354"/>
                    <pic:cNvPicPr/>
                  </pic:nvPicPr>
                  <pic:blipFill rotWithShape="1">
                    <a:blip r:embed="rId17" cstate="print">
                      <a:extLst>
                        <a:ext uri="{28A0092B-C50C-407E-A947-70E740481C1C}">
                          <a14:useLocalDpi xmlns:a14="http://schemas.microsoft.com/office/drawing/2010/main" val="0"/>
                        </a:ext>
                      </a:extLst>
                    </a:blip>
                    <a:srcRect t="8393" b="7666"/>
                    <a:stretch>
                      <a:fillRect/>
                    </a:stretch>
                  </pic:blipFill>
                  <pic:spPr bwMode="auto">
                    <a:xfrm>
                      <a:off x="0" y="0"/>
                      <a:ext cx="2135700" cy="2689259"/>
                    </a:xfrm>
                    <a:prstGeom prst="rect">
                      <a:avLst/>
                    </a:prstGeom>
                    <a:ln>
                      <a:noFill/>
                    </a:ln>
                    <a:extLst>
                      <a:ext uri="{53640926-AAD7-44D8-BBD7-CCE9431645EC}">
                        <a14:shadowObscured xmlns:a14="http://schemas.microsoft.com/office/drawing/2010/main"/>
                      </a:ext>
                    </a:extLst>
                  </pic:spPr>
                </pic:pic>
              </a:graphicData>
            </a:graphic>
          </wp:inline>
        </w:drawing>
      </w:r>
    </w:p>
    <w:p w14:paraId="6FEC9B9E" w14:textId="234A6344" w:rsidR="004C398D" w:rsidRDefault="004C398D" w:rsidP="004C398D">
      <w:pPr>
        <w:pStyle w:val="figurecaption"/>
      </w:pPr>
      <w:r w:rsidRPr="004C398D">
        <w:t>Thematic Model of Linguistic Ambivalence in Indonesian Language Education</w:t>
      </w:r>
    </w:p>
    <w:p w14:paraId="4BF29A5D" w14:textId="77777777" w:rsidR="006329F9" w:rsidRDefault="006329F9" w:rsidP="006329F9">
      <w:pPr>
        <w:pStyle w:val="BodyText"/>
      </w:pPr>
      <w:r>
        <w:t xml:space="preserve">The second factor is the pressure of globalization mediated by </w:t>
      </w:r>
      <w:proofErr w:type="spellStart"/>
      <w:r>
        <w:t>xenoglossophilia</w:t>
      </w:r>
      <w:proofErr w:type="spellEnd"/>
      <w:r>
        <w:t xml:space="preserve"> (Setiawan, 2023). Excessive love for foreign languages, especially English, creates an unbalanced language hierarchy. Learners see English as the 'Language of Mobility' promising economic opportunities and international connections. This perception automatically diminishes the functional value of standard Indonesian to merely 'Local Language' or 'Formal Language." Code-switching is no longer just a result of interference (</w:t>
      </w:r>
      <w:proofErr w:type="spellStart"/>
      <w:r>
        <w:t>Alisjahbana</w:t>
      </w:r>
      <w:proofErr w:type="spellEnd"/>
      <w:r>
        <w:t>, 1985), but a conscious choice to display certain social identities. In this context, the use of foreign lexicon functions as a social status marker among intellectual and professional elites.</w:t>
      </w:r>
    </w:p>
    <w:p w14:paraId="3518B721" w14:textId="77777777" w:rsidR="006329F9" w:rsidRDefault="006329F9" w:rsidP="006329F9">
      <w:pPr>
        <w:pStyle w:val="BodyText"/>
      </w:pPr>
      <w:r>
        <w:t>The third factor is the failure of the PBI curriculum to present standard language as an adaptive and flexible tool. Historically, PBI tends to be overly prescriptive and less descriptive (</w:t>
      </w:r>
      <w:proofErr w:type="spellStart"/>
      <w:r>
        <w:t>Chaer</w:t>
      </w:r>
      <w:proofErr w:type="spellEnd"/>
      <w:r>
        <w:t xml:space="preserve"> &amp; Agustina, 2020). Educators are taught to enforce rules but are not equipped with strategies to discuss the pragmatic functions of different language varieties. As a result, standard Indonesian is presented as a set of rules to memorize and fear, rather than as a precise thinking tool. The curriculum's reluctance to openly acknowledge and discuss slang language further alienates standard language from students' realities. Research shows there is strong resistance from students when standard rules are enforced without explanations of relevant contextual usage. This dilemma is compounded by the fact that Indonesian itself is a relatively young language still striving for stability in its rules amid massive borrowing from various sources. The combination of disruptive technological demands, global appeal that confers status, and a rigid curriculum creates a perfect trifecta to sustain linguistic ambivalence. </w:t>
      </w:r>
    </w:p>
    <w:p w14:paraId="0CA42C10" w14:textId="693A3D1F" w:rsidR="006329F9" w:rsidRDefault="006329F9" w:rsidP="006329F9">
      <w:pPr>
        <w:pStyle w:val="BodyText"/>
      </w:pPr>
      <w:r>
        <w:lastRenderedPageBreak/>
        <w:t xml:space="preserve">These three factors, as documented through classroom observation and interview data, converge to produce outcomes that are directly predicted by the theoretical frameworks guiding this study. Setiawan's (2023) concept of </w:t>
      </w:r>
      <w:proofErr w:type="spellStart"/>
      <w:r>
        <w:t>xenoglossophilia</w:t>
      </w:r>
      <w:proofErr w:type="spellEnd"/>
      <w:r>
        <w:t xml:space="preserve">, defined as disproportionate admiration of foreign languages among elites, was empirically confirmed in student interviews: multiple participants associated English proficiency with higher social status, while standard Indonesian was coded as "schoolwork." Similarly, </w:t>
      </w:r>
      <w:proofErr w:type="spellStart"/>
      <w:r>
        <w:t>Rakhmat</w:t>
      </w:r>
      <w:proofErr w:type="spellEnd"/>
      <w:r>
        <w:t xml:space="preserve"> and </w:t>
      </w:r>
      <w:proofErr w:type="spellStart"/>
      <w:r>
        <w:t>Qohar's</w:t>
      </w:r>
      <w:proofErr w:type="spellEnd"/>
      <w:r>
        <w:t xml:space="preserve"> (2024) dual-attitude model of ambivalence which posits that speakers simultaneously hold incompatible orientations without conscious contradiction is directly instantiated by teacher data: educators consciously enforce standard language in formal settings while consciously relaxing those norms in digital communication with the same students. These findings extend both theoretical frameworks by demonstrating that ambivalence is not merely a psycholinguistic </w:t>
      </w:r>
      <w:r w:rsidR="005A433C">
        <w:t>predisposition,</w:t>
      </w:r>
      <w:r>
        <w:t xml:space="preserve"> but a structurally reproduced practice embedded in curriculum design, assessment norms, and teacher-student digital interaction.</w:t>
      </w:r>
    </w:p>
    <w:p w14:paraId="113B1990" w14:textId="77777777" w:rsidR="006329F9" w:rsidRDefault="006329F9" w:rsidP="005A433C">
      <w:pPr>
        <w:pStyle w:val="Heading2"/>
      </w:pPr>
      <w:r>
        <w:t>Pedagogical Implications of Ambivalence: Inconsistency, Erosion of Motivation, and Identity Confusion</w:t>
      </w:r>
    </w:p>
    <w:p w14:paraId="011993D2" w14:textId="24ECBB26" w:rsidR="0057298D" w:rsidRDefault="0057298D" w:rsidP="0057298D">
      <w:pPr>
        <w:pStyle w:val="BodyText"/>
      </w:pPr>
      <w:r>
        <w:t>The findings indicate that linguistic ambivalence has significant implications for teaching practices, language assessment, students’ motivation, and the development of communicative competence. Rather than affecting only language choice, ambivalence influences how teachers evaluate students’ performance, how learners perceive the value of standard Indonesian, and how language identity is constructed within educational settings.</w:t>
      </w:r>
      <w:r w:rsidR="001B4751">
        <w:t xml:space="preserve"> </w:t>
      </w:r>
      <w:r w:rsidR="001B4751" w:rsidRPr="001B4751">
        <w:t xml:space="preserve">Pedagogical </w:t>
      </w:r>
      <w:r w:rsidR="001B4751" w:rsidRPr="001B4751">
        <w:t>implications of linguistic ambivalence</w:t>
      </w:r>
      <w:r w:rsidR="001B4751">
        <w:t xml:space="preserve"> </w:t>
      </w:r>
      <w:proofErr w:type="gramStart"/>
      <w:r w:rsidR="001B4751">
        <w:t>is</w:t>
      </w:r>
      <w:proofErr w:type="gramEnd"/>
      <w:r w:rsidR="001B4751">
        <w:t xml:space="preserve"> shown in Figure </w:t>
      </w:r>
      <w:r w:rsidR="001B4751">
        <w:t>2.</w:t>
      </w:r>
    </w:p>
    <w:p w14:paraId="4D488D12" w14:textId="1054F6C4" w:rsidR="0057298D" w:rsidRDefault="0008424F" w:rsidP="0008424F">
      <w:pPr>
        <w:pStyle w:val="figure"/>
      </w:pPr>
      <w:r>
        <w:rPr>
          <w:noProof/>
        </w:rPr>
        <w:drawing>
          <wp:inline distT="0" distB="0" distL="0" distR="0" wp14:anchorId="268B7DF1" wp14:editId="5EF9773E">
            <wp:extent cx="1969700" cy="2520564"/>
            <wp:effectExtent l="0" t="0" r="0" b="0"/>
            <wp:docPr id="779315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15113" name="Picture 779315113"/>
                    <pic:cNvPicPr/>
                  </pic:nvPicPr>
                  <pic:blipFill rotWithShape="1">
                    <a:blip r:embed="rId18" cstate="print">
                      <a:extLst>
                        <a:ext uri="{28A0092B-C50C-407E-A947-70E740481C1C}">
                          <a14:useLocalDpi xmlns:a14="http://schemas.microsoft.com/office/drawing/2010/main" val="0"/>
                        </a:ext>
                      </a:extLst>
                    </a:blip>
                    <a:srcRect t="5310" b="9384"/>
                    <a:stretch>
                      <a:fillRect/>
                    </a:stretch>
                  </pic:blipFill>
                  <pic:spPr bwMode="auto">
                    <a:xfrm>
                      <a:off x="0" y="0"/>
                      <a:ext cx="2005803" cy="2566764"/>
                    </a:xfrm>
                    <a:prstGeom prst="rect">
                      <a:avLst/>
                    </a:prstGeom>
                    <a:ln>
                      <a:noFill/>
                    </a:ln>
                    <a:extLst>
                      <a:ext uri="{53640926-AAD7-44D8-BBD7-CCE9431645EC}">
                        <a14:shadowObscured xmlns:a14="http://schemas.microsoft.com/office/drawing/2010/main"/>
                      </a:ext>
                    </a:extLst>
                  </pic:spPr>
                </pic:pic>
              </a:graphicData>
            </a:graphic>
          </wp:inline>
        </w:drawing>
      </w:r>
    </w:p>
    <w:p w14:paraId="04D5FE72" w14:textId="393EDE4D" w:rsidR="0008424F" w:rsidRDefault="0008424F" w:rsidP="0008424F">
      <w:pPr>
        <w:pStyle w:val="figurecaption"/>
      </w:pPr>
      <w:r w:rsidRPr="0008424F">
        <w:t>Pedagogical Implications of Linguistic Ambivalence</w:t>
      </w:r>
    </w:p>
    <w:p w14:paraId="2F7F188A" w14:textId="77AC4683" w:rsidR="0057298D" w:rsidRDefault="0057298D" w:rsidP="0057298D">
      <w:pPr>
        <w:pStyle w:val="BodyText"/>
      </w:pPr>
      <w:r>
        <w:t xml:space="preserve">One of the most prominent implications concerns inconsistency in language assessment. Interview data revealed that teachers frequently experienced tension between evaluating students’ linguistic accuracy and </w:t>
      </w:r>
      <w:r>
        <w:t>appreciating the originality of their ideas. Several participants acknowledged that strict adherence to grammatical standards often discouraged students from expressing their thoughts freely. As one junior high school teacher explained:</w:t>
      </w:r>
    </w:p>
    <w:p w14:paraId="767655F0" w14:textId="2C3EC31E" w:rsidR="0057298D" w:rsidRPr="0057298D" w:rsidRDefault="0057298D" w:rsidP="0057298D">
      <w:pPr>
        <w:pStyle w:val="BodyText"/>
        <w:jc w:val="center"/>
        <w:rPr>
          <w:i/>
          <w:iCs/>
        </w:rPr>
      </w:pPr>
      <w:r w:rsidRPr="0057298D">
        <w:rPr>
          <w:i/>
          <w:iCs/>
        </w:rPr>
        <w:t>“If I grade too strictly on spelling and punctuation, students immediately lose motivation to write. Therefore, I prioritize their ideas first, while language accuracy becomes secondary.” (Teacher C, Interview, April 5, 2025)</w:t>
      </w:r>
      <w:r w:rsidRPr="0057298D">
        <w:rPr>
          <w:i/>
          <w:iCs/>
        </w:rPr>
        <w:t>.</w:t>
      </w:r>
    </w:p>
    <w:p w14:paraId="0AF4492F" w14:textId="7ED021DF" w:rsidR="0057298D" w:rsidRDefault="0057298D" w:rsidP="0057298D">
      <w:pPr>
        <w:pStyle w:val="BodyText"/>
      </w:pPr>
      <w:r>
        <w:t>A university lecturer expressed a similar concern:</w:t>
      </w:r>
    </w:p>
    <w:p w14:paraId="48C17A94" w14:textId="11B06F43" w:rsidR="0057298D" w:rsidRPr="0057298D" w:rsidRDefault="0057298D" w:rsidP="0057298D">
      <w:pPr>
        <w:pStyle w:val="BodyText"/>
        <w:jc w:val="center"/>
        <w:rPr>
          <w:i/>
          <w:iCs/>
        </w:rPr>
      </w:pPr>
      <w:r w:rsidRPr="0057298D">
        <w:rPr>
          <w:i/>
          <w:iCs/>
        </w:rPr>
        <w:t>“I know grammatical mistakes should be corrected, but if I mark every error, students become reluctant to write.” (Lecturer D, Interview, April 12, 2025)</w:t>
      </w:r>
    </w:p>
    <w:p w14:paraId="25FF4B33" w14:textId="38A90B92" w:rsidR="0057298D" w:rsidRDefault="0057298D" w:rsidP="0057298D">
      <w:pPr>
        <w:pStyle w:val="BodyText"/>
      </w:pPr>
      <w:r>
        <w:t>These findings suggest that teachers continuously negotiate between maintaining language standards and sustaining students’ learning motivation. While such flexibility may encourage creativity, it simultaneously produces inconsistent assessment practices that obscure the importance of mastering formal language conventions.</w:t>
      </w:r>
    </w:p>
    <w:p w14:paraId="3E0C539C" w14:textId="4802E97D" w:rsidR="0057298D" w:rsidRDefault="0057298D" w:rsidP="0057298D">
      <w:pPr>
        <w:pStyle w:val="BodyText"/>
      </w:pPr>
      <w:r>
        <w:t>A second implication concerns declining motivation to learn formal aspects of Indonesian grammar. Classroom observations showed that students displayed relatively passive participation during lessons focusing on morphology, syntax, and spelling. In contrast, classroom interaction became considerably more active when discussions involved digital communication, contemporary language use, or social media discourse. One student summarized this perception by stating:</w:t>
      </w:r>
    </w:p>
    <w:p w14:paraId="153017E5" w14:textId="32C43C80" w:rsidR="0057298D" w:rsidRPr="0057298D" w:rsidRDefault="0057298D" w:rsidP="0057298D">
      <w:pPr>
        <w:pStyle w:val="BodyText"/>
        <w:jc w:val="center"/>
        <w:rPr>
          <w:i/>
          <w:iCs/>
        </w:rPr>
      </w:pPr>
      <w:r w:rsidRPr="0057298D">
        <w:rPr>
          <w:i/>
          <w:iCs/>
        </w:rPr>
        <w:t>“Grammar rules feel unnecessary because nobody speaks like that outside school.” (Student E, Interview, April 18, 2025)</w:t>
      </w:r>
    </w:p>
    <w:p w14:paraId="4472DF11" w14:textId="2D51B70B" w:rsidR="0057298D" w:rsidRDefault="0057298D" w:rsidP="0057298D">
      <w:pPr>
        <w:pStyle w:val="BodyText"/>
      </w:pPr>
      <w:r>
        <w:t>These findings indicate that many students perceive standard Indonesian primarily as an academic requirement rather than a practical communicative resource. Consequently, formal language learning is often regarded as disconnected from everyday communication.</w:t>
      </w:r>
    </w:p>
    <w:p w14:paraId="26475402" w14:textId="1DAB19A1" w:rsidR="0057298D" w:rsidRDefault="0057298D" w:rsidP="0057298D">
      <w:pPr>
        <w:pStyle w:val="BodyText"/>
      </w:pPr>
      <w:r>
        <w:t xml:space="preserve">The third implication relates to students’ language identity and contextual language awareness. Analysis of student assignments revealed that 14 of the 23 formal essays examined contained at least one instance of digital abbreviation, informal lexical choice, or English code-switching in contexts requiring formal academic language. Examples included abbreviations such as </w:t>
      </w:r>
      <w:proofErr w:type="spellStart"/>
      <w:r>
        <w:t>yg</w:t>
      </w:r>
      <w:proofErr w:type="spellEnd"/>
      <w:r>
        <w:t xml:space="preserve">, </w:t>
      </w:r>
      <w:proofErr w:type="spellStart"/>
      <w:r>
        <w:t>krn</w:t>
      </w:r>
      <w:proofErr w:type="spellEnd"/>
      <w:r>
        <w:t>, and the unmarked use of English terminology within Indonesian sentences.</w:t>
      </w:r>
    </w:p>
    <w:p w14:paraId="41090298" w14:textId="482DBCA6" w:rsidR="0057298D" w:rsidRDefault="0057298D" w:rsidP="0057298D">
      <w:pPr>
        <w:pStyle w:val="BodyText"/>
      </w:pPr>
      <w:r>
        <w:t>This pattern suggests that students have not yet developed sufficient metalinguistic awareness to distinguish between formal and informal communicative contexts. Instead of deliberately selecting language varieties according to situational demands, many students transferred linguistic habits developed through digital communication into academic writing.</w:t>
      </w:r>
    </w:p>
    <w:p w14:paraId="34D84318" w14:textId="76D85328" w:rsidR="006329F9" w:rsidRDefault="0057298D" w:rsidP="0057298D">
      <w:pPr>
        <w:pStyle w:val="BodyText"/>
      </w:pPr>
      <w:r>
        <w:lastRenderedPageBreak/>
        <w:t>Taken together, these findings demonstrate that linguistic ambivalence extends beyond individual language preference and has become a structural challenge within Indonesian language education. It affects assessment practices, weakens students’ motivation to master formal language conventions, and contributes to uncertainty regarding appropriate language use across different communicative settings. These results highlight the need for pedagogical approaches that explicitly integrate sociolinguistic awareness into Indonesian language instruction, enabling students to understand not only the rules of standard Indonesian but also the communicative functions of different language varieties in diverse social contexts.</w:t>
      </w:r>
    </w:p>
    <w:p w14:paraId="6792C270" w14:textId="77777777" w:rsidR="006329F9" w:rsidRDefault="006329F9" w:rsidP="005A433C">
      <w:pPr>
        <w:pStyle w:val="Heading2"/>
      </w:pPr>
      <w:r>
        <w:t>Mitigation and Reconstruction Strategies for Indonesian Language Pedagogy</w:t>
      </w:r>
    </w:p>
    <w:p w14:paraId="043A30E9" w14:textId="77777777" w:rsidR="006329F9" w:rsidRDefault="006329F9" w:rsidP="006329F9">
      <w:pPr>
        <w:pStyle w:val="BodyText"/>
      </w:pPr>
      <w:r>
        <w:t>Indonesian language is now at a crossroads of ambivalence between national idealism and global realities.  On one hand, it is upheld as a symbol of unity and national pride, but on the other hand, it faces the strong currents of globalization that bring foreign languages and instant digital communication patterns (Liddicoat, 2020). This condition demands a new pedagogical approach that not only emphasizes linguistic competence but also sensitivity to the constantly changing social and cultural contexts. This linguistic ambivalence reflects a crisis of orientation in language education. Indonesian language learning often gets trapped in formal rules and dry grammar instruction, even though societal communication realities demand flexibility and adaptation (Crystal, 2019). As a result, students often lose the meaningful connection between the language they learn and the language they use daily.</w:t>
      </w:r>
    </w:p>
    <w:p w14:paraId="4773158A" w14:textId="77777777" w:rsidR="006329F9" w:rsidRDefault="006329F9" w:rsidP="006329F9">
      <w:pPr>
        <w:pStyle w:val="BodyText"/>
      </w:pPr>
      <w:r>
        <w:t>Mitigation strategies for this ambivalence must begin with re-mapping pedagogical orientation. Teachers need to be positioned as mediators of their language ideology, not merely as rule instructors but as agents of linguistic cultural transformation (Susanto, 2023). In this context, strengthening critical literacy becomes fundamental so that teachers can reinterpret social language dynamics reflectively. Pedagogical reconstruction cannot be separated from a reflective-critical paradigm. This approach emphasizes awareness that language is not a neutral entity but is bound by power relations and ideology (Fairclough, 2010). Teachers and students should be encouraged to see language as a tool of representation and resistance, not just as a medium of communication.</w:t>
      </w:r>
    </w:p>
    <w:p w14:paraId="250E2022" w14:textId="77777777" w:rsidR="006329F9" w:rsidRDefault="006329F9" w:rsidP="006329F9">
      <w:pPr>
        <w:pStyle w:val="BodyText"/>
      </w:pPr>
      <w:r>
        <w:t>Teacher training is key to mitigation. Professional development programs emphasizing sociolinguistic and multicultural aspects will enhance educators' reflective capacity. By understanding language dynamics in a diverse society, teachers can manage classrooms as spaces for dialogue among various languages, rather than as arenas for linguistic standardization (</w:t>
      </w:r>
      <w:proofErr w:type="spellStart"/>
      <w:r>
        <w:t>Wuryandani</w:t>
      </w:r>
      <w:proofErr w:type="spellEnd"/>
      <w:r>
        <w:t xml:space="preserve">, 2021). Furthermore, pedagogical reconstruction requires curriculum renewal that responds to diversity. The new </w:t>
      </w:r>
      <w:r>
        <w:t>curriculum should open space for varied language practices, including the use of regional languages, slang, and mixed languages often emerging in digital contexts (Garc√≠a &amp; Wei, 2018). This approach does not lower formal standards but broadens students' communicative horizons.</w:t>
      </w:r>
    </w:p>
    <w:p w14:paraId="29F37964" w14:textId="77777777" w:rsidR="006329F9" w:rsidRDefault="006329F9" w:rsidP="006329F9">
      <w:pPr>
        <w:pStyle w:val="BodyText"/>
      </w:pPr>
      <w:r>
        <w:t>Regarding teaching materials, the texts used should reflect contemporary social language realities. Textbooks should include texts from social media, popular discourse, and digital literacy forms so students can connect linguistic theory with real-world practice (Rahmawati, 2022). Thus, learning becomes more contextual and meaningful. Assessment methods also need to be reconstructed. Evaluations based solely on written exams and grammatical structures are no longer sufficient to measure complex language skills. Portfolio-based assessments, performance, and self-reflection allow students to demonstrate communicative competence and critical attitudes toward language (Brown, 2015).</w:t>
      </w:r>
    </w:p>
    <w:p w14:paraId="7C84BE47" w14:textId="77777777" w:rsidR="006329F9" w:rsidRDefault="006329F9" w:rsidP="006329F9">
      <w:pPr>
        <w:pStyle w:val="BodyText"/>
      </w:pPr>
      <w:r>
        <w:t>Digital technology can serve as a partner in mitigating linguistic ambivalence. Interactive platforms, learning applications, and online discussion forums provide opportunities for students to practice language in real contexts. However, technology must be pedagogically directed to avoid deepening literacy inequalities (Warschauer, 2021). Contextual language education also requires community participation. Collaboration among schools, families, and social environments can strengthen the connection between academic language and everyday language (Heller, 2011). Thus, students do not feel alienated from their own national language.</w:t>
      </w:r>
    </w:p>
    <w:p w14:paraId="0B84988A" w14:textId="77777777" w:rsidR="006329F9" w:rsidRDefault="006329F9" w:rsidP="006329F9">
      <w:pPr>
        <w:pStyle w:val="BodyText"/>
      </w:pPr>
      <w:r>
        <w:t>Ambivalence in Indonesian language learning often arises from the dominance of a structuralist perspective that closes space for diverse expressions. Constructivist approaches offer a solution by positioning students as active subjects who construct meaning through social interaction and personal reflection (Vygotsky, 1978). The principle of inclusivity becomes the basis for pedagogical mitigation. Indonesian must be understood as an open system capable of accommodating social-linguistic diversity, including variations in gender, ethnicity, and local culture (</w:t>
      </w:r>
      <w:proofErr w:type="spellStart"/>
      <w:r>
        <w:t>Kramsch</w:t>
      </w:r>
      <w:proofErr w:type="spellEnd"/>
      <w:r>
        <w:t>, 2014). Fair language education will strengthen the integrity of national identity without suppressing differences.</w:t>
      </w:r>
    </w:p>
    <w:p w14:paraId="44A9E890" w14:textId="22CD45E6" w:rsidR="006329F9" w:rsidRDefault="006329F9" w:rsidP="006329F9">
      <w:pPr>
        <w:pStyle w:val="BodyText"/>
      </w:pPr>
      <w:r>
        <w:t>In addition to the cognitive aspect, language learning must foster communicative empathy. The ability to understand others' perspectives through language becomes an important social capital in building a tolerant plural society (</w:t>
      </w:r>
      <w:proofErr w:type="spellStart"/>
      <w:r>
        <w:t>Nuryani</w:t>
      </w:r>
      <w:proofErr w:type="spellEnd"/>
      <w:r>
        <w:t>, 2020). Research shows that students who learn through a multilingual approach have higher reflective capacity regarding the social functions of language (</w:t>
      </w:r>
      <w:proofErr w:type="spellStart"/>
      <w:r>
        <w:t>Cenoz</w:t>
      </w:r>
      <w:proofErr w:type="spellEnd"/>
      <w:r>
        <w:t xml:space="preserve"> &amp; Gorter, 2017). Therefore, reconstruction strategies need to open space for interlingual and cross-cultural learning. The global context demands a balance between protecting the national language and adapting to foreign influences. Language </w:t>
      </w:r>
      <w:r>
        <w:lastRenderedPageBreak/>
        <w:t xml:space="preserve">education must be able to negotiate these two poles so as not to fall into rigid linguistic purism or rootless cosmopolitanism (Mahendra, 2024). Flexible national language policies will promote integration, not fragmentation. An approach to policy that recognizes the multivocality of Indonesian </w:t>
      </w:r>
      <w:proofErr w:type="gramStart"/>
      <w:r>
        <w:t>actually strengthens</w:t>
      </w:r>
      <w:proofErr w:type="gramEnd"/>
      <w:r>
        <w:t xml:space="preserve"> national solidarity (Liddicoat, 2020). Pedagogical reconstruction based on ideological awareness must be accompanied by reforms in macro and micro curricula. Democratic learning processes allow students to reflect on power relations within language (Fairclough, 2010). Teachers have an ethical responsibility to ensure that every student has a fair space for expression. Liberating language education is not merely about transmitting knowledge but about fostering critical awareness (Susanto, 2023). Indonesian must become a space where values, culture, and ideology meet. When students understand language as a social experience, they will better appreciate the diversity of linguistic expression (</w:t>
      </w:r>
      <w:proofErr w:type="spellStart"/>
      <w:r>
        <w:t>Kramsch</w:t>
      </w:r>
      <w:proofErr w:type="spellEnd"/>
      <w:r>
        <w:t>, 2014). With adaptive mitigation strategies and reflective reconstruction, linguistic ambivalence can be transformed into creative energy that enriches contemporary Indonesian language education (Mahendra, 2024). Indonesian will remain a dynamic national pillar not because of its rigidity but because of its ability to transform with the times.</w:t>
      </w:r>
    </w:p>
    <w:p w14:paraId="454BC656" w14:textId="77777777" w:rsidR="006329F9" w:rsidRDefault="006329F9" w:rsidP="005A433C">
      <w:pPr>
        <w:pStyle w:val="Heading2"/>
      </w:pPr>
      <w:r>
        <w:t>Linguistic Ambivalence, Digital Transformation, and National Identity in the Era of Global Citizenship</w:t>
      </w:r>
    </w:p>
    <w:p w14:paraId="0704ABE9" w14:textId="77777777" w:rsidR="006329F9" w:rsidRDefault="006329F9" w:rsidP="006329F9">
      <w:pPr>
        <w:pStyle w:val="BodyText"/>
      </w:pPr>
      <w:r>
        <w:t>The phenomenon of linguistic ambivalence identified in this study cannot be interpreted merely as an educational issue confined to classroom interactions. Instead, it reflects a broader sociocultural transformation in which language functions simultaneously as a means of communication, a symbol of national identity, and an instrument of global participation. Indonesian language education today is situated within an increasingly complex linguistic ecosystem shaped by globalization, digitalization, transnational mobility, and intercultural communication. Consequently, linguistic ambivalence emerges not only from conflicting pedagogical practices but also from competing ideological orientations regarding the role of language in contemporary society.</w:t>
      </w:r>
    </w:p>
    <w:p w14:paraId="5943B4E0" w14:textId="77777777" w:rsidR="006329F9" w:rsidRDefault="006329F9" w:rsidP="006329F9">
      <w:pPr>
        <w:pStyle w:val="BodyText"/>
      </w:pPr>
      <w:r>
        <w:t>The rapid expansion of digital communication has significantly altered traditional patterns of language use among young generations. Digital platforms encourage spontaneous, concise, and multimodal communication characterized by abbreviations, emojis, memes, internet slang, and hybrid linguistic expressions. Such communicative practices prioritize speed, emotional expression, and social engagement over grammatical precision or linguistic standardization. Consequently, students become accustomed to flexible language practices that frequently transcend conventional grammatical boundaries established by formal educational institutions.</w:t>
      </w:r>
    </w:p>
    <w:p w14:paraId="157EEE2A" w14:textId="77777777" w:rsidR="006329F9" w:rsidRDefault="006329F9" w:rsidP="006329F9">
      <w:pPr>
        <w:pStyle w:val="BodyText"/>
      </w:pPr>
      <w:r>
        <w:t>This transformation inevitably creates tension between institutional expectations and everyday communicative realities. Educational institutions continue to emphasize mastery of standardized Indonesian as an essential component of academic literacy and national identity, whereas students increasingly develop linguistic competence within digital environments governed by entirely different communicative norms. Rather than perceiving this divergence as simple linguistic deterioration, the present findings suggest that it represents an adaptive response to changing communicative demands in the digital era.</w:t>
      </w:r>
    </w:p>
    <w:p w14:paraId="41836D3E" w14:textId="77777777" w:rsidR="006329F9" w:rsidRDefault="006329F9" w:rsidP="006329F9">
      <w:pPr>
        <w:pStyle w:val="BodyText"/>
      </w:pPr>
      <w:r>
        <w:t>Digital communication environments also accelerate the emergence of multilingual practices. Indonesian students are continuously exposed to English vocabulary through social networking platforms, streaming services, online games, podcasts, artificial intelligence applications, and international educational resources. Exposure occurs naturally and repeatedly, causing English lexical items to become deeply integrated into everyday discourse. Expressions such as update, feedback, deadline, challenge, meeting, online, content, and viral frequently appear alongside Indonesian grammatical structures without conscious awareness from speakers.</w:t>
      </w:r>
    </w:p>
    <w:p w14:paraId="6A02AEE6" w14:textId="77777777" w:rsidR="006329F9" w:rsidRDefault="006329F9" w:rsidP="006329F9">
      <w:pPr>
        <w:pStyle w:val="BodyText"/>
      </w:pPr>
      <w:r>
        <w:t>From a sociolinguistic perspective, this phenomenon illustrates that language contact has become increasingly intensive in the digital age. Unlike previous generations whose exposure to foreign languages depended largely on formal education, contemporary learners encounter multilingual input continuously through algorithm-driven digital media. Consequently, code-switching and code-mixing have become normalized communicative strategies rather than exceptional linguistic behaviors.</w:t>
      </w:r>
    </w:p>
    <w:p w14:paraId="03FCA36C" w14:textId="77777777" w:rsidR="006329F9" w:rsidRDefault="006329F9" w:rsidP="006329F9">
      <w:pPr>
        <w:pStyle w:val="BodyText"/>
      </w:pPr>
      <w:r>
        <w:t>The findings of this research demonstrate that educators themselves actively participate in these multilingual practices. Teachers frequently utilize hybrid language varieties during online communication with students because such practices are considered more approachable, efficient, and emotionally engaging. This observation confirms that linguistic ambivalence is not solely experienced by students but is structurally reproduced by educational actors who simultaneously promote linguistic standardization while employing flexible linguistic practices in everyday interactions.</w:t>
      </w:r>
    </w:p>
    <w:p w14:paraId="0E160F00" w14:textId="77777777" w:rsidR="006329F9" w:rsidRDefault="006329F9" w:rsidP="006329F9">
      <w:pPr>
        <w:pStyle w:val="BodyText"/>
      </w:pPr>
      <w:r>
        <w:t>This contradiction illustrates the coexistence of two competing language ideologies. The first ideology views standard Indonesian as the legitimate language of education, governance, and national unity. The second ideology emphasizes communicative effectiveness, adaptability, and global competitiveness through multilingual competence. Rather than existing independently, these ideologies interact continuously, creating an educational environment characterized by permanent negotiation rather than absolute consistency.</w:t>
      </w:r>
    </w:p>
    <w:p w14:paraId="599EF468" w14:textId="184B7B7E" w:rsidR="006329F9" w:rsidRDefault="006329F9" w:rsidP="006329F9">
      <w:pPr>
        <w:pStyle w:val="BodyText"/>
      </w:pPr>
      <w:r>
        <w:lastRenderedPageBreak/>
        <w:t>The concept of global citizenship further complicates this linguistic negotiation. Contemporary educational systems increasingly encourage students to become globally competent citizens capable of participating in international academic, professional, and technological communities. Such expectations inevitably require high levels of English proficiency alongside digital communication skills. Consequently, students may perceive English not merely as a foreign language but as an indispensable instrument for educational mobility, scientific collaboration, and career advancement.</w:t>
      </w:r>
    </w:p>
    <w:p w14:paraId="42131F29" w14:textId="77777777" w:rsidR="006329F9" w:rsidRDefault="006329F9" w:rsidP="006329F9">
      <w:pPr>
        <w:pStyle w:val="BodyText"/>
      </w:pPr>
      <w:r>
        <w:t>Nevertheless, this orientation toward global citizenship should not be interpreted as incompatible with linguistic nationalism. Modern multilingualism does not necessarily undermine national identity; instead, it offers opportunities for individuals to navigate multiple linguistic communities simultaneously. A student may effectively communicate in English within international academic contexts while maintaining strong commitment to Indonesian linguistic norms in governmental, legal, and cultural settings. Therefore, the relationship between national language and international languages should be conceptualized as complementary rather than competitive.</w:t>
      </w:r>
    </w:p>
    <w:p w14:paraId="729F3884" w14:textId="77777777" w:rsidR="006329F9" w:rsidRDefault="006329F9" w:rsidP="006329F9">
      <w:pPr>
        <w:pStyle w:val="BodyText"/>
      </w:pPr>
      <w:r>
        <w:t>The present findings reinforce this perspective by demonstrating that students generally do not reject Indonesian language itself. Instead, they selectively assign different communicative functions to different language varieties. Standard Indonesian remains associated with examinations, official documentation, ceremonial activities, and formal academic writing. Informal Indonesian, regional languages, and English expressions dominate interpersonal communication, digital interaction, and identity construction among peer groups.</w:t>
      </w:r>
    </w:p>
    <w:p w14:paraId="61480AE0" w14:textId="77777777" w:rsidR="006329F9" w:rsidRDefault="006329F9" w:rsidP="006329F9">
      <w:pPr>
        <w:pStyle w:val="BodyText"/>
      </w:pPr>
      <w:r>
        <w:t>Such functional differentiation corresponds with contemporary sociolinguistic theories emphasizing language repertoire rather than language separation. Individuals possess multiple linguistic resources that are strategically activated according to communicative objectives, interlocutors, institutional expectations, and social contexts. Consequently, educational policies should shift from attempting to eliminate linguistic variation toward strengthening students' metalinguistic awareness regarding appropriate language selection across diverse communicative situations.</w:t>
      </w:r>
    </w:p>
    <w:p w14:paraId="23D61502" w14:textId="77777777" w:rsidR="006329F9" w:rsidRDefault="006329F9" w:rsidP="006329F9">
      <w:pPr>
        <w:pStyle w:val="BodyText"/>
      </w:pPr>
      <w:r>
        <w:t>Another important implication concerns the relationship between language and cultural identity. Indonesian language historically played a fundamental role in constructing national consciousness following independence. It served as a unifying medium among hundreds of ethnic groups possessing distinct regional languages and cultural traditions. Therefore, preserving Indonesian language extends beyond maintaining linguistic rules; it represents preserving collective historical memory and national solidarity.</w:t>
      </w:r>
    </w:p>
    <w:p w14:paraId="66F0BB33" w14:textId="77777777" w:rsidR="006329F9" w:rsidRDefault="006329F9" w:rsidP="006329F9">
      <w:pPr>
        <w:pStyle w:val="BodyText"/>
      </w:pPr>
      <w:r>
        <w:t>However, contemporary identity formation differs substantially from previous generations. Young people increasingly construct identities within digital communities that transcend geographical and national boundaries. Social media platforms facilitate interaction with international audiences sharing common interests regardless of nationality. Consequently, identity becomes increasingly fluid, multidimensional, and transnational. Language practices naturally reflect this transformation through increasing multilingual flexibility.</w:t>
      </w:r>
    </w:p>
    <w:p w14:paraId="3C4A8CB0" w14:textId="37C253FD" w:rsidR="006329F9" w:rsidRDefault="006329F9" w:rsidP="006329F9">
      <w:pPr>
        <w:pStyle w:val="BodyText"/>
      </w:pPr>
      <w:r>
        <w:t xml:space="preserve">Rather than resisting this evolution, Indonesian language education should actively engage with it. Students require opportunities to critically examine why language choices matter within different communicative contexts. They should understand that formal Indonesian enhances academic credibility, institutional legitimacy, and professional authority, whereas informal varieties facilitate interpersonal solidarity, creativity, and social inclusion. Such understanding promotes contextual language competence rather than rigid adherence to isolated grammatical </w:t>
      </w:r>
      <w:r>
        <w:t>prescriptions. The</w:t>
      </w:r>
      <w:r>
        <w:t xml:space="preserve"> present study also indicates that digital literacy and language literacy should no longer be treated as separate educational domains. Effective communication in contemporary society requires simultaneous mastery of linguistic accuracy, digital ethics, information evaluation, intercultural sensitivity, and critical discourse analysis. Consequently, Indonesian language education should integrate authentic digital texts into classroom instruction while maintaining explicit discussion regarding linguistic appropriateness across diverse communicative settings.</w:t>
      </w:r>
    </w:p>
    <w:p w14:paraId="1D1DB7FA" w14:textId="51D94C28" w:rsidR="006329F9" w:rsidRDefault="006329F9" w:rsidP="006329F9">
      <w:pPr>
        <w:pStyle w:val="BodyText"/>
      </w:pPr>
      <w:r>
        <w:t>Furthermore, educational institutions should recognize that linguistic ambivalence possesses both risks and opportunities. On one hand, excessive reliance upon informal language varieties may gradually weaken students' mastery of academic writing conventions. This trend could negatively influence higher education performance, scientific publication quality, legal documentation, and professional communication. On the other hand, multilingual flexibility equips students with adaptive communicative competencies essential for navigating increasingly interconnected global environments. Educational policy therefore requires balanced intervention. Instead of imposing rigid linguistic purism, policymakers should encourage functional multilingualism grounded in strong national language competence. Indonesian language should remain the principal medium of academic reasoning, public administration, and national discourse while simultaneously allowing space for foreign language acquisition and intercultural communication.</w:t>
      </w:r>
    </w:p>
    <w:p w14:paraId="1827C332" w14:textId="31F652F5" w:rsidR="006329F9" w:rsidRDefault="006329F9" w:rsidP="006329F9">
      <w:pPr>
        <w:pStyle w:val="BodyText"/>
      </w:pPr>
      <w:r>
        <w:t xml:space="preserve">Teacher education constitutes another essential component of this transformation. Teachers require professional preparation that extends beyond grammatical instruction toward sociolinguistic awareness, digital pedagogy, intercultural competence, and critical language </w:t>
      </w:r>
      <w:r>
        <w:lastRenderedPageBreak/>
        <w:t xml:space="preserve">education. Such competencies enable educators to explain not only how language should be used but also why particular linguistic choices carry different social, cultural, and ideological consequences. Similarly, curriculum reform should explicitly incorporate discussions concerning language ideology, digital communication ethics, multilingual identity, and critical media literacy. Students should be encouraged to analyze authentic communication from social media, governmental publications, journalistic discourse, academic articles, and international media </w:t>
      </w:r>
      <w:r>
        <w:t>to</w:t>
      </w:r>
      <w:r>
        <w:t xml:space="preserve"> compare linguistic styles across communicative domains. Such comparative analysis strengthens contextual awareness without diminishing respect for standard Indonesian.</w:t>
      </w:r>
    </w:p>
    <w:p w14:paraId="36A55070" w14:textId="2395E5C3" w:rsidR="00537B9A" w:rsidRDefault="006329F9" w:rsidP="006329F9">
      <w:pPr>
        <w:pStyle w:val="BodyText"/>
      </w:pPr>
      <w:r>
        <w:t>Finally, linguistic ambivalence should be recognized as a transitional characteristic of societies experiencing rapid technological and cultural transformation. Throughout history, languages continuously evolve in response to political change, technological innovation, economic development, and intercultural contact. Indonesian is no exception. Its vitality depends not upon absolute resistance to change but upon its capacity to remain relevant while preserving its fundamental communicative and symbolic functions. Therefore, the challenge facing Indonesian language education is not preventing linguistic evolution but guiding that evolution responsibly. Educational institutions should cultivate learners who possess high levels of linguistic adaptability without sacrificing academic precision, professional communication standards, or national linguistic identity. Through such balanced educational approaches, linguistic ambivalence may gradually transform from a perceived educational problem into a valuable pedagogical opportunity that enriches multilingual competence while reinforcing Indonesia's cultural and national cohesion</w:t>
      </w:r>
      <w:r>
        <w:t>.</w:t>
      </w:r>
    </w:p>
    <w:p w14:paraId="7F0BAC87" w14:textId="77777777" w:rsidR="0065280A" w:rsidRDefault="0065280A" w:rsidP="0065280A">
      <w:pPr>
        <w:pStyle w:val="Heading1"/>
      </w:pPr>
      <w:r>
        <w:t>Conclusion</w:t>
      </w:r>
    </w:p>
    <w:p w14:paraId="567E3201" w14:textId="4848AF62" w:rsidR="006F6871" w:rsidRDefault="0057298D" w:rsidP="006F6871">
      <w:pPr>
        <w:pStyle w:val="BodyText"/>
      </w:pPr>
      <w:r w:rsidRPr="0057298D">
        <w:t xml:space="preserve">This study demonstrates that linguistic ambivalence has become an inherent characteristic of contemporary Indonesian language education, manifested through the coexistence of a cognitive commitment to standard Indonesian and a pragmatic reliance on non-standard language varieties in everyday and digital communication. The findings reveal that this phenomenon is not merely an individual linguistic preference but is structurally shaped by the interaction of digital communication, globalization, and curriculum implementation, resulting in challenges related to language assessment, students’ motivation, and contextual language competence. At the same time, linguistic ambivalence should not be viewed solely as a threat to the national language but as an adaptive response to evolving sociolinguistic realities that presents opportunities for developing more contextual and reflective language pedagogy. Therefore, Indonesian language education should move beyond a purely prescriptive orientation by integrating sociolinguistic </w:t>
      </w:r>
      <w:r w:rsidRPr="0057298D">
        <w:t>awareness, digital literacy, and contextual language use into curriculum design, classroom instruction, and assessment practices while maintaining standard Indonesian as the principal medium of academic communication and national identity. Although this study is limited by its qualitative case study design and research context, it contributes to the growing body of literature by conceptualizing linguistic ambivalence as a structurally reproduced educational phenomenon rather than merely an individual psycholinguistic attitude, and it recommends that future studies employ broader research settings and mixed-methods approaches to further examine the relationship between linguistic ambivalence, multilingual practices, digital literacy, and educational outcomes.</w:t>
      </w:r>
    </w:p>
    <w:p w14:paraId="72B19742" w14:textId="3959AD1B" w:rsidR="006F6871" w:rsidRDefault="006F6871" w:rsidP="006F6871">
      <w:pPr>
        <w:pStyle w:val="figure"/>
      </w:pPr>
      <w:r>
        <w:rPr>
          <w:noProof/>
        </w:rPr>
        <w:drawing>
          <wp:inline distT="0" distB="0" distL="0" distR="0" wp14:anchorId="4052A446" wp14:editId="1DDB6E1F">
            <wp:extent cx="2074959" cy="2671639"/>
            <wp:effectExtent l="0" t="0" r="0" b="0"/>
            <wp:docPr id="1101093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93013" name="Picture 1101093013"/>
                    <pic:cNvPicPr/>
                  </pic:nvPicPr>
                  <pic:blipFill rotWithShape="1">
                    <a:blip r:embed="rId19" cstate="print">
                      <a:extLst>
                        <a:ext uri="{28A0092B-C50C-407E-A947-70E740481C1C}">
                          <a14:useLocalDpi xmlns:a14="http://schemas.microsoft.com/office/drawing/2010/main" val="0"/>
                        </a:ext>
                      </a:extLst>
                    </a:blip>
                    <a:srcRect t="8221" b="5947"/>
                    <a:stretch>
                      <a:fillRect/>
                    </a:stretch>
                  </pic:blipFill>
                  <pic:spPr bwMode="auto">
                    <a:xfrm>
                      <a:off x="0" y="0"/>
                      <a:ext cx="2096007" cy="2698740"/>
                    </a:xfrm>
                    <a:prstGeom prst="rect">
                      <a:avLst/>
                    </a:prstGeom>
                    <a:ln>
                      <a:noFill/>
                    </a:ln>
                    <a:extLst>
                      <a:ext uri="{53640926-AAD7-44D8-BBD7-CCE9431645EC}">
                        <a14:shadowObscured xmlns:a14="http://schemas.microsoft.com/office/drawing/2010/main"/>
                      </a:ext>
                    </a:extLst>
                  </pic:spPr>
                </pic:pic>
              </a:graphicData>
            </a:graphic>
          </wp:inline>
        </w:drawing>
      </w:r>
    </w:p>
    <w:p w14:paraId="0447CC8B" w14:textId="29A9722E" w:rsidR="006F6871" w:rsidRDefault="006F6871" w:rsidP="006F6871">
      <w:pPr>
        <w:pStyle w:val="figurecaption"/>
      </w:pPr>
      <w:r w:rsidRPr="006F6871">
        <w:t>Proposed Contextual Indonesian Language Pedagogy</w:t>
      </w:r>
    </w:p>
    <w:p w14:paraId="7F5EE15B" w14:textId="77777777" w:rsidR="00537B9A" w:rsidRDefault="00537B9A" w:rsidP="00537B9A">
      <w:pPr>
        <w:pStyle w:val="Heading5"/>
        <w:rPr>
          <w:rFonts w:eastAsia="MS Mincho"/>
        </w:rPr>
      </w:pPr>
      <w:r>
        <w:rPr>
          <w:rFonts w:eastAsia="MS Mincho"/>
        </w:rPr>
        <w:t>References</w:t>
      </w:r>
    </w:p>
    <w:p w14:paraId="475CFBF0" w14:textId="77777777" w:rsidR="0057298D" w:rsidRPr="0057298D" w:rsidRDefault="0057298D" w:rsidP="0057298D">
      <w:pPr>
        <w:pStyle w:val="Referensi"/>
        <w:rPr>
          <w:lang w:val="en-ID"/>
        </w:rPr>
      </w:pPr>
      <w:r w:rsidRPr="0057298D">
        <w:rPr>
          <w:lang w:val="en-ID"/>
        </w:rPr>
        <w:t xml:space="preserve">Alisjahbana, S. T. (1985). </w:t>
      </w:r>
      <w:r w:rsidRPr="0057298D">
        <w:rPr>
          <w:i/>
          <w:iCs/>
          <w:lang w:val="en-ID"/>
        </w:rPr>
        <w:t>Tata bahasa baru bahasa Indonesia</w:t>
      </w:r>
      <w:r w:rsidRPr="0057298D">
        <w:rPr>
          <w:lang w:val="en-ID"/>
        </w:rPr>
        <w:t>. Dian Rakyat.</w:t>
      </w:r>
    </w:p>
    <w:p w14:paraId="5539FDED" w14:textId="77777777" w:rsidR="0057298D" w:rsidRPr="0057298D" w:rsidRDefault="0057298D" w:rsidP="0057298D">
      <w:pPr>
        <w:pStyle w:val="Referensi"/>
        <w:rPr>
          <w:lang w:val="en-ID"/>
        </w:rPr>
      </w:pPr>
      <w:r w:rsidRPr="0057298D">
        <w:rPr>
          <w:lang w:val="en-ID"/>
        </w:rPr>
        <w:t xml:space="preserve">Brown, H. D. (2015). </w:t>
      </w:r>
      <w:r w:rsidRPr="0057298D">
        <w:rPr>
          <w:i/>
          <w:iCs/>
          <w:lang w:val="en-ID"/>
        </w:rPr>
        <w:t>Language assessment: Principles and classroom practices</w:t>
      </w:r>
      <w:r w:rsidRPr="0057298D">
        <w:rPr>
          <w:lang w:val="en-ID"/>
        </w:rPr>
        <w:t xml:space="preserve"> (2nd ed.). Pearson Education.</w:t>
      </w:r>
    </w:p>
    <w:p w14:paraId="2CCF61D6" w14:textId="3447C93E" w:rsidR="0057298D" w:rsidRPr="0057298D" w:rsidRDefault="001B4751" w:rsidP="0057298D">
      <w:pPr>
        <w:pStyle w:val="Referensi"/>
        <w:rPr>
          <w:lang w:val="en-ID"/>
        </w:rPr>
      </w:pPr>
      <w:r w:rsidRPr="001B4751">
        <w:t>Cenoz, J., &amp; Gorter, D. (2017). Translanguaging as a pedagogical tool in multilingual education. </w:t>
      </w:r>
      <w:r w:rsidRPr="001B4751">
        <w:rPr>
          <w:i/>
          <w:iCs/>
        </w:rPr>
        <w:t>Language awareness and multilingualism</w:t>
      </w:r>
      <w:r w:rsidRPr="001B4751">
        <w:t>, </w:t>
      </w:r>
      <w:r w:rsidRPr="001B4751">
        <w:rPr>
          <w:i/>
          <w:iCs/>
        </w:rPr>
        <w:t>3</w:t>
      </w:r>
      <w:r w:rsidR="0057298D" w:rsidRPr="0057298D">
        <w:rPr>
          <w:lang w:val="en-ID"/>
        </w:rPr>
        <w:t>.</w:t>
      </w:r>
    </w:p>
    <w:p w14:paraId="2AE9286F" w14:textId="77777777" w:rsidR="0057298D" w:rsidRPr="0057298D" w:rsidRDefault="0057298D" w:rsidP="0057298D">
      <w:pPr>
        <w:pStyle w:val="Referensi"/>
        <w:rPr>
          <w:lang w:val="en-ID"/>
        </w:rPr>
      </w:pPr>
      <w:r w:rsidRPr="0057298D">
        <w:rPr>
          <w:lang w:val="en-ID"/>
        </w:rPr>
        <w:t xml:space="preserve">Chaer, A., &amp; Agustina, L. (2020). </w:t>
      </w:r>
      <w:r w:rsidRPr="0057298D">
        <w:rPr>
          <w:i/>
          <w:iCs/>
          <w:lang w:val="en-ID"/>
        </w:rPr>
        <w:t>Sosiolinguistik: Perkenalan awal</w:t>
      </w:r>
      <w:r w:rsidRPr="0057298D">
        <w:rPr>
          <w:lang w:val="en-ID"/>
        </w:rPr>
        <w:t xml:space="preserve"> (Rev. ed.). Rineka Cipta.</w:t>
      </w:r>
    </w:p>
    <w:p w14:paraId="4DC0EE0F" w14:textId="77777777" w:rsidR="0057298D" w:rsidRPr="0057298D" w:rsidRDefault="0057298D" w:rsidP="0057298D">
      <w:pPr>
        <w:pStyle w:val="Referensi"/>
        <w:rPr>
          <w:lang w:val="en-ID"/>
        </w:rPr>
      </w:pPr>
      <w:r w:rsidRPr="0057298D">
        <w:rPr>
          <w:lang w:val="en-ID"/>
        </w:rPr>
        <w:t xml:space="preserve">Creswell, J. W. (2018). </w:t>
      </w:r>
      <w:r w:rsidRPr="0057298D">
        <w:rPr>
          <w:i/>
          <w:iCs/>
          <w:lang w:val="en-ID"/>
        </w:rPr>
        <w:t>Research design: Qualitative, quantitative, and mixed methods approaches</w:t>
      </w:r>
      <w:r w:rsidRPr="0057298D">
        <w:rPr>
          <w:lang w:val="en-ID"/>
        </w:rPr>
        <w:t xml:space="preserve"> (5th ed.). SAGE Publications.</w:t>
      </w:r>
    </w:p>
    <w:p w14:paraId="7D799714" w14:textId="77777777" w:rsidR="0057298D" w:rsidRPr="0057298D" w:rsidRDefault="0057298D" w:rsidP="0057298D">
      <w:pPr>
        <w:pStyle w:val="Referensi"/>
        <w:rPr>
          <w:lang w:val="en-ID"/>
        </w:rPr>
      </w:pPr>
      <w:r w:rsidRPr="0057298D">
        <w:rPr>
          <w:lang w:val="en-ID"/>
        </w:rPr>
        <w:t xml:space="preserve">Creswell, J. W., &amp; Poth, C. N. (2018). </w:t>
      </w:r>
      <w:r w:rsidRPr="0057298D">
        <w:rPr>
          <w:i/>
          <w:iCs/>
          <w:lang w:val="en-ID"/>
        </w:rPr>
        <w:t>Qualitative inquiry and research design: Choosing among five approaches</w:t>
      </w:r>
      <w:r w:rsidRPr="0057298D">
        <w:rPr>
          <w:lang w:val="en-ID"/>
        </w:rPr>
        <w:t xml:space="preserve"> (4th ed.). SAGE Publications.</w:t>
      </w:r>
    </w:p>
    <w:p w14:paraId="3CA5CE1B" w14:textId="77777777" w:rsidR="0057298D" w:rsidRPr="0057298D" w:rsidRDefault="0057298D" w:rsidP="0057298D">
      <w:pPr>
        <w:pStyle w:val="Referensi"/>
        <w:rPr>
          <w:lang w:val="en-ID"/>
        </w:rPr>
      </w:pPr>
      <w:r w:rsidRPr="0057298D">
        <w:rPr>
          <w:lang w:val="en-ID"/>
        </w:rPr>
        <w:t xml:space="preserve">Crystal, D. (2019). </w:t>
      </w:r>
      <w:r w:rsidRPr="0057298D">
        <w:rPr>
          <w:i/>
          <w:iCs/>
          <w:lang w:val="en-ID"/>
        </w:rPr>
        <w:t>The future of language education in a globalized world</w:t>
      </w:r>
      <w:r w:rsidRPr="0057298D">
        <w:rPr>
          <w:lang w:val="en-ID"/>
        </w:rPr>
        <w:t>. Cambridge University Press.</w:t>
      </w:r>
    </w:p>
    <w:p w14:paraId="3FE0B49B" w14:textId="77777777" w:rsidR="0057298D" w:rsidRPr="0057298D" w:rsidRDefault="0057298D" w:rsidP="0057298D">
      <w:pPr>
        <w:pStyle w:val="Referensi"/>
        <w:rPr>
          <w:lang w:val="en-ID"/>
        </w:rPr>
      </w:pPr>
      <w:r w:rsidRPr="0057298D">
        <w:rPr>
          <w:lang w:val="en-ID"/>
        </w:rPr>
        <w:t xml:space="preserve">Denzin, N. K. (2017). </w:t>
      </w:r>
      <w:r w:rsidRPr="0057298D">
        <w:rPr>
          <w:i/>
          <w:iCs/>
          <w:lang w:val="en-ID"/>
        </w:rPr>
        <w:t>The research act: A theoretical introduction to sociological methods</w:t>
      </w:r>
      <w:r w:rsidRPr="0057298D">
        <w:rPr>
          <w:lang w:val="en-ID"/>
        </w:rPr>
        <w:t>. Routledge.</w:t>
      </w:r>
    </w:p>
    <w:p w14:paraId="2A7D6D23" w14:textId="77777777" w:rsidR="0057298D" w:rsidRPr="0057298D" w:rsidRDefault="0057298D" w:rsidP="0057298D">
      <w:pPr>
        <w:pStyle w:val="Referensi"/>
        <w:rPr>
          <w:lang w:val="en-ID"/>
        </w:rPr>
      </w:pPr>
      <w:r w:rsidRPr="0057298D">
        <w:rPr>
          <w:lang w:val="en-ID"/>
        </w:rPr>
        <w:t xml:space="preserve">Denzin, N. K., &amp; Lincoln, Y. S. (Eds.). (2005). </w:t>
      </w:r>
      <w:r w:rsidRPr="0057298D">
        <w:rPr>
          <w:i/>
          <w:iCs/>
          <w:lang w:val="en-ID"/>
        </w:rPr>
        <w:t>The SAGE handbook of qualitative research</w:t>
      </w:r>
      <w:r w:rsidRPr="0057298D">
        <w:rPr>
          <w:lang w:val="en-ID"/>
        </w:rPr>
        <w:t xml:space="preserve"> (3rd ed.). SAGE Publications.</w:t>
      </w:r>
    </w:p>
    <w:p w14:paraId="28D08E7D" w14:textId="77777777" w:rsidR="0057298D" w:rsidRPr="0057298D" w:rsidRDefault="0057298D" w:rsidP="0057298D">
      <w:pPr>
        <w:pStyle w:val="Referensi"/>
        <w:rPr>
          <w:lang w:val="en-ID"/>
        </w:rPr>
      </w:pPr>
      <w:r w:rsidRPr="0057298D">
        <w:rPr>
          <w:lang w:val="en-ID"/>
        </w:rPr>
        <w:lastRenderedPageBreak/>
        <w:t xml:space="preserve">Fairclough, N. (2010). </w:t>
      </w:r>
      <w:r w:rsidRPr="0057298D">
        <w:rPr>
          <w:i/>
          <w:iCs/>
          <w:lang w:val="en-ID"/>
        </w:rPr>
        <w:t>Critical discourse analysis: The critical study of language</w:t>
      </w:r>
      <w:r w:rsidRPr="0057298D">
        <w:rPr>
          <w:lang w:val="en-ID"/>
        </w:rPr>
        <w:t xml:space="preserve"> (2nd ed.). Routledge.</w:t>
      </w:r>
    </w:p>
    <w:p w14:paraId="63F722C8" w14:textId="77777777" w:rsidR="0057298D" w:rsidRPr="0057298D" w:rsidRDefault="0057298D" w:rsidP="0057298D">
      <w:pPr>
        <w:pStyle w:val="Referensi"/>
        <w:rPr>
          <w:lang w:val="en-ID"/>
        </w:rPr>
      </w:pPr>
      <w:r w:rsidRPr="0057298D">
        <w:rPr>
          <w:lang w:val="en-ID"/>
        </w:rPr>
        <w:t xml:space="preserve">García, O., &amp; Wei, L. (2018). </w:t>
      </w:r>
      <w:r w:rsidRPr="0057298D">
        <w:rPr>
          <w:i/>
          <w:iCs/>
          <w:lang w:val="en-ID"/>
        </w:rPr>
        <w:t>Translanguaging and education</w:t>
      </w:r>
      <w:r w:rsidRPr="0057298D">
        <w:rPr>
          <w:lang w:val="en-ID"/>
        </w:rPr>
        <w:t>. Palgrave Macmillan.</w:t>
      </w:r>
    </w:p>
    <w:p w14:paraId="1AFE368A" w14:textId="77777777" w:rsidR="0057298D" w:rsidRPr="0057298D" w:rsidRDefault="0057298D" w:rsidP="0057298D">
      <w:pPr>
        <w:pStyle w:val="Referensi"/>
        <w:rPr>
          <w:lang w:val="en-ID"/>
        </w:rPr>
      </w:pPr>
      <w:r w:rsidRPr="0057298D">
        <w:rPr>
          <w:lang w:val="en-ID"/>
        </w:rPr>
        <w:t xml:space="preserve">Guest, G., Bunce, A., &amp; Johnson, L. (2006). How many interviews are enough? An experiment with data saturation and variability. </w:t>
      </w:r>
      <w:r w:rsidRPr="0057298D">
        <w:rPr>
          <w:i/>
          <w:iCs/>
          <w:lang w:val="en-ID"/>
        </w:rPr>
        <w:t>Field Methods, 18</w:t>
      </w:r>
      <w:r w:rsidRPr="0057298D">
        <w:rPr>
          <w:lang w:val="en-ID"/>
        </w:rPr>
        <w:t>(1), 59–82. https://doi.org/10.1177/1525822X05279903</w:t>
      </w:r>
    </w:p>
    <w:p w14:paraId="257F047B" w14:textId="77777777" w:rsidR="0057298D" w:rsidRPr="0057298D" w:rsidRDefault="0057298D" w:rsidP="0057298D">
      <w:pPr>
        <w:pStyle w:val="Referensi"/>
        <w:rPr>
          <w:lang w:val="en-ID"/>
        </w:rPr>
      </w:pPr>
      <w:r w:rsidRPr="0057298D">
        <w:rPr>
          <w:lang w:val="en-ID"/>
        </w:rPr>
        <w:t xml:space="preserve">Heller, M. (2011). </w:t>
      </w:r>
      <w:r w:rsidRPr="0057298D">
        <w:rPr>
          <w:i/>
          <w:iCs/>
          <w:lang w:val="en-ID"/>
        </w:rPr>
        <w:t>Paths to post-nationalism: A critical ethnography of language and identity</w:t>
      </w:r>
      <w:r w:rsidRPr="0057298D">
        <w:rPr>
          <w:lang w:val="en-ID"/>
        </w:rPr>
        <w:t>. Oxford University Press.</w:t>
      </w:r>
    </w:p>
    <w:p w14:paraId="14DBACF1" w14:textId="77777777" w:rsidR="0057298D" w:rsidRPr="0057298D" w:rsidRDefault="0057298D" w:rsidP="0057298D">
      <w:pPr>
        <w:pStyle w:val="Referensi"/>
        <w:rPr>
          <w:lang w:val="en-ID"/>
        </w:rPr>
      </w:pPr>
      <w:r w:rsidRPr="0057298D">
        <w:rPr>
          <w:lang w:val="en-ID"/>
        </w:rPr>
        <w:t xml:space="preserve">Kramsch, C. (2014). </w:t>
      </w:r>
      <w:r w:rsidRPr="0057298D">
        <w:rPr>
          <w:i/>
          <w:iCs/>
          <w:lang w:val="en-ID"/>
        </w:rPr>
        <w:t>Language and culture</w:t>
      </w:r>
      <w:r w:rsidRPr="0057298D">
        <w:rPr>
          <w:lang w:val="en-ID"/>
        </w:rPr>
        <w:t>. Oxford University Press.</w:t>
      </w:r>
    </w:p>
    <w:p w14:paraId="4A864D40" w14:textId="77777777" w:rsidR="0057298D" w:rsidRPr="0057298D" w:rsidRDefault="0057298D" w:rsidP="0057298D">
      <w:pPr>
        <w:pStyle w:val="Referensi"/>
        <w:rPr>
          <w:lang w:val="en-ID"/>
        </w:rPr>
      </w:pPr>
      <w:r w:rsidRPr="0057298D">
        <w:rPr>
          <w:lang w:val="en-ID"/>
        </w:rPr>
        <w:t xml:space="preserve">Kridalaksana, H. (2008). </w:t>
      </w:r>
      <w:r w:rsidRPr="0057298D">
        <w:rPr>
          <w:i/>
          <w:iCs/>
          <w:lang w:val="en-ID"/>
        </w:rPr>
        <w:t>Masa depan bahasa dan sastra Indonesia</w:t>
      </w:r>
      <w:r w:rsidRPr="0057298D">
        <w:rPr>
          <w:lang w:val="en-ID"/>
        </w:rPr>
        <w:t>. Kanisius.</w:t>
      </w:r>
    </w:p>
    <w:p w14:paraId="1D4E76D4" w14:textId="77777777" w:rsidR="0057298D" w:rsidRPr="0057298D" w:rsidRDefault="0057298D" w:rsidP="0057298D">
      <w:pPr>
        <w:pStyle w:val="Referensi"/>
        <w:rPr>
          <w:lang w:val="en-ID"/>
        </w:rPr>
      </w:pPr>
      <w:r w:rsidRPr="0057298D">
        <w:rPr>
          <w:lang w:val="en-ID"/>
        </w:rPr>
        <w:t xml:space="preserve">Kusuma, D. R., &amp; Sari, I. P. (2021). Pengaruh media sosial terhadap pergeseran norma bahasa di kalangan remaja. </w:t>
      </w:r>
      <w:r w:rsidRPr="0057298D">
        <w:rPr>
          <w:i/>
          <w:iCs/>
          <w:lang w:val="en-ID"/>
        </w:rPr>
        <w:t>Jurnal Linguistik Pendidikan, 5</w:t>
      </w:r>
      <w:r w:rsidRPr="0057298D">
        <w:rPr>
          <w:lang w:val="en-ID"/>
        </w:rPr>
        <w:t>(2), 112–125.</w:t>
      </w:r>
    </w:p>
    <w:p w14:paraId="6631700A" w14:textId="3A011758" w:rsidR="0057298D" w:rsidRPr="0057298D" w:rsidRDefault="0057298D" w:rsidP="0057298D">
      <w:pPr>
        <w:pStyle w:val="Referensi"/>
        <w:rPr>
          <w:lang w:val="en-ID"/>
        </w:rPr>
      </w:pPr>
      <w:r w:rsidRPr="0057298D">
        <w:rPr>
          <w:lang w:val="en-ID"/>
        </w:rPr>
        <w:t xml:space="preserve">Liddicoat, A. J. (2020). Language policy and ideology in education. </w:t>
      </w:r>
      <w:r w:rsidRPr="0057298D">
        <w:rPr>
          <w:i/>
          <w:iCs/>
          <w:lang w:val="en-ID"/>
        </w:rPr>
        <w:t>Journal of Language, Identity &amp; Education, 19</w:t>
      </w:r>
      <w:r w:rsidRPr="0057298D">
        <w:rPr>
          <w:lang w:val="en-ID"/>
        </w:rPr>
        <w:t>(3), 223–238. https://doi.org/10.</w:t>
      </w:r>
      <w:r w:rsidR="001B4751">
        <w:rPr>
          <w:lang w:val="en-ID"/>
        </w:rPr>
        <w:softHyphen/>
      </w:r>
      <w:r w:rsidRPr="0057298D">
        <w:rPr>
          <w:lang w:val="en-ID"/>
        </w:rPr>
        <w:t>1080/</w:t>
      </w:r>
      <w:r w:rsidR="001B4751">
        <w:rPr>
          <w:lang w:val="en-ID"/>
        </w:rPr>
        <w:softHyphen/>
      </w:r>
      <w:r w:rsidRPr="0057298D">
        <w:rPr>
          <w:lang w:val="en-ID"/>
        </w:rPr>
        <w:t>15348458.2019.1671192</w:t>
      </w:r>
    </w:p>
    <w:p w14:paraId="11A42559" w14:textId="77777777" w:rsidR="0057298D" w:rsidRPr="0057298D" w:rsidRDefault="0057298D" w:rsidP="0057298D">
      <w:pPr>
        <w:pStyle w:val="Referensi"/>
        <w:rPr>
          <w:lang w:val="en-ID"/>
        </w:rPr>
      </w:pPr>
      <w:r w:rsidRPr="0057298D">
        <w:rPr>
          <w:lang w:val="en-ID"/>
        </w:rPr>
        <w:t xml:space="preserve">Lincoln, Y. S., &amp; Guba, E. G. (1985). </w:t>
      </w:r>
      <w:r w:rsidRPr="0057298D">
        <w:rPr>
          <w:i/>
          <w:iCs/>
          <w:lang w:val="en-ID"/>
        </w:rPr>
        <w:t>Naturalistic inquiry</w:t>
      </w:r>
      <w:r w:rsidRPr="0057298D">
        <w:rPr>
          <w:lang w:val="en-ID"/>
        </w:rPr>
        <w:t>. SAGE Publications.</w:t>
      </w:r>
    </w:p>
    <w:p w14:paraId="61398885" w14:textId="77777777" w:rsidR="0057298D" w:rsidRPr="0057298D" w:rsidRDefault="0057298D" w:rsidP="0057298D">
      <w:pPr>
        <w:pStyle w:val="Referensi"/>
        <w:rPr>
          <w:lang w:val="en-ID"/>
        </w:rPr>
      </w:pPr>
      <w:r w:rsidRPr="0057298D">
        <w:rPr>
          <w:lang w:val="en-ID"/>
        </w:rPr>
        <w:t xml:space="preserve">Mahendra, T. (2024). Purisme dan kosmopolitanisme linguistik dalam kurikulum bahasa nasional. </w:t>
      </w:r>
      <w:r w:rsidRPr="0057298D">
        <w:rPr>
          <w:i/>
          <w:iCs/>
          <w:lang w:val="en-ID"/>
        </w:rPr>
        <w:t>Jurnal Bahasa dan Sastra</w:t>
      </w:r>
      <w:r w:rsidRPr="0057298D">
        <w:rPr>
          <w:lang w:val="en-ID"/>
        </w:rPr>
        <w:t>.</w:t>
      </w:r>
    </w:p>
    <w:p w14:paraId="77373134" w14:textId="77777777" w:rsidR="0057298D" w:rsidRPr="0057298D" w:rsidRDefault="0057298D" w:rsidP="0057298D">
      <w:pPr>
        <w:pStyle w:val="Referensi"/>
        <w:rPr>
          <w:lang w:val="en-ID"/>
        </w:rPr>
      </w:pPr>
      <w:r w:rsidRPr="0057298D">
        <w:rPr>
          <w:lang w:val="en-ID"/>
        </w:rPr>
        <w:t xml:space="preserve">Miles, M. B., Huberman, A. M., &amp; Saldaña, J. (2014). </w:t>
      </w:r>
      <w:r w:rsidRPr="0057298D">
        <w:rPr>
          <w:i/>
          <w:iCs/>
          <w:lang w:val="en-ID"/>
        </w:rPr>
        <w:t>Qualitative data analysis: A methods sourcebook</w:t>
      </w:r>
      <w:r w:rsidRPr="0057298D">
        <w:rPr>
          <w:lang w:val="en-ID"/>
        </w:rPr>
        <w:t xml:space="preserve"> (3rd ed.). SAGE Publications.</w:t>
      </w:r>
    </w:p>
    <w:p w14:paraId="1B677E65" w14:textId="77777777" w:rsidR="0057298D" w:rsidRPr="0057298D" w:rsidRDefault="0057298D" w:rsidP="0057298D">
      <w:pPr>
        <w:pStyle w:val="Referensi"/>
        <w:rPr>
          <w:lang w:val="en-ID"/>
        </w:rPr>
      </w:pPr>
      <w:r w:rsidRPr="0057298D">
        <w:rPr>
          <w:lang w:val="en-ID"/>
        </w:rPr>
        <w:t xml:space="preserve">Moeliono, A. M. (2017). </w:t>
      </w:r>
      <w:r w:rsidRPr="0057298D">
        <w:rPr>
          <w:i/>
          <w:iCs/>
          <w:lang w:val="en-ID"/>
        </w:rPr>
        <w:t>Kembara bahasa: Kumpulan karangan tersebar</w:t>
      </w:r>
      <w:r w:rsidRPr="0057298D">
        <w:rPr>
          <w:lang w:val="en-ID"/>
        </w:rPr>
        <w:t>. Gramedia Pustaka Utama.</w:t>
      </w:r>
    </w:p>
    <w:p w14:paraId="6C68AEBF" w14:textId="77777777" w:rsidR="0057298D" w:rsidRPr="0057298D" w:rsidRDefault="0057298D" w:rsidP="0057298D">
      <w:pPr>
        <w:pStyle w:val="Referensi"/>
        <w:rPr>
          <w:lang w:val="en-ID"/>
        </w:rPr>
      </w:pPr>
      <w:r w:rsidRPr="0057298D">
        <w:rPr>
          <w:lang w:val="en-ID"/>
        </w:rPr>
        <w:t xml:space="preserve">Nuryani, E. (2020). Empati komunikatif dalam pendidikan bahasa. </w:t>
      </w:r>
      <w:r w:rsidRPr="0057298D">
        <w:rPr>
          <w:i/>
          <w:iCs/>
          <w:lang w:val="en-ID"/>
        </w:rPr>
        <w:t>Jurnal Ilmu Pendidikan</w:t>
      </w:r>
      <w:r w:rsidRPr="0057298D">
        <w:rPr>
          <w:lang w:val="en-ID"/>
        </w:rPr>
        <w:t>.</w:t>
      </w:r>
    </w:p>
    <w:p w14:paraId="0704CF39" w14:textId="77777777" w:rsidR="0057298D" w:rsidRPr="0057298D" w:rsidRDefault="0057298D" w:rsidP="0057298D">
      <w:pPr>
        <w:pStyle w:val="Referensi"/>
        <w:rPr>
          <w:lang w:val="en-ID"/>
        </w:rPr>
      </w:pPr>
      <w:r w:rsidRPr="0057298D">
        <w:rPr>
          <w:lang w:val="en-ID"/>
        </w:rPr>
        <w:t xml:space="preserve">Patton, M. Q. (2015). </w:t>
      </w:r>
      <w:r w:rsidRPr="0057298D">
        <w:rPr>
          <w:i/>
          <w:iCs/>
          <w:lang w:val="en-ID"/>
        </w:rPr>
        <w:t>Qualitative research &amp; evaluation methods: Integrating theory and practice</w:t>
      </w:r>
      <w:r w:rsidRPr="0057298D">
        <w:rPr>
          <w:lang w:val="en-ID"/>
        </w:rPr>
        <w:t xml:space="preserve"> (4th ed.). SAGE Publications.</w:t>
      </w:r>
    </w:p>
    <w:p w14:paraId="5E8E7E85" w14:textId="77777777" w:rsidR="0057298D" w:rsidRPr="0057298D" w:rsidRDefault="0057298D" w:rsidP="0057298D">
      <w:pPr>
        <w:pStyle w:val="Referensi"/>
        <w:rPr>
          <w:lang w:val="en-ID"/>
        </w:rPr>
      </w:pPr>
      <w:r w:rsidRPr="0057298D">
        <w:rPr>
          <w:lang w:val="en-ID"/>
        </w:rPr>
        <w:t xml:space="preserve">Rahmawati, D. (2022). Digitalisasi teks dalam pengajaran bahasa Indonesia kontemporer. </w:t>
      </w:r>
      <w:r w:rsidRPr="0057298D">
        <w:rPr>
          <w:i/>
          <w:iCs/>
          <w:lang w:val="en-ID"/>
        </w:rPr>
        <w:t>Jurnal Mahasiswa Bahasa</w:t>
      </w:r>
      <w:r w:rsidRPr="0057298D">
        <w:rPr>
          <w:lang w:val="en-ID"/>
        </w:rPr>
        <w:t>.</w:t>
      </w:r>
    </w:p>
    <w:p w14:paraId="1B9892BB" w14:textId="77777777" w:rsidR="0057298D" w:rsidRPr="0057298D" w:rsidRDefault="0057298D" w:rsidP="0057298D">
      <w:pPr>
        <w:pStyle w:val="Referensi"/>
        <w:rPr>
          <w:lang w:val="en-ID"/>
        </w:rPr>
      </w:pPr>
      <w:r w:rsidRPr="0057298D">
        <w:rPr>
          <w:lang w:val="en-ID"/>
        </w:rPr>
        <w:t xml:space="preserve">Rakhmat, M., &amp; Qohar, H. A. (2024). Pengaruh bilingualisme dalam bahasa Indonesia. </w:t>
      </w:r>
      <w:r w:rsidRPr="0057298D">
        <w:rPr>
          <w:i/>
          <w:iCs/>
          <w:lang w:val="en-ID"/>
        </w:rPr>
        <w:t>Ranah Research: Journal of Multidisciplinary Research and Development, 6</w:t>
      </w:r>
      <w:r w:rsidRPr="0057298D">
        <w:rPr>
          <w:lang w:val="en-ID"/>
        </w:rPr>
        <w:t>(6), 3057–3072. https://doi.org/10.38035/rrj.v7i3.1596</w:t>
      </w:r>
    </w:p>
    <w:p w14:paraId="4741BE50" w14:textId="77777777" w:rsidR="0057298D" w:rsidRPr="0057298D" w:rsidRDefault="0057298D" w:rsidP="0057298D">
      <w:pPr>
        <w:pStyle w:val="Referensi"/>
        <w:rPr>
          <w:lang w:val="en-ID"/>
        </w:rPr>
      </w:pPr>
      <w:r w:rsidRPr="0057298D">
        <w:rPr>
          <w:lang w:val="en-ID"/>
        </w:rPr>
        <w:t xml:space="preserve">Setiawan, B. (2023). </w:t>
      </w:r>
      <w:r w:rsidRPr="0057298D">
        <w:rPr>
          <w:i/>
          <w:iCs/>
          <w:lang w:val="en-ID"/>
        </w:rPr>
        <w:t>Bilingualisme pada anak Indonesia: Tantangan dan peluang di era globalisasi</w:t>
      </w:r>
      <w:r w:rsidRPr="0057298D">
        <w:rPr>
          <w:lang w:val="en-ID"/>
        </w:rPr>
        <w:t>. UGM Press.</w:t>
      </w:r>
    </w:p>
    <w:p w14:paraId="402EED9C" w14:textId="0ABC7D26" w:rsidR="0057298D" w:rsidRPr="0057298D" w:rsidRDefault="0057298D" w:rsidP="0057298D">
      <w:pPr>
        <w:pStyle w:val="Referensi"/>
        <w:rPr>
          <w:lang w:val="en-ID"/>
        </w:rPr>
      </w:pPr>
      <w:r w:rsidRPr="0057298D">
        <w:rPr>
          <w:lang w:val="en-ID"/>
        </w:rPr>
        <w:t xml:space="preserve">Shulman, L. S. (1987). Knowledge and teaching: Foundations of the new reform. </w:t>
      </w:r>
      <w:r w:rsidRPr="0057298D">
        <w:rPr>
          <w:i/>
          <w:iCs/>
          <w:lang w:val="en-ID"/>
        </w:rPr>
        <w:t>Harvard Educational Review, 57</w:t>
      </w:r>
      <w:r w:rsidRPr="0057298D">
        <w:rPr>
          <w:lang w:val="en-ID"/>
        </w:rPr>
        <w:t>(1), 1–22. https://doi.org/10.17763/haer.</w:t>
      </w:r>
      <w:r w:rsidR="001B4751">
        <w:rPr>
          <w:lang w:val="en-ID"/>
        </w:rPr>
        <w:softHyphen/>
      </w:r>
      <w:r w:rsidRPr="0057298D">
        <w:rPr>
          <w:lang w:val="en-ID"/>
        </w:rPr>
        <w:t>57.1.</w:t>
      </w:r>
      <w:r w:rsidR="001B4751">
        <w:rPr>
          <w:lang w:val="en-ID"/>
        </w:rPr>
        <w:softHyphen/>
      </w:r>
      <w:r w:rsidRPr="0057298D">
        <w:rPr>
          <w:lang w:val="en-ID"/>
        </w:rPr>
        <w:t>j463</w:t>
      </w:r>
      <w:r w:rsidR="001B4751">
        <w:rPr>
          <w:lang w:val="en-ID"/>
        </w:rPr>
        <w:softHyphen/>
      </w:r>
      <w:r w:rsidRPr="0057298D">
        <w:rPr>
          <w:lang w:val="en-ID"/>
        </w:rPr>
        <w:t>w79r56455411</w:t>
      </w:r>
    </w:p>
    <w:p w14:paraId="635E5EC0" w14:textId="77777777" w:rsidR="0057298D" w:rsidRPr="0057298D" w:rsidRDefault="0057298D" w:rsidP="0057298D">
      <w:pPr>
        <w:pStyle w:val="Referensi"/>
        <w:rPr>
          <w:lang w:val="en-ID"/>
        </w:rPr>
      </w:pPr>
      <w:r w:rsidRPr="0057298D">
        <w:rPr>
          <w:lang w:val="en-ID"/>
        </w:rPr>
        <w:t xml:space="preserve">Stake, R. E. (1995). </w:t>
      </w:r>
      <w:r w:rsidRPr="0057298D">
        <w:rPr>
          <w:i/>
          <w:iCs/>
          <w:lang w:val="en-ID"/>
        </w:rPr>
        <w:t>The art of case study research</w:t>
      </w:r>
      <w:r w:rsidRPr="0057298D">
        <w:rPr>
          <w:lang w:val="en-ID"/>
        </w:rPr>
        <w:t>. SAGE Publications.</w:t>
      </w:r>
    </w:p>
    <w:p w14:paraId="3665C6DD" w14:textId="77777777" w:rsidR="0057298D" w:rsidRPr="0057298D" w:rsidRDefault="0057298D" w:rsidP="0057298D">
      <w:pPr>
        <w:pStyle w:val="Referensi"/>
        <w:rPr>
          <w:lang w:val="en-ID"/>
        </w:rPr>
      </w:pPr>
      <w:r w:rsidRPr="0057298D">
        <w:rPr>
          <w:lang w:val="en-ID"/>
        </w:rPr>
        <w:t xml:space="preserve">Susanto, A. (2023). Guru sebagai mediator ideologi bahasa. </w:t>
      </w:r>
      <w:r w:rsidRPr="0057298D">
        <w:rPr>
          <w:i/>
          <w:iCs/>
          <w:lang w:val="en-ID"/>
        </w:rPr>
        <w:t>Jurnal Pendidikan Bahasa Indonesia</w:t>
      </w:r>
      <w:r w:rsidRPr="0057298D">
        <w:rPr>
          <w:lang w:val="en-ID"/>
        </w:rPr>
        <w:t>.</w:t>
      </w:r>
    </w:p>
    <w:p w14:paraId="798AE153" w14:textId="77777777" w:rsidR="0057298D" w:rsidRPr="0057298D" w:rsidRDefault="0057298D" w:rsidP="0057298D">
      <w:pPr>
        <w:pStyle w:val="Referensi"/>
        <w:rPr>
          <w:lang w:val="en-ID"/>
        </w:rPr>
      </w:pPr>
      <w:r w:rsidRPr="0057298D">
        <w:rPr>
          <w:lang w:val="en-ID"/>
        </w:rPr>
        <w:t xml:space="preserve">Vygotsky, L. S. (1978). </w:t>
      </w:r>
      <w:r w:rsidRPr="0057298D">
        <w:rPr>
          <w:i/>
          <w:iCs/>
          <w:lang w:val="en-ID"/>
        </w:rPr>
        <w:t>Mind in society: The development of higher psychological processes</w:t>
      </w:r>
      <w:r w:rsidRPr="0057298D">
        <w:rPr>
          <w:lang w:val="en-ID"/>
        </w:rPr>
        <w:t>. Harvard University Press.</w:t>
      </w:r>
    </w:p>
    <w:p w14:paraId="5FF33392" w14:textId="77777777" w:rsidR="0057298D" w:rsidRPr="0057298D" w:rsidRDefault="0057298D" w:rsidP="0057298D">
      <w:pPr>
        <w:pStyle w:val="Referensi"/>
        <w:rPr>
          <w:lang w:val="en-ID"/>
        </w:rPr>
      </w:pPr>
      <w:r w:rsidRPr="0057298D">
        <w:rPr>
          <w:lang w:val="en-ID"/>
        </w:rPr>
        <w:t xml:space="preserve">Warschauer, M. (2021). </w:t>
      </w:r>
      <w:r w:rsidRPr="0057298D">
        <w:rPr>
          <w:i/>
          <w:iCs/>
          <w:lang w:val="en-ID"/>
        </w:rPr>
        <w:t>Technology and literacy in the age of information</w:t>
      </w:r>
      <w:r w:rsidRPr="0057298D">
        <w:rPr>
          <w:lang w:val="en-ID"/>
        </w:rPr>
        <w:t>. Oxford University Press.</w:t>
      </w:r>
    </w:p>
    <w:p w14:paraId="100E6300" w14:textId="77777777" w:rsidR="0057298D" w:rsidRPr="0057298D" w:rsidRDefault="0057298D" w:rsidP="0057298D">
      <w:pPr>
        <w:pStyle w:val="Referensi"/>
        <w:rPr>
          <w:lang w:val="en-ID"/>
        </w:rPr>
      </w:pPr>
      <w:r w:rsidRPr="0057298D">
        <w:rPr>
          <w:lang w:val="en-ID"/>
        </w:rPr>
        <w:t xml:space="preserve">Wibowo, A. J., &amp; Handayani, R. S. (2022). Xenoglossophilia: Ancaman terhadap pergeseran bahasa Indonesia di era globalisasi. </w:t>
      </w:r>
      <w:r w:rsidRPr="0057298D">
        <w:rPr>
          <w:i/>
          <w:iCs/>
          <w:lang w:val="en-ID"/>
        </w:rPr>
        <w:t>Jurnal Penelitian Pendidikan, 22</w:t>
      </w:r>
      <w:r w:rsidRPr="0057298D">
        <w:rPr>
          <w:lang w:val="en-ID"/>
        </w:rPr>
        <w:t>(2), 168–181.</w:t>
      </w:r>
    </w:p>
    <w:p w14:paraId="12F8AD40" w14:textId="77777777" w:rsidR="0057298D" w:rsidRPr="0057298D" w:rsidRDefault="0057298D" w:rsidP="0057298D">
      <w:pPr>
        <w:pStyle w:val="Referensi"/>
        <w:rPr>
          <w:lang w:val="en-ID"/>
        </w:rPr>
      </w:pPr>
      <w:r w:rsidRPr="0057298D">
        <w:rPr>
          <w:lang w:val="en-ID"/>
        </w:rPr>
        <w:t xml:space="preserve">Wuryandani, I. (2021). Refleksi sosiolinguistik dalam pelatihan guru bahasa. </w:t>
      </w:r>
      <w:r w:rsidRPr="0057298D">
        <w:rPr>
          <w:i/>
          <w:iCs/>
          <w:lang w:val="en-ID"/>
        </w:rPr>
        <w:t>Jurnal Lingua</w:t>
      </w:r>
      <w:r w:rsidRPr="0057298D">
        <w:rPr>
          <w:lang w:val="en-ID"/>
        </w:rPr>
        <w:t>.</w:t>
      </w:r>
    </w:p>
    <w:p w14:paraId="691B3734" w14:textId="77777777" w:rsidR="0057298D" w:rsidRPr="0057298D" w:rsidRDefault="0057298D" w:rsidP="0057298D">
      <w:pPr>
        <w:pStyle w:val="Referensi"/>
        <w:rPr>
          <w:lang w:val="en-ID"/>
        </w:rPr>
      </w:pPr>
      <w:r w:rsidRPr="0057298D">
        <w:rPr>
          <w:lang w:val="en-ID"/>
        </w:rPr>
        <w:t xml:space="preserve">Yin, R. K. (2018). </w:t>
      </w:r>
      <w:r w:rsidRPr="0057298D">
        <w:rPr>
          <w:i/>
          <w:iCs/>
          <w:lang w:val="en-ID"/>
        </w:rPr>
        <w:t>Case study research and applications: Design and methods</w:t>
      </w:r>
      <w:r w:rsidRPr="0057298D">
        <w:rPr>
          <w:lang w:val="en-ID"/>
        </w:rPr>
        <w:t xml:space="preserve"> (6th ed.). SAGE Publications.</w:t>
      </w:r>
    </w:p>
    <w:p w14:paraId="49BA6F4D" w14:textId="495E728A" w:rsidR="00E42BA0" w:rsidRDefault="00E42BA0" w:rsidP="0057298D">
      <w:pPr>
        <w:pStyle w:val="Referensi"/>
        <w:ind w:left="0" w:firstLine="0"/>
      </w:pPr>
    </w:p>
    <w:p w14:paraId="104CA655" w14:textId="77777777" w:rsidR="004D316F" w:rsidRPr="004D316F" w:rsidRDefault="004D316F" w:rsidP="0060711C">
      <w:pPr>
        <w:pStyle w:val="Author"/>
        <w:jc w:val="left"/>
        <w:rPr>
          <w:lang w:eastAsia="zh-CN"/>
        </w:rPr>
        <w:sectPr w:rsidR="004D316F" w:rsidRPr="004D316F" w:rsidSect="0088734C">
          <w:type w:val="continuous"/>
          <w:pgSz w:w="11907" w:h="16840" w:code="9"/>
          <w:pgMar w:top="1418" w:right="720" w:bottom="1418" w:left="720" w:header="720" w:footer="720" w:gutter="0"/>
          <w:cols w:num="2" w:space="720"/>
          <w:titlePg/>
          <w:docGrid w:linePitch="360"/>
        </w:sectPr>
      </w:pPr>
    </w:p>
    <w:p w14:paraId="6795B7AF" w14:textId="77777777" w:rsidR="00620770" w:rsidRPr="0060711C" w:rsidRDefault="00620770" w:rsidP="0060711C">
      <w:pPr>
        <w:autoSpaceDE w:val="0"/>
        <w:autoSpaceDN w:val="0"/>
        <w:adjustRightInd w:val="0"/>
        <w:spacing w:after="0" w:line="240" w:lineRule="auto"/>
        <w:rPr>
          <w:rFonts w:cs="Calibri"/>
        </w:rPr>
      </w:pPr>
    </w:p>
    <w:sectPr w:rsidR="00620770" w:rsidRPr="0060711C" w:rsidSect="0088734C">
      <w:type w:val="continuous"/>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EA1B2B5" w14:textId="77777777" w:rsidR="00D92011" w:rsidRDefault="00D92011" w:rsidP="001D3718">
      <w:pPr>
        <w:spacing w:after="0" w:line="240" w:lineRule="auto"/>
      </w:pPr>
      <w:r>
        <w:separator/>
      </w:r>
    </w:p>
  </w:endnote>
  <w:endnote w:type="continuationSeparator" w:id="0">
    <w:p w14:paraId="6722802B" w14:textId="77777777" w:rsidR="00D92011" w:rsidRDefault="00D9201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unicode">
    <w:altName w:val="Times New Roman"/>
    <w:panose1 w:val="020B0604020202020204"/>
    <w:charset w:val="00"/>
    <w:family w:val="auto"/>
    <w:pitch w:val="variable"/>
    <w:sig w:usb0="00000087" w:usb1="5000E4FF" w:usb2="00008004" w:usb3="00000000" w:csb0="8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D7C4645" w14:textId="3CD8C11D" w:rsidR="004D3498" w:rsidRPr="00492DC6" w:rsidRDefault="001B4751" w:rsidP="00937736">
    <w:pPr>
      <w:pStyle w:val="Footer"/>
      <w:tabs>
        <w:tab w:val="clear" w:pos="4680"/>
        <w:tab w:val="center" w:pos="4395"/>
      </w:tabs>
      <w:jc w:val="center"/>
      <w:rPr>
        <w:sz w:val="18"/>
        <w:szCs w:val="18"/>
      </w:rPr>
    </w:pPr>
    <w:r w:rsidRPr="001B4751">
      <w:rPr>
        <w:rFonts w:ascii="Times New Roman" w:hAnsi="Times New Roman"/>
        <w:i/>
        <w:noProof/>
        <w:sz w:val="18"/>
        <w:szCs w:val="18"/>
      </w:rPr>
      <w:t>Christina Purwanti</w:t>
    </w:r>
    <w:r w:rsidR="004D3498" w:rsidRPr="00492DC6">
      <w:rPr>
        <w:rFonts w:ascii="Times New Roman" w:hAnsi="Times New Roman"/>
        <w:i/>
        <w:noProof/>
        <w:sz w:val="18"/>
        <w:szCs w:val="18"/>
      </w:rPr>
      <w:t xml:space="preserve"> et.al (</w:t>
    </w:r>
    <w:r w:rsidRPr="001B4751">
      <w:rPr>
        <w:rFonts w:ascii="Times New Roman" w:hAnsi="Times New Roman"/>
        <w:i/>
        <w:noProof/>
        <w:sz w:val="18"/>
        <w:szCs w:val="18"/>
      </w:rPr>
      <w:t>Linguistic Ambivalence in Contemporary</w:t>
    </w:r>
    <w:r w:rsidR="004D3498" w:rsidRPr="00492DC6">
      <w:rPr>
        <w:rFonts w:ascii="Times New Roman" w:hAnsi="Times New Roman"/>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4A69453" w14:textId="28A57EB0" w:rsidR="00A25627" w:rsidRPr="00492DC6" w:rsidRDefault="001B4751" w:rsidP="00937736">
    <w:pPr>
      <w:pStyle w:val="Footer"/>
      <w:tabs>
        <w:tab w:val="clear" w:pos="4680"/>
        <w:tab w:val="clear" w:pos="9360"/>
        <w:tab w:val="center" w:pos="4395"/>
        <w:tab w:val="right" w:pos="8788"/>
      </w:tabs>
      <w:jc w:val="center"/>
      <w:rPr>
        <w:rFonts w:ascii="Times New Roman" w:hAnsi="Times New Roman"/>
        <w:sz w:val="18"/>
        <w:szCs w:val="18"/>
      </w:rPr>
    </w:pPr>
    <w:r w:rsidRPr="001B4751">
      <w:rPr>
        <w:rFonts w:ascii="Times New Roman" w:hAnsi="Times New Roman"/>
        <w:i/>
        <w:noProof/>
        <w:sz w:val="18"/>
        <w:szCs w:val="18"/>
      </w:rPr>
      <w:t>Christina Purwanti</w:t>
    </w:r>
    <w:r w:rsidRPr="00492DC6">
      <w:rPr>
        <w:rFonts w:ascii="Times New Roman" w:hAnsi="Times New Roman"/>
        <w:i/>
        <w:noProof/>
        <w:sz w:val="18"/>
        <w:szCs w:val="18"/>
      </w:rPr>
      <w:t xml:space="preserve"> et.al (</w:t>
    </w:r>
    <w:r w:rsidRPr="001B4751">
      <w:rPr>
        <w:rFonts w:ascii="Times New Roman" w:hAnsi="Times New Roman"/>
        <w:i/>
        <w:noProof/>
        <w:sz w:val="18"/>
        <w:szCs w:val="18"/>
      </w:rPr>
      <w:t>Linguistic Ambivalence in Contemporary</w:t>
    </w:r>
    <w:r w:rsidRPr="00492DC6">
      <w:rPr>
        <w:rFonts w:ascii="Times New Roman" w:hAnsi="Times New Roman"/>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3EF6466" w14:textId="3B330BED" w:rsidR="000A26F5" w:rsidRPr="000A26F5" w:rsidRDefault="00B456B2">
    <w:pPr>
      <w:pStyle w:val="Footer"/>
      <w:rPr>
        <w:i/>
        <w:sz w:val="18"/>
        <w:szCs w:val="18"/>
      </w:rPr>
    </w:pPr>
    <w:r w:rsidRPr="00B456B2">
      <w:rPr>
        <w:i/>
        <w:sz w:val="18"/>
        <w:szCs w:val="18"/>
      </w:rPr>
      <w:t>http://dx.doi.org/10.17977/um048v32i1p</w:t>
    </w:r>
    <w:r w:rsidR="00334EF1">
      <w:rPr>
        <w:i/>
        <w:sz w:val="18"/>
        <w:szCs w:val="18"/>
      </w:rPr>
      <w:t>117</w:t>
    </w:r>
    <w:r w:rsidRPr="00B456B2">
      <w:rPr>
        <w:i/>
        <w:sz w:val="18"/>
        <w:szCs w:val="18"/>
      </w:rPr>
      <w:t>-</w:t>
    </w:r>
    <w:r w:rsidR="00334EF1">
      <w:rPr>
        <w:i/>
        <w:sz w:val="18"/>
        <w:szCs w:val="18"/>
      </w:rPr>
      <w:t>127</w:t>
    </w:r>
    <w:r w:rsidR="000A26F5" w:rsidRPr="000A26F5">
      <w:rPr>
        <w: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7A53C59" w14:textId="77777777" w:rsidR="00D92011" w:rsidRDefault="00D92011" w:rsidP="001D3718">
      <w:pPr>
        <w:spacing w:after="0" w:line="240" w:lineRule="auto"/>
      </w:pPr>
      <w:r>
        <w:separator/>
      </w:r>
    </w:p>
  </w:footnote>
  <w:footnote w:type="continuationSeparator" w:id="0">
    <w:p w14:paraId="7B14DAC1" w14:textId="77777777" w:rsidR="00D92011" w:rsidRDefault="00D92011"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EECCD9D" w14:textId="77777777" w:rsidR="00A25627" w:rsidRPr="00F719F2" w:rsidRDefault="00A25627" w:rsidP="0099587C">
    <w:pPr>
      <w:pStyle w:val="Header"/>
      <w:tabs>
        <w:tab w:val="clear" w:pos="4111"/>
        <w:tab w:val="clear" w:pos="8789"/>
        <w:tab w:val="center" w:pos="4395"/>
        <w:tab w:val="right" w:pos="8788"/>
      </w:tabs>
      <w:jc w:val="center"/>
      <w:rPr>
        <w:lang w:val="id-ID"/>
      </w:rPr>
    </w:pPr>
    <w:r w:rsidRPr="00024A44">
      <w:rPr>
        <w:sz w:val="22"/>
      </w:rPr>
      <w:fldChar w:fldCharType="begin"/>
    </w:r>
    <w:r w:rsidRPr="00024A44">
      <w:rPr>
        <w:sz w:val="22"/>
      </w:rPr>
      <w:instrText xml:space="preserve"> PAGE   \* MERGEFORMAT </w:instrText>
    </w:r>
    <w:r w:rsidRPr="00024A44">
      <w:rPr>
        <w:sz w:val="22"/>
      </w:rPr>
      <w:fldChar w:fldCharType="separate"/>
    </w:r>
    <w:r w:rsidR="007A2F8A">
      <w:rPr>
        <w:noProof/>
        <w:sz w:val="22"/>
      </w:rPr>
      <w:t>2</w:t>
    </w:r>
    <w:r w:rsidRPr="00024A44">
      <w:rPr>
        <w:noProof/>
        <w:sz w:val="22"/>
      </w:rPr>
      <w:fldChar w:fldCharType="end"/>
    </w:r>
    <w:r w:rsidR="0099587C">
      <w:rPr>
        <w:noProof/>
      </w:rPr>
      <w:tab/>
    </w:r>
    <w:proofErr w:type="spellStart"/>
    <w:r w:rsidR="00E67B0A" w:rsidRPr="00E67B0A">
      <w:t>Jurnal</w:t>
    </w:r>
    <w:proofErr w:type="spellEnd"/>
    <w:r w:rsidR="00E67B0A" w:rsidRPr="00E67B0A">
      <w:t xml:space="preserve"> </w:t>
    </w:r>
    <w:proofErr w:type="spellStart"/>
    <w:r w:rsidR="00E67B0A" w:rsidRPr="00E67B0A">
      <w:t>Ilmu</w:t>
    </w:r>
    <w:proofErr w:type="spellEnd"/>
    <w:r w:rsidR="00E67B0A" w:rsidRPr="00E67B0A">
      <w:t xml:space="preserve"> Pendidikan (JIP)</w:t>
    </w:r>
    <w:r>
      <w:rPr>
        <w:noProof/>
      </w:rPr>
      <w:tab/>
    </w:r>
    <w:r w:rsidR="004D316F" w:rsidRPr="004D316F">
      <w:t>ISSN: 0215-9643</w:t>
    </w:r>
  </w:p>
  <w:p w14:paraId="0D98E245" w14:textId="08DDFD34" w:rsidR="00C0267B" w:rsidRPr="00A25627" w:rsidRDefault="004D316F" w:rsidP="00937736">
    <w:pPr>
      <w:pStyle w:val="Header"/>
      <w:tabs>
        <w:tab w:val="clear" w:pos="4111"/>
        <w:tab w:val="center" w:pos="4395"/>
      </w:tabs>
      <w:jc w:val="center"/>
    </w:pPr>
    <w:r>
      <w:tab/>
    </w:r>
    <w:r w:rsidR="00D80003" w:rsidRPr="00B456B2">
      <w:t>Vol. 32, Issue 1, June 2026</w:t>
    </w:r>
    <w:r w:rsidR="00D80003" w:rsidRPr="005E2CF0">
      <w:t xml:space="preserve">, pp. </w:t>
    </w:r>
    <w:r w:rsidR="00D80003">
      <w:t>117</w:t>
    </w:r>
    <w:r w:rsidR="00D80003" w:rsidRPr="005E2CF0">
      <w:t>-</w:t>
    </w:r>
    <w:r w:rsidR="00D80003">
      <w:t>127</w:t>
    </w:r>
    <w:r w:rsidRPr="004D316F">
      <w:t xml:space="preserve"> </w:t>
    </w:r>
    <w:r>
      <w:tab/>
    </w:r>
    <w:r w:rsidRPr="004D316F">
      <w:t>e-ISSN: 2442-86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8A33161" w14:textId="77777777" w:rsidR="005E2CF0" w:rsidRPr="00024A44" w:rsidRDefault="004D316F" w:rsidP="00116777">
    <w:pPr>
      <w:pStyle w:val="Header"/>
      <w:tabs>
        <w:tab w:val="clear" w:pos="4111"/>
        <w:tab w:val="clear" w:pos="8789"/>
        <w:tab w:val="center" w:pos="4395"/>
        <w:tab w:val="right" w:pos="8788"/>
      </w:tabs>
      <w:jc w:val="center"/>
      <w:rPr>
        <w:sz w:val="22"/>
      </w:rPr>
    </w:pPr>
    <w:r w:rsidRPr="004D316F">
      <w:t>ISSN: 0215-9643</w:t>
    </w:r>
    <w:r w:rsidR="0099587C">
      <w:tab/>
    </w:r>
    <w:proofErr w:type="spellStart"/>
    <w:r w:rsidR="00E67B0A" w:rsidRPr="00E67B0A">
      <w:t>Jurnal</w:t>
    </w:r>
    <w:proofErr w:type="spellEnd"/>
    <w:r w:rsidR="00E67B0A" w:rsidRPr="00E67B0A">
      <w:t xml:space="preserve"> </w:t>
    </w:r>
    <w:proofErr w:type="spellStart"/>
    <w:r w:rsidR="00E67B0A" w:rsidRPr="00E67B0A">
      <w:t>Ilmu</w:t>
    </w:r>
    <w:proofErr w:type="spellEnd"/>
    <w:r w:rsidR="00E67B0A" w:rsidRPr="00E67B0A">
      <w:t xml:space="preserve"> Pendidikan (JIP)</w:t>
    </w:r>
    <w:r w:rsidR="004D3498">
      <w:rPr>
        <w:noProof/>
      </w:rPr>
      <w:tab/>
    </w:r>
    <w:r w:rsidR="005E2CF0" w:rsidRPr="00024A44">
      <w:rPr>
        <w:sz w:val="22"/>
      </w:rPr>
      <w:fldChar w:fldCharType="begin"/>
    </w:r>
    <w:r w:rsidR="005E2CF0" w:rsidRPr="00024A44">
      <w:rPr>
        <w:sz w:val="22"/>
      </w:rPr>
      <w:instrText xml:space="preserve"> PAGE   \* MERGEFORMAT </w:instrText>
    </w:r>
    <w:r w:rsidR="005E2CF0" w:rsidRPr="00024A44">
      <w:rPr>
        <w:sz w:val="22"/>
      </w:rPr>
      <w:fldChar w:fldCharType="separate"/>
    </w:r>
    <w:r w:rsidR="007A2F8A">
      <w:rPr>
        <w:noProof/>
        <w:sz w:val="22"/>
      </w:rPr>
      <w:t>3</w:t>
    </w:r>
    <w:r w:rsidR="005E2CF0" w:rsidRPr="00024A44">
      <w:rPr>
        <w:noProof/>
        <w:sz w:val="22"/>
      </w:rPr>
      <w:fldChar w:fldCharType="end"/>
    </w:r>
  </w:p>
  <w:p w14:paraId="77A9FD93" w14:textId="1778284B" w:rsidR="005E2CF0" w:rsidRPr="005E2CF0" w:rsidRDefault="00116777" w:rsidP="00116777">
    <w:pPr>
      <w:pStyle w:val="Header"/>
      <w:jc w:val="center"/>
      <w:rPr>
        <w:szCs w:val="16"/>
      </w:rPr>
    </w:pPr>
    <w:r w:rsidRPr="004D316F">
      <w:t>e-ISSN: 2442-8655</w:t>
    </w:r>
    <w:r>
      <w:tab/>
      <w:t xml:space="preserve">         </w:t>
    </w:r>
    <w:r w:rsidR="00D80003" w:rsidRPr="00B456B2">
      <w:t>Vol. 32, Issue 1, June 2026</w:t>
    </w:r>
    <w:r w:rsidR="00D80003" w:rsidRPr="005E2CF0">
      <w:t xml:space="preserve">, pp. </w:t>
    </w:r>
    <w:r w:rsidR="00D80003">
      <w:t>117</w:t>
    </w:r>
    <w:r w:rsidR="00D80003" w:rsidRPr="005E2CF0">
      <w:t>-</w:t>
    </w:r>
    <w:r w:rsidR="00D80003">
      <w:t>127</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0441219" w14:textId="77777777" w:rsidR="00A25627" w:rsidRPr="00F719F2" w:rsidRDefault="004F4AAB" w:rsidP="00116777">
    <w:pPr>
      <w:pStyle w:val="Header"/>
      <w:tabs>
        <w:tab w:val="clear" w:pos="8789"/>
        <w:tab w:val="right" w:pos="8788"/>
      </w:tabs>
      <w:jc w:val="center"/>
      <w:rPr>
        <w:lang w:val="id-ID"/>
      </w:rPr>
    </w:pPr>
    <w:proofErr w:type="spellStart"/>
    <w:r w:rsidRPr="004F4AAB">
      <w:t>Jurnal</w:t>
    </w:r>
    <w:proofErr w:type="spellEnd"/>
    <w:r w:rsidRPr="004F4AAB">
      <w:t xml:space="preserve"> </w:t>
    </w:r>
    <w:proofErr w:type="spellStart"/>
    <w:r w:rsidRPr="004F4AAB">
      <w:t>Ilmu</w:t>
    </w:r>
    <w:proofErr w:type="spellEnd"/>
    <w:r w:rsidRPr="004F4AAB">
      <w:t xml:space="preserve"> Pendidikan (JIP)</w:t>
    </w:r>
    <w:r>
      <w:tab/>
    </w:r>
    <w:r w:rsidR="00684FEA">
      <w:tab/>
    </w:r>
    <w:r w:rsidR="004D316F" w:rsidRPr="004D316F">
      <w:t>ISSN: 0215-9643    e-ISSN: 2442-8655</w:t>
    </w:r>
  </w:p>
  <w:p w14:paraId="4E7704E0" w14:textId="2B9A8604" w:rsidR="00A25627" w:rsidRPr="00024A44" w:rsidRDefault="00B456B2" w:rsidP="00116777">
    <w:pPr>
      <w:pStyle w:val="Header"/>
      <w:tabs>
        <w:tab w:val="clear" w:pos="8789"/>
        <w:tab w:val="right" w:pos="8788"/>
      </w:tabs>
      <w:jc w:val="center"/>
    </w:pPr>
    <w:r w:rsidRPr="00B456B2">
      <w:t>Vol. 32, Issue 1, June 2026</w:t>
    </w:r>
    <w:r w:rsidR="00A25627" w:rsidRPr="005E2CF0">
      <w:t xml:space="preserve">, pp. </w:t>
    </w:r>
    <w:r w:rsidR="00D80003">
      <w:t>117</w:t>
    </w:r>
    <w:r w:rsidR="00A25627" w:rsidRPr="005E2CF0">
      <w:t>-</w:t>
    </w:r>
    <w:r w:rsidR="00D80003">
      <w:t>127</w:t>
    </w:r>
    <w:r w:rsidR="00A25627">
      <w:tab/>
    </w:r>
    <w:r w:rsidR="00A25627">
      <w:tab/>
    </w:r>
    <w:r w:rsidR="00A25627" w:rsidRPr="00024A44">
      <w:rPr>
        <w:sz w:val="22"/>
      </w:rPr>
      <w:fldChar w:fldCharType="begin"/>
    </w:r>
    <w:r w:rsidR="00A25627" w:rsidRPr="00024A44">
      <w:rPr>
        <w:sz w:val="22"/>
      </w:rPr>
      <w:instrText xml:space="preserve"> PAGE   \* MERGEFORMAT </w:instrText>
    </w:r>
    <w:r w:rsidR="00A25627" w:rsidRPr="00024A44">
      <w:rPr>
        <w:sz w:val="22"/>
      </w:rPr>
      <w:fldChar w:fldCharType="separate"/>
    </w:r>
    <w:r w:rsidR="007A2F8A">
      <w:rPr>
        <w:noProof/>
        <w:sz w:val="22"/>
      </w:rPr>
      <w:t>1</w:t>
    </w:r>
    <w:r w:rsidR="00A25627" w:rsidRPr="00024A44">
      <w:rPr>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4" w15:restartNumberingAfterBreak="0">
    <w:nsid w:val="6C402C58"/>
    <w:multiLevelType w:val="hybridMultilevel"/>
    <w:tmpl w:val="A14E9E24"/>
    <w:lvl w:ilvl="0" w:tplc="EA4032B4">
      <w:start w:val="1"/>
      <w:numFmt w:val="decimal"/>
      <w:pStyle w:val="figurecaption"/>
      <w:lvlText w:val="Fig. %1."/>
      <w:lvlJc w:val="left"/>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6CD32DA8"/>
    <w:multiLevelType w:val="singleLevel"/>
    <w:tmpl w:val="F39C6EF2"/>
    <w:lvl w:ilvl="0">
      <w:start w:val="1"/>
      <w:numFmt w:val="decimal"/>
      <w:pStyle w:val="tablehead"/>
      <w:lvlText w:val="Table %1. "/>
      <w:lvlJc w:val="left"/>
      <w:pPr>
        <w:tabs>
          <w:tab w:val="num" w:pos="1080"/>
        </w:tabs>
        <w:ind w:left="0" w:firstLine="0"/>
      </w:pPr>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43611196">
    <w:abstractNumId w:val="1"/>
  </w:num>
  <w:num w:numId="2" w16cid:durableId="1268005179">
    <w:abstractNumId w:val="4"/>
  </w:num>
  <w:num w:numId="3" w16cid:durableId="341972394">
    <w:abstractNumId w:val="2"/>
  </w:num>
  <w:num w:numId="4" w16cid:durableId="1956404001">
    <w:abstractNumId w:val="3"/>
  </w:num>
  <w:num w:numId="5" w16cid:durableId="199437649">
    <w:abstractNumId w:val="5"/>
  </w:num>
  <w:num w:numId="6" w16cid:durableId="1881477637">
    <w:abstractNumId w:val="6"/>
  </w:num>
  <w:num w:numId="7" w16cid:durableId="18120413">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0"/>
  <w:proofState w:spelling="clean"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qQUAYMLHgiwAAAA="/>
  </w:docVars>
  <w:rsids>
    <w:rsidRoot w:val="000C3DDA"/>
    <w:rsid w:val="00024A44"/>
    <w:rsid w:val="00040E74"/>
    <w:rsid w:val="00044CA8"/>
    <w:rsid w:val="0007464A"/>
    <w:rsid w:val="0007604B"/>
    <w:rsid w:val="0008424F"/>
    <w:rsid w:val="000A26F5"/>
    <w:rsid w:val="000A2FD8"/>
    <w:rsid w:val="000C3DDA"/>
    <w:rsid w:val="000E586B"/>
    <w:rsid w:val="00116777"/>
    <w:rsid w:val="00141C76"/>
    <w:rsid w:val="00142C0F"/>
    <w:rsid w:val="00161E06"/>
    <w:rsid w:val="00164AA9"/>
    <w:rsid w:val="001812B4"/>
    <w:rsid w:val="001A7174"/>
    <w:rsid w:val="001B4751"/>
    <w:rsid w:val="001D3718"/>
    <w:rsid w:val="001D4870"/>
    <w:rsid w:val="00201F81"/>
    <w:rsid w:val="002059BF"/>
    <w:rsid w:val="00237154"/>
    <w:rsid w:val="0027672B"/>
    <w:rsid w:val="00283EF6"/>
    <w:rsid w:val="00284735"/>
    <w:rsid w:val="002D5AE6"/>
    <w:rsid w:val="002E5062"/>
    <w:rsid w:val="002F29F4"/>
    <w:rsid w:val="002F659D"/>
    <w:rsid w:val="00302CF4"/>
    <w:rsid w:val="00313BD4"/>
    <w:rsid w:val="0031720F"/>
    <w:rsid w:val="00334EF1"/>
    <w:rsid w:val="00341680"/>
    <w:rsid w:val="0035489D"/>
    <w:rsid w:val="00360BE3"/>
    <w:rsid w:val="00363634"/>
    <w:rsid w:val="00386A14"/>
    <w:rsid w:val="003C7559"/>
    <w:rsid w:val="003E54A5"/>
    <w:rsid w:val="00467DB0"/>
    <w:rsid w:val="00492DC6"/>
    <w:rsid w:val="00496EDE"/>
    <w:rsid w:val="004C398D"/>
    <w:rsid w:val="004D316F"/>
    <w:rsid w:val="004D3498"/>
    <w:rsid w:val="004D3E53"/>
    <w:rsid w:val="004E6105"/>
    <w:rsid w:val="004F15D2"/>
    <w:rsid w:val="004F4AAB"/>
    <w:rsid w:val="005020E9"/>
    <w:rsid w:val="00512A3D"/>
    <w:rsid w:val="00530B39"/>
    <w:rsid w:val="00537B9A"/>
    <w:rsid w:val="0057298D"/>
    <w:rsid w:val="005A433C"/>
    <w:rsid w:val="005C2462"/>
    <w:rsid w:val="005E2CF0"/>
    <w:rsid w:val="005E63A3"/>
    <w:rsid w:val="0060651D"/>
    <w:rsid w:val="0060711C"/>
    <w:rsid w:val="00617001"/>
    <w:rsid w:val="00620770"/>
    <w:rsid w:val="00620E28"/>
    <w:rsid w:val="006329F9"/>
    <w:rsid w:val="006419EF"/>
    <w:rsid w:val="00652478"/>
    <w:rsid w:val="00652568"/>
    <w:rsid w:val="0065280A"/>
    <w:rsid w:val="00684FEA"/>
    <w:rsid w:val="006932A5"/>
    <w:rsid w:val="00696D73"/>
    <w:rsid w:val="006C30E1"/>
    <w:rsid w:val="006C49F7"/>
    <w:rsid w:val="006D0A42"/>
    <w:rsid w:val="006E3FE1"/>
    <w:rsid w:val="006F04CD"/>
    <w:rsid w:val="006F6871"/>
    <w:rsid w:val="00755C01"/>
    <w:rsid w:val="00755CE9"/>
    <w:rsid w:val="00756F93"/>
    <w:rsid w:val="00773423"/>
    <w:rsid w:val="00792D7E"/>
    <w:rsid w:val="007A2F8A"/>
    <w:rsid w:val="007C7377"/>
    <w:rsid w:val="007E3DB0"/>
    <w:rsid w:val="007F476A"/>
    <w:rsid w:val="00806396"/>
    <w:rsid w:val="008103D2"/>
    <w:rsid w:val="00812FA6"/>
    <w:rsid w:val="00856998"/>
    <w:rsid w:val="00882EAA"/>
    <w:rsid w:val="0088734C"/>
    <w:rsid w:val="008D5901"/>
    <w:rsid w:val="008D7EDA"/>
    <w:rsid w:val="008E54D7"/>
    <w:rsid w:val="00926D08"/>
    <w:rsid w:val="00937736"/>
    <w:rsid w:val="009449D8"/>
    <w:rsid w:val="00951AED"/>
    <w:rsid w:val="009811DD"/>
    <w:rsid w:val="009832BA"/>
    <w:rsid w:val="0099587C"/>
    <w:rsid w:val="009B30CE"/>
    <w:rsid w:val="009B6995"/>
    <w:rsid w:val="009C2430"/>
    <w:rsid w:val="009D10B1"/>
    <w:rsid w:val="009D348E"/>
    <w:rsid w:val="00A03FB9"/>
    <w:rsid w:val="00A068F6"/>
    <w:rsid w:val="00A25627"/>
    <w:rsid w:val="00A37FA3"/>
    <w:rsid w:val="00A46EF6"/>
    <w:rsid w:val="00A675E4"/>
    <w:rsid w:val="00AC0ABA"/>
    <w:rsid w:val="00AE2FC2"/>
    <w:rsid w:val="00AF154D"/>
    <w:rsid w:val="00B049A9"/>
    <w:rsid w:val="00B3474F"/>
    <w:rsid w:val="00B456B2"/>
    <w:rsid w:val="00B73065"/>
    <w:rsid w:val="00BA5995"/>
    <w:rsid w:val="00BB2C55"/>
    <w:rsid w:val="00C0267B"/>
    <w:rsid w:val="00C27DC7"/>
    <w:rsid w:val="00C33350"/>
    <w:rsid w:val="00C43852"/>
    <w:rsid w:val="00C61423"/>
    <w:rsid w:val="00C7557D"/>
    <w:rsid w:val="00CA4070"/>
    <w:rsid w:val="00CB0C21"/>
    <w:rsid w:val="00CE747C"/>
    <w:rsid w:val="00D00FD0"/>
    <w:rsid w:val="00D03C2E"/>
    <w:rsid w:val="00D03D05"/>
    <w:rsid w:val="00D1474E"/>
    <w:rsid w:val="00D407BE"/>
    <w:rsid w:val="00D5628A"/>
    <w:rsid w:val="00D60ADF"/>
    <w:rsid w:val="00D73F08"/>
    <w:rsid w:val="00D80003"/>
    <w:rsid w:val="00D92011"/>
    <w:rsid w:val="00DD77C7"/>
    <w:rsid w:val="00E224B8"/>
    <w:rsid w:val="00E32091"/>
    <w:rsid w:val="00E42BA0"/>
    <w:rsid w:val="00E67B0A"/>
    <w:rsid w:val="00E900FD"/>
    <w:rsid w:val="00E931B3"/>
    <w:rsid w:val="00EA6E86"/>
    <w:rsid w:val="00EB4862"/>
    <w:rsid w:val="00EF06E6"/>
    <w:rsid w:val="00EF76C5"/>
    <w:rsid w:val="00F427DE"/>
    <w:rsid w:val="00F42A19"/>
    <w:rsid w:val="00F46038"/>
    <w:rsid w:val="00F53482"/>
    <w:rsid w:val="00F54852"/>
    <w:rsid w:val="00F63E66"/>
    <w:rsid w:val="00F719F2"/>
    <w:rsid w:val="00F76EFB"/>
    <w:rsid w:val="00FA223A"/>
    <w:rsid w:val="00FA6E76"/>
    <w:rsid w:val="00FB194F"/>
    <w:rsid w:val="00FD4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91BA35"/>
  <w15:docId w15:val="{825402DB-43CC-AE47-97D9-3DF0F944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FD4D2E"/>
    <w:pPr>
      <w:keepNext/>
      <w:keepLines/>
      <w:numPr>
        <w:numId w:val="3"/>
      </w:numPr>
      <w:tabs>
        <w:tab w:val="left" w:pos="216"/>
      </w:tabs>
      <w:spacing w:before="360" w:after="80" w:line="240" w:lineRule="auto"/>
      <w:ind w:firstLine="0"/>
      <w:outlineLvl w:val="0"/>
    </w:pPr>
    <w:rPr>
      <w:rFonts w:ascii="Times New Roman" w:eastAsia="MS Mincho" w:hAnsi="Times New Roman"/>
      <w:b/>
      <w:noProof/>
      <w:szCs w:val="20"/>
    </w:rPr>
  </w:style>
  <w:style w:type="paragraph" w:styleId="Heading2">
    <w:name w:val="heading 2"/>
    <w:basedOn w:val="Normal"/>
    <w:next w:val="Normal"/>
    <w:link w:val="Heading2Char"/>
    <w:uiPriority w:val="99"/>
    <w:qFormat/>
    <w:rsid w:val="00201F81"/>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951AED"/>
    <w:pPr>
      <w:suppressAutoHyphens/>
      <w:spacing w:line="200" w:lineRule="exact"/>
      <w:jc w:val="center"/>
    </w:pPr>
    <w:rPr>
      <w:rFonts w:ascii="Times New Roman" w:eastAsia="SimSun" w:hAnsi="Times New Roman"/>
      <w:i/>
      <w:noProof/>
      <w:sz w:val="18"/>
    </w:rPr>
  </w:style>
  <w:style w:type="paragraph" w:customStyle="1" w:styleId="Author">
    <w:name w:val="Author"/>
    <w:next w:val="Normal"/>
    <w:rsid w:val="00951AED"/>
    <w:pPr>
      <w:keepNext/>
      <w:suppressAutoHyphens/>
      <w:spacing w:after="160" w:line="300" w:lineRule="exact"/>
      <w:ind w:right="2"/>
      <w:jc w:val="center"/>
    </w:pPr>
    <w:rPr>
      <w:rFonts w:ascii="Times New Roman" w:eastAsia="SimSun" w:hAnsi="Times New Roman"/>
      <w:noProof/>
      <w:sz w:val="22"/>
      <w:szCs w:val="22"/>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JIP">
    <w:name w:val="Title JIP"/>
    <w:next w:val="Author"/>
    <w:autoRedefine/>
    <w:rsid w:val="00283EF6"/>
    <w:pPr>
      <w:suppressAutoHyphens/>
      <w:spacing w:after="240" w:line="400" w:lineRule="exact"/>
    </w:pPr>
    <w:rPr>
      <w:rFonts w:ascii="Times New Roman" w:eastAsia="SimSun" w:hAnsi="Times New Roman"/>
      <w:sz w:val="34"/>
    </w:rPr>
  </w:style>
  <w:style w:type="paragraph" w:customStyle="1" w:styleId="AbstractHead">
    <w:name w:val="AbstractHead"/>
    <w:rsid w:val="006419EF"/>
    <w:rPr>
      <w:rFonts w:ascii="Times New Roman" w:eastAsia="Times New Roman" w:hAnsi="Times New Roman"/>
      <w:smallCaps/>
      <w:spacing w:val="24"/>
    </w:rPr>
  </w:style>
  <w:style w:type="paragraph" w:customStyle="1" w:styleId="AbstractText">
    <w:name w:val="AbstractText"/>
    <w:rsid w:val="00201F81"/>
    <w:pPr>
      <w:spacing w:after="80" w:line="200" w:lineRule="exact"/>
      <w:jc w:val="both"/>
    </w:pPr>
    <w:rPr>
      <w:rFonts w:ascii="Times New Roman" w:eastAsia="Times New Roman" w:hAnsi="Times New Roman"/>
    </w:rPr>
  </w:style>
  <w:style w:type="paragraph" w:customStyle="1" w:styleId="Articlehistory">
    <w:name w:val="Articlehistory"/>
    <w:rsid w:val="00BB2C55"/>
    <w:pPr>
      <w:spacing w:line="200" w:lineRule="exact"/>
    </w:pPr>
    <w:rPr>
      <w:rFonts w:ascii="Times New Roman" w:eastAsia="Times New Roman" w:hAnsi="Times New Roman"/>
      <w:i/>
      <w:sz w:val="14"/>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BB2C55"/>
    <w:pPr>
      <w:spacing w:line="200" w:lineRule="exact"/>
    </w:pPr>
    <w:rPr>
      <w:rFonts w:ascii="Times New Roman" w:eastAsia="Times New Roman" w:hAnsi="Times New Roman"/>
      <w:i/>
      <w:sz w:val="14"/>
    </w:rPr>
  </w:style>
  <w:style w:type="paragraph" w:customStyle="1" w:styleId="KeywordHead">
    <w:name w:val="KeywordHead"/>
    <w:next w:val="Keyword"/>
    <w:rsid w:val="00BB2C55"/>
    <w:pPr>
      <w:spacing w:line="200" w:lineRule="exact"/>
    </w:pPr>
    <w:rPr>
      <w:rFonts w:ascii="Times New Roman" w:eastAsia="Times New Roman" w:hAnsi="Times New Roman"/>
      <w:b/>
      <w:i/>
      <w:noProof/>
      <w:sz w:val="14"/>
    </w:rPr>
  </w:style>
  <w:style w:type="character" w:customStyle="1" w:styleId="Heading1Char">
    <w:name w:val="Heading 1 Char"/>
    <w:link w:val="Heading1"/>
    <w:uiPriority w:val="99"/>
    <w:rsid w:val="00FD4D2E"/>
    <w:rPr>
      <w:rFonts w:ascii="Times New Roman" w:eastAsia="MS Mincho" w:hAnsi="Times New Roman"/>
      <w:b/>
      <w:noProof/>
      <w:sz w:val="22"/>
    </w:rPr>
  </w:style>
  <w:style w:type="character" w:customStyle="1" w:styleId="Heading2Char">
    <w:name w:val="Heading 2 Char"/>
    <w:link w:val="Heading2"/>
    <w:uiPriority w:val="99"/>
    <w:rsid w:val="00201F81"/>
    <w:rPr>
      <w:rFonts w:ascii="Times New Roman" w:eastAsia="MS Mincho" w:hAnsi="Times New Roman"/>
      <w:i/>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styleId="BodyText">
    <w:name w:val="Body Text"/>
    <w:basedOn w:val="Normal"/>
    <w:link w:val="BodyTextChar"/>
    <w:uiPriority w:val="99"/>
    <w:rsid w:val="009832BA"/>
    <w:pPr>
      <w:tabs>
        <w:tab w:val="left" w:pos="288"/>
      </w:tabs>
      <w:spacing w:after="120" w:line="228" w:lineRule="auto"/>
      <w:ind w:firstLine="288"/>
      <w:jc w:val="both"/>
    </w:pPr>
    <w:rPr>
      <w:rFonts w:ascii="Times New Roman" w:eastAsia="MS Mincho" w:hAnsi="Times New Roman"/>
      <w:spacing w:val="-4"/>
      <w:szCs w:val="20"/>
    </w:rPr>
  </w:style>
  <w:style w:type="character" w:customStyle="1" w:styleId="BodyTextChar">
    <w:name w:val="Body Text Char"/>
    <w:link w:val="BodyText"/>
    <w:uiPriority w:val="99"/>
    <w:rsid w:val="009832BA"/>
    <w:rPr>
      <w:rFonts w:ascii="Times New Roman" w:eastAsia="MS Mincho" w:hAnsi="Times New Roman"/>
      <w:spacing w:val="-4"/>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2059BF"/>
    <w:pPr>
      <w:tabs>
        <w:tab w:val="center" w:pos="5670"/>
        <w:tab w:val="right" w:pos="8789"/>
      </w:tabs>
      <w:spacing w:before="240" w:after="240" w:line="216" w:lineRule="auto"/>
      <w:ind w:firstLine="397"/>
      <w:jc w:val="center"/>
    </w:pPr>
    <w:rPr>
      <w:rFonts w:ascii="Times New Roman" w:eastAsia="Times New Roman" w:hAnsi="Times New Roman" w:cs="Symbol"/>
      <w:sz w:val="20"/>
      <w:szCs w:val="20"/>
    </w:rPr>
  </w:style>
  <w:style w:type="paragraph" w:customStyle="1" w:styleId="figurecaption">
    <w:name w:val="figure caption"/>
    <w:rsid w:val="00D60ADF"/>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link w:val="referencesChar"/>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rPr>
  </w:style>
  <w:style w:type="paragraph" w:customStyle="1" w:styleId="tablefootnote">
    <w:name w:val="table footnote"/>
    <w:uiPriority w:val="99"/>
    <w:rsid w:val="00E931B3"/>
    <w:pPr>
      <w:numPr>
        <w:numId w:val="6"/>
      </w:numPr>
      <w:tabs>
        <w:tab w:val="left" w:pos="29"/>
      </w:tabs>
      <w:spacing w:before="60" w:after="30"/>
      <w:ind w:left="360"/>
    </w:pPr>
    <w:rPr>
      <w:rFonts w:ascii="Times New Roman" w:eastAsia="MS Mincho" w:hAnsi="Times New Roman"/>
      <w:sz w:val="16"/>
      <w:szCs w:val="12"/>
    </w:rPr>
  </w:style>
  <w:style w:type="paragraph" w:customStyle="1" w:styleId="tablehead">
    <w:name w:val="table head"/>
    <w:uiPriority w:val="99"/>
    <w:rsid w:val="00D60ADF"/>
    <w:pPr>
      <w:numPr>
        <w:numId w:val="5"/>
      </w:numPr>
      <w:tabs>
        <w:tab w:val="clear" w:pos="1080"/>
      </w:tabs>
      <w:spacing w:before="240" w:after="120"/>
      <w:jc w:val="center"/>
    </w:pPr>
    <w:rPr>
      <w:rFonts w:ascii="Times New Roman" w:eastAsia="Times New Roman" w:hAnsi="Times New Roman"/>
      <w:noProof/>
      <w:szCs w:val="16"/>
    </w:rPr>
  </w:style>
  <w:style w:type="paragraph" w:styleId="Header">
    <w:name w:val="header"/>
    <w:basedOn w:val="Normal"/>
    <w:link w:val="HeaderChar"/>
    <w:uiPriority w:val="99"/>
    <w:unhideWhenUsed/>
    <w:rsid w:val="00492DC6"/>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ColorfulShading-Accent1">
    <w:name w:val="Colorful Shading Accent 1"/>
    <w:basedOn w:val="TableNormal"/>
    <w:uiPriority w:val="71"/>
    <w:rsid w:val="00BB2C55"/>
    <w:rPr>
      <w:rFonts w:eastAsia="Times New Roman"/>
      <w:color w:val="000000"/>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rFonts w:cs="Times New Roman"/>
        <w:b/>
        <w:bCs/>
      </w:rPr>
      <w:tblPr/>
      <w:tcPr>
        <w:tcBorders>
          <w:top w:val="nil"/>
          <w:left w:val="nil"/>
          <w:bottom w:val="single" w:sz="24" w:space="0" w:color="ED7D31"/>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64378"/>
      </w:tcPr>
    </w:tblStylePr>
    <w:tblStylePr w:type="firstCol">
      <w:rPr>
        <w:rFonts w:cs="Times New Roman"/>
        <w:color w:val="FFFFFF"/>
      </w:rPr>
      <w:tblPr/>
      <w:tcPr>
        <w:tcBorders>
          <w:top w:val="nil"/>
          <w:left w:val="nil"/>
          <w:bottom w:val="nil"/>
          <w:right w:val="nil"/>
          <w:insideH w:val="single" w:sz="4" w:space="0" w:color="264378"/>
          <w:insideV w:val="nil"/>
        </w:tcBorders>
        <w:shd w:val="clear" w:color="auto" w:fill="264378"/>
      </w:tcPr>
    </w:tblStylePr>
    <w:tblStylePr w:type="lastCol">
      <w:rPr>
        <w:rFonts w:cs="Times New Roman"/>
        <w:color w:val="FFFFFF"/>
      </w:rPr>
      <w:tblPr/>
      <w:tcPr>
        <w:tcBorders>
          <w:top w:val="nil"/>
          <w:left w:val="nil"/>
          <w:bottom w:val="nil"/>
          <w:right w:val="nil"/>
          <w:insideH w:val="nil"/>
          <w:insideV w:val="nil"/>
        </w:tcBorders>
        <w:shd w:val="clear" w:color="auto" w:fill="264378"/>
      </w:tcPr>
    </w:tblStylePr>
    <w:tblStylePr w:type="band1Vert">
      <w:rPr>
        <w:rFonts w:cs="Times New Roman"/>
      </w:rPr>
      <w:tblPr/>
      <w:tcPr>
        <w:shd w:val="clear" w:color="auto" w:fill="B4C6E7"/>
      </w:tcPr>
    </w:tblStylePr>
    <w:tblStylePr w:type="band1Horz">
      <w:rPr>
        <w:rFonts w:cs="Times New Roman"/>
      </w:rPr>
      <w:tblPr/>
      <w:tcPr>
        <w:shd w:val="clear" w:color="auto" w:fill="A1B8E1"/>
      </w:tcPr>
    </w:tblStylePr>
    <w:tblStylePr w:type="neCell">
      <w:rPr>
        <w:rFonts w:cs="Times New Roman"/>
        <w:color w:val="000000"/>
      </w:rPr>
    </w:tblStylePr>
    <w:tblStylePr w:type="nwCell">
      <w:rPr>
        <w:rFonts w:cs="Times New Roman"/>
        <w:color w:val="000000"/>
      </w:rPr>
    </w:tblStylePr>
  </w:style>
  <w:style w:type="paragraph" w:customStyle="1" w:styleId="ArticlehistoryHead">
    <w:name w:val="ArticlehistoryHead"/>
    <w:basedOn w:val="Articlehistory"/>
    <w:qFormat/>
    <w:rsid w:val="00BB2C55"/>
    <w:pPr>
      <w:framePr w:hSpace="187" w:wrap="around" w:vAnchor="text" w:hAnchor="text" w:y="1"/>
      <w:suppressOverlap/>
    </w:pPr>
    <w:rPr>
      <w:b/>
      <w:i w:val="0"/>
    </w:rPr>
  </w:style>
  <w:style w:type="paragraph" w:customStyle="1" w:styleId="Default">
    <w:name w:val="Default"/>
    <w:rsid w:val="009D348E"/>
    <w:pPr>
      <w:autoSpaceDE w:val="0"/>
      <w:autoSpaceDN w:val="0"/>
      <w:adjustRightInd w:val="0"/>
    </w:pPr>
    <w:rPr>
      <w:rFonts w:cs="Calibri"/>
      <w:color w:val="000000"/>
      <w:sz w:val="24"/>
      <w:szCs w:val="24"/>
    </w:rPr>
  </w:style>
  <w:style w:type="paragraph" w:customStyle="1" w:styleId="Referensi">
    <w:name w:val="Referensi"/>
    <w:basedOn w:val="references"/>
    <w:link w:val="ReferensiChar"/>
    <w:qFormat/>
    <w:rsid w:val="00237154"/>
    <w:pPr>
      <w:numPr>
        <w:numId w:val="0"/>
      </w:numPr>
      <w:ind w:left="567" w:hanging="567"/>
    </w:pPr>
  </w:style>
  <w:style w:type="paragraph" w:styleId="BalloonText">
    <w:name w:val="Balloon Text"/>
    <w:basedOn w:val="Normal"/>
    <w:link w:val="BalloonTextChar"/>
    <w:uiPriority w:val="99"/>
    <w:semiHidden/>
    <w:unhideWhenUsed/>
    <w:rsid w:val="000E586B"/>
    <w:pPr>
      <w:spacing w:after="0" w:line="240" w:lineRule="auto"/>
    </w:pPr>
    <w:rPr>
      <w:rFonts w:ascii="Tahoma" w:hAnsi="Tahoma" w:cs="Tahoma"/>
      <w:sz w:val="16"/>
      <w:szCs w:val="16"/>
    </w:rPr>
  </w:style>
  <w:style w:type="character" w:customStyle="1" w:styleId="referencesChar">
    <w:name w:val="references Char"/>
    <w:link w:val="references"/>
    <w:uiPriority w:val="99"/>
    <w:rsid w:val="00237154"/>
    <w:rPr>
      <w:rFonts w:ascii="Times New Roman" w:eastAsia="Times New Roman" w:hAnsi="Times New Roman"/>
      <w:noProof/>
      <w:szCs w:val="16"/>
    </w:rPr>
  </w:style>
  <w:style w:type="character" w:customStyle="1" w:styleId="ReferensiChar">
    <w:name w:val="Referensi Char"/>
    <w:basedOn w:val="referencesChar"/>
    <w:link w:val="Referensi"/>
    <w:rsid w:val="00237154"/>
    <w:rPr>
      <w:rFonts w:ascii="Times New Roman" w:eastAsia="Times New Roman" w:hAnsi="Times New Roman"/>
      <w:noProof/>
      <w:szCs w:val="16"/>
    </w:rPr>
  </w:style>
  <w:style w:type="character" w:customStyle="1" w:styleId="BalloonTextChar">
    <w:name w:val="Balloon Text Char"/>
    <w:basedOn w:val="DefaultParagraphFont"/>
    <w:link w:val="BalloonText"/>
    <w:uiPriority w:val="99"/>
    <w:semiHidden/>
    <w:rsid w:val="000E586B"/>
    <w:rPr>
      <w:rFonts w:ascii="Tahoma" w:hAnsi="Tahoma" w:cs="Tahoma"/>
      <w:sz w:val="16"/>
      <w:szCs w:val="16"/>
    </w:rPr>
  </w:style>
  <w:style w:type="character" w:styleId="UnresolvedMention">
    <w:name w:val="Unresolved Mention"/>
    <w:basedOn w:val="DefaultParagraphFont"/>
    <w:uiPriority w:val="99"/>
    <w:semiHidden/>
    <w:unhideWhenUsed/>
    <w:rsid w:val="00B456B2"/>
    <w:rPr>
      <w:color w:val="605E5C"/>
      <w:shd w:val="clear" w:color="auto" w:fill="E1DFDD"/>
    </w:rPr>
  </w:style>
  <w:style w:type="table" w:styleId="TableGrid">
    <w:name w:val="Table Grid"/>
    <w:basedOn w:val="TableNormal"/>
    <w:uiPriority w:val="39"/>
    <w:rsid w:val="006329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092703215">
      <w:bodyDiv w:val="1"/>
      <w:marLeft w:val="0"/>
      <w:marRight w:val="0"/>
      <w:marTop w:val="0"/>
      <w:marBottom w:val="0"/>
      <w:divBdr>
        <w:top w:val="none" w:sz="0" w:space="0" w:color="auto"/>
        <w:left w:val="none" w:sz="0" w:space="0" w:color="auto"/>
        <w:bottom w:val="none" w:sz="0" w:space="0" w:color="auto"/>
        <w:right w:val="none" w:sz="0" w:space="0" w:color="auto"/>
      </w:divBdr>
      <w:divsChild>
        <w:div w:id="105929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4.0/"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ranandaanugrah/Downloads/JIP%20Template%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F2873-B48A-4FB4-8F94-5464B7BA7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P Template 2026.dotx</Template>
  <TotalTime>40</TotalTime>
  <Pages>11</Pages>
  <Words>8378</Words>
  <Characters>47758</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4</CharactersWithSpaces>
  <SharedDoc>false</SharedDoc>
  <HLinks>
    <vt:vector size="18" baseType="variant">
      <vt:variant>
        <vt:i4>3801135</vt:i4>
      </vt:variant>
      <vt:variant>
        <vt:i4>0</vt:i4>
      </vt:variant>
      <vt:variant>
        <vt:i4>0</vt:i4>
      </vt:variant>
      <vt:variant>
        <vt:i4>5</vt:i4>
      </vt:variant>
      <vt:variant>
        <vt:lpwstr>http://creativecommons.org/licenses/by-sa/4.0/</vt:lpwstr>
      </vt:variant>
      <vt:variant>
        <vt:lpwstr/>
      </vt:variant>
      <vt:variant>
        <vt:i4>3801135</vt:i4>
      </vt:variant>
      <vt:variant>
        <vt:i4>-1</vt:i4>
      </vt:variant>
      <vt:variant>
        <vt:i4>1030</vt:i4>
      </vt:variant>
      <vt:variant>
        <vt:i4>4</vt:i4>
      </vt:variant>
      <vt:variant>
        <vt:lpwstr>http://creativecommons.org/licenses/by-sa/4.0/</vt:lpwstr>
      </vt:variant>
      <vt:variant>
        <vt:lpwstr/>
      </vt:variant>
      <vt:variant>
        <vt:i4>5832719</vt:i4>
      </vt:variant>
      <vt:variant>
        <vt:i4>-1</vt:i4>
      </vt:variant>
      <vt:variant>
        <vt:i4>1030</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dc:description/>
  <cp:lastModifiedBy>Review</cp:lastModifiedBy>
  <cp:revision>7</cp:revision>
  <dcterms:created xsi:type="dcterms:W3CDTF">2026-07-01T02:01:00Z</dcterms:created>
  <dcterms:modified xsi:type="dcterms:W3CDTF">2026-07-0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89adcc-2e90-3985-9be3-95489c6c377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2e410e2-69f1-4e00-ac3a-e70e17005bcd</vt:lpwstr>
  </property>
</Properties>
</file>